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87632" w14:textId="77777777" w:rsidR="00F458D8" w:rsidRDefault="001C556B" w:rsidP="00265780">
      <w:r>
        <w:rPr>
          <w:noProof/>
        </w:rPr>
        <w:drawing>
          <wp:anchor distT="0" distB="0" distL="114300" distR="114300" simplePos="0" relativeHeight="251657728" behindDoc="1" locked="0" layoutInCell="1" allowOverlap="1" wp14:anchorId="07F26D3C" wp14:editId="7A553EBB">
            <wp:simplePos x="0" y="0"/>
            <wp:positionH relativeFrom="column">
              <wp:posOffset>1954530</wp:posOffset>
            </wp:positionH>
            <wp:positionV relativeFrom="paragraph">
              <wp:posOffset>-310515</wp:posOffset>
            </wp:positionV>
            <wp:extent cx="2143125" cy="590550"/>
            <wp:effectExtent l="0" t="0" r="9525" b="0"/>
            <wp:wrapThrough wrapText="bothSides">
              <wp:wrapPolygon edited="0">
                <wp:start x="1920" y="0"/>
                <wp:lineTo x="0" y="9058"/>
                <wp:lineTo x="0" y="20903"/>
                <wp:lineTo x="21504" y="20903"/>
                <wp:lineTo x="21504" y="16723"/>
                <wp:lineTo x="16704" y="11148"/>
                <wp:lineTo x="17856" y="1394"/>
                <wp:lineTo x="17856" y="0"/>
                <wp:lineTo x="1920" y="0"/>
              </wp:wrapPolygon>
            </wp:wrapThrough>
            <wp:docPr id="2" name="Picture 2" descr="asce_type_offset_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sce_type_offset_s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4B45F7" w14:textId="77777777" w:rsidR="00F458D8" w:rsidRDefault="00F458D8" w:rsidP="00265780"/>
    <w:p w14:paraId="27C7DA7E" w14:textId="77777777" w:rsidR="00402EC6" w:rsidRDefault="00402EC6" w:rsidP="00265780"/>
    <w:p w14:paraId="68789FC5" w14:textId="77777777" w:rsidR="00DE7561" w:rsidRDefault="00DE7561" w:rsidP="00265780"/>
    <w:p w14:paraId="3915CB5F" w14:textId="069DA2BB" w:rsidR="00787472" w:rsidRDefault="00F458D8" w:rsidP="00265780">
      <w:r w:rsidRPr="00A86C5F">
        <w:t>REGION 8</w:t>
      </w:r>
      <w:r w:rsidR="00787472">
        <w:t xml:space="preserve"> </w:t>
      </w:r>
    </w:p>
    <w:p w14:paraId="1427CCD0" w14:textId="31EBE5AE" w:rsidR="00F458D8" w:rsidRPr="00A86C5F" w:rsidRDefault="4324970C" w:rsidP="00265780">
      <w:r>
        <w:t>2023 PROJECT OF THE YEAR NOMINATION FORM</w:t>
      </w:r>
    </w:p>
    <w:p w14:paraId="55E8FE1C" w14:textId="77777777" w:rsidR="00983149" w:rsidRPr="00983149" w:rsidRDefault="00983149" w:rsidP="00265780"/>
    <w:p w14:paraId="66695B00" w14:textId="77777777" w:rsidR="00F458D8" w:rsidRDefault="00F458D8" w:rsidP="00265780">
      <w:r w:rsidRPr="00F458D8">
        <w:t>Indicate the category this nomination should be considered for by checking the appropriate box below:</w:t>
      </w:r>
    </w:p>
    <w:p w14:paraId="72D4FF3D" w14:textId="77777777" w:rsidR="00983149" w:rsidRDefault="00983149" w:rsidP="00265780"/>
    <w:p w14:paraId="7050CB1B" w14:textId="77777777" w:rsidR="00D43DB8" w:rsidRDefault="00D43DB8" w:rsidP="00265780"/>
    <w:p w14:paraId="668CC610" w14:textId="77777777" w:rsidR="00844FED" w:rsidRDefault="0082562A" w:rsidP="00265780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844FED">
        <w:instrText xml:space="preserve"> FORMCHECKBOX </w:instrText>
      </w:r>
      <w:r w:rsidR="008D6497">
        <w:fldChar w:fldCharType="separate"/>
      </w:r>
      <w:r>
        <w:fldChar w:fldCharType="end"/>
      </w:r>
      <w:bookmarkEnd w:id="0"/>
      <w:r w:rsidR="00844FED">
        <w:t xml:space="preserve">  </w:t>
      </w:r>
      <w:r w:rsidR="00DB4408">
        <w:t>Greater than $10 million</w:t>
      </w:r>
      <w:r w:rsidR="00844FED">
        <w:tab/>
      </w:r>
      <w:r w:rsidR="00844FED">
        <w:tab/>
      </w:r>
      <w:r w:rsidR="00844FED">
        <w:tab/>
      </w:r>
      <w:r w:rsidR="00DB4408">
        <w:tab/>
      </w:r>
      <w:r w:rsidRPr="00C40A6D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844FED" w:rsidRPr="00C40A6D">
        <w:instrText xml:space="preserve"> FORMCHECKBOX </w:instrText>
      </w:r>
      <w:r w:rsidR="008D6497">
        <w:fldChar w:fldCharType="separate"/>
      </w:r>
      <w:r w:rsidRPr="00C40A6D">
        <w:fldChar w:fldCharType="end"/>
      </w:r>
      <w:bookmarkEnd w:id="1"/>
      <w:r w:rsidR="00844FED" w:rsidRPr="00C40A6D">
        <w:t xml:space="preserve"> </w:t>
      </w:r>
      <w:r w:rsidR="00DB4408">
        <w:t>Less than$10 million</w:t>
      </w:r>
    </w:p>
    <w:p w14:paraId="41974C5F" w14:textId="77777777" w:rsidR="008E11C2" w:rsidRDefault="008E11C2" w:rsidP="00265780"/>
    <w:p w14:paraId="6459BC50" w14:textId="77777777" w:rsidR="00983149" w:rsidRDefault="00983149" w:rsidP="00265780"/>
    <w:p w14:paraId="619A472A" w14:textId="77777777" w:rsidR="008E11C2" w:rsidRDefault="00983149" w:rsidP="00265780">
      <w:pPr>
        <w:rPr>
          <w:u w:val="single"/>
        </w:rPr>
      </w:pPr>
      <w:r>
        <w:t xml:space="preserve">Project </w:t>
      </w:r>
      <w:r w:rsidR="008E11C2">
        <w:t xml:space="preserve">Name: </w:t>
      </w:r>
      <w:r w:rsidR="003E5CA1">
        <w:t xml:space="preserve"> </w:t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</w:p>
    <w:p w14:paraId="76A90AFE" w14:textId="77777777" w:rsidR="00B72B69" w:rsidRDefault="00B72B69" w:rsidP="00265780"/>
    <w:p w14:paraId="4E17B253" w14:textId="77777777" w:rsidR="003E5CA1" w:rsidRDefault="00983149" w:rsidP="00265780">
      <w:pPr>
        <w:rPr>
          <w:u w:val="single"/>
        </w:rPr>
      </w:pPr>
      <w:r>
        <w:t>Location</w:t>
      </w:r>
      <w:r w:rsidR="003E5CA1">
        <w:t xml:space="preserve"> of Project (City, State):  </w:t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>
        <w:rPr>
          <w:u w:val="single"/>
        </w:rPr>
        <w:tab/>
      </w:r>
      <w:r w:rsidR="008E11C2">
        <w:rPr>
          <w:u w:val="single"/>
        </w:rPr>
        <w:tab/>
      </w:r>
    </w:p>
    <w:p w14:paraId="7E210452" w14:textId="77777777" w:rsidR="00B72B69" w:rsidRDefault="00B72B69" w:rsidP="00265780"/>
    <w:p w14:paraId="53AFCCC0" w14:textId="77777777" w:rsidR="008E11C2" w:rsidRDefault="00361D45" w:rsidP="00265780">
      <w:pPr>
        <w:rPr>
          <w:u w:val="single"/>
        </w:rPr>
      </w:pPr>
      <w:r>
        <w:t>Section Location:</w:t>
      </w:r>
      <w:r w:rsidR="00B72B69">
        <w:t xml:space="preserve">  </w:t>
      </w:r>
      <w:r w:rsidR="00DE18CC">
        <w:rPr>
          <w:u w:val="single"/>
        </w:rPr>
        <w:tab/>
      </w:r>
      <w:r w:rsidR="00DE18CC">
        <w:rPr>
          <w:u w:val="single"/>
        </w:rPr>
        <w:tab/>
      </w:r>
      <w:r w:rsidR="00DE18CC">
        <w:rPr>
          <w:u w:val="single"/>
        </w:rPr>
        <w:tab/>
      </w:r>
      <w:r w:rsidR="00DE18CC">
        <w:rPr>
          <w:u w:val="single"/>
        </w:rPr>
        <w:tab/>
      </w:r>
      <w:r w:rsidR="00DE18CC">
        <w:rPr>
          <w:u w:val="single"/>
        </w:rPr>
        <w:tab/>
      </w:r>
      <w:r w:rsidR="00DE18CC">
        <w:rPr>
          <w:u w:val="single"/>
        </w:rPr>
        <w:tab/>
      </w:r>
      <w:r w:rsidR="00DE18CC">
        <w:rPr>
          <w:u w:val="single"/>
        </w:rPr>
        <w:tab/>
      </w:r>
      <w:r w:rsidR="00DE18CC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A4ED179" w14:textId="77777777" w:rsidR="008E11C2" w:rsidRDefault="008E11C2" w:rsidP="00265780"/>
    <w:p w14:paraId="5CC6BBC3" w14:textId="77777777" w:rsidR="008E11C2" w:rsidRDefault="00983149" w:rsidP="00265780">
      <w:pPr>
        <w:rPr>
          <w:u w:val="single"/>
        </w:rPr>
      </w:pPr>
      <w:r>
        <w:t xml:space="preserve">Scope of </w:t>
      </w:r>
      <w:r w:rsidR="00223D9C">
        <w:t>Project</w:t>
      </w:r>
      <w:r w:rsidR="008E11C2">
        <w:t xml:space="preserve">: </w:t>
      </w:r>
      <w:r w:rsidR="00361D45">
        <w:t xml:space="preserve"> </w:t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</w:p>
    <w:p w14:paraId="4F1E1981" w14:textId="77777777" w:rsidR="008E11C2" w:rsidRDefault="008E11C2" w:rsidP="00265780"/>
    <w:p w14:paraId="50C558C2" w14:textId="77777777" w:rsidR="008E11C2" w:rsidRDefault="008E11C2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DEADDB9" w14:textId="77777777" w:rsidR="00B72B69" w:rsidRDefault="00B72B69" w:rsidP="00265780"/>
    <w:p w14:paraId="7648D47A" w14:textId="77777777" w:rsidR="00B72B69" w:rsidRDefault="00B72B69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30C3717" w14:textId="77777777" w:rsidR="00C26F19" w:rsidRDefault="00C26F19" w:rsidP="00265780"/>
    <w:p w14:paraId="66AA6769" w14:textId="77777777" w:rsidR="00983149" w:rsidRDefault="00983149" w:rsidP="00265780">
      <w:pPr>
        <w:rPr>
          <w:u w:val="single"/>
        </w:rPr>
      </w:pPr>
      <w:r>
        <w:t xml:space="preserve">Total Construction Cos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24E233A" w14:textId="77777777" w:rsidR="00983149" w:rsidRDefault="00983149" w:rsidP="00265780"/>
    <w:p w14:paraId="7AAA3A1D" w14:textId="77777777" w:rsidR="00983149" w:rsidRPr="00983149" w:rsidRDefault="00983149" w:rsidP="00265780"/>
    <w:p w14:paraId="6F8466C4" w14:textId="77777777" w:rsidR="00C26F19" w:rsidRDefault="00C26F19" w:rsidP="00265780">
      <w:pPr>
        <w:rPr>
          <w:i/>
        </w:rPr>
      </w:pPr>
      <w:r>
        <w:t>Suggested Citation</w:t>
      </w:r>
      <w:r w:rsidR="00090B58">
        <w:t xml:space="preserve"> for Selection Process </w:t>
      </w:r>
      <w:r w:rsidR="00874DD5">
        <w:t>and Announcements</w:t>
      </w:r>
      <w:r>
        <w:t xml:space="preserve"> </w:t>
      </w:r>
      <w:r w:rsidR="00361D45">
        <w:rPr>
          <w:i/>
        </w:rPr>
        <w:t>(not to exceed 40 words:</w:t>
      </w:r>
    </w:p>
    <w:p w14:paraId="45674D56" w14:textId="77777777" w:rsidR="00C26F19" w:rsidRDefault="00361D45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0EB7E2" w14:textId="77777777" w:rsidR="00361D45" w:rsidRDefault="00361D45" w:rsidP="00265780"/>
    <w:p w14:paraId="7AB11232" w14:textId="77777777" w:rsidR="00C26F19" w:rsidRDefault="00C26F19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613F1BC" w14:textId="77777777" w:rsidR="00C26F19" w:rsidRDefault="00C26F19" w:rsidP="00265780"/>
    <w:p w14:paraId="762DB6F3" w14:textId="77777777" w:rsidR="00C26F19" w:rsidRDefault="00C26F19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2D079A5" w14:textId="77777777" w:rsidR="00C26F19" w:rsidRDefault="00C26F19" w:rsidP="00265780"/>
    <w:p w14:paraId="22D7820A" w14:textId="77777777" w:rsidR="00C26F19" w:rsidRDefault="00C26F19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0A47DF8" w14:textId="77777777" w:rsidR="00C26F19" w:rsidRDefault="00C26F19" w:rsidP="00265780"/>
    <w:p w14:paraId="01815FC0" w14:textId="77777777" w:rsidR="00C26F19" w:rsidRDefault="00C26F19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B42F542" w14:textId="77777777" w:rsidR="00C26F19" w:rsidRDefault="00C26F19" w:rsidP="00265780"/>
    <w:p w14:paraId="32C7BAC6" w14:textId="77777777" w:rsidR="00BD165C" w:rsidRDefault="00BD165C" w:rsidP="00265780">
      <w:pPr>
        <w:rPr>
          <w:u w:val="single"/>
        </w:rPr>
      </w:pPr>
      <w:r>
        <w:t xml:space="preserve">Project Owne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354FC0C" w14:textId="77777777" w:rsidR="00551A29" w:rsidRDefault="00551A29" w:rsidP="00265780"/>
    <w:p w14:paraId="5E562216" w14:textId="77777777" w:rsidR="00551A29" w:rsidRDefault="00551A29" w:rsidP="00265780">
      <w:r>
        <w:t xml:space="preserve">Project Designe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9669C02" w14:textId="77777777" w:rsidR="00BD165C" w:rsidRDefault="00BD165C" w:rsidP="00265780"/>
    <w:p w14:paraId="607BAF6C" w14:textId="77777777" w:rsidR="00BD165C" w:rsidRDefault="00E01AA2" w:rsidP="00265780">
      <w:pPr>
        <w:rPr>
          <w:u w:val="single"/>
        </w:rPr>
      </w:pPr>
      <w:r>
        <w:t>Project Prime Contractor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405B301" w14:textId="77777777" w:rsidR="001B40E2" w:rsidRDefault="001B40E2" w:rsidP="00265780"/>
    <w:p w14:paraId="69B0EF00" w14:textId="24EDB617" w:rsidR="001B40E2" w:rsidRDefault="001B40E2" w:rsidP="00265780">
      <w:pPr>
        <w:jc w:val="left"/>
        <w:rPr>
          <w:u w:val="single"/>
        </w:rPr>
      </w:pPr>
      <w:r>
        <w:t>Other Supportive Team Participants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3CDB156" w14:textId="77777777" w:rsidR="00E01AA2" w:rsidRDefault="00E01AA2" w:rsidP="00265780">
      <w:pPr>
        <w:jc w:val="left"/>
      </w:pPr>
    </w:p>
    <w:p w14:paraId="4518FE05" w14:textId="77777777" w:rsidR="00C26F19" w:rsidRDefault="00C26F19" w:rsidP="00265780">
      <w:pPr>
        <w:jc w:val="left"/>
        <w:rPr>
          <w:u w:val="single"/>
        </w:rPr>
      </w:pPr>
      <w:r>
        <w:t>Nominated by</w:t>
      </w:r>
      <w:r w:rsidR="00787472">
        <w:t xml:space="preserve"> ASCE Member</w:t>
      </w:r>
      <w: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787472">
        <w:t xml:space="preserve"> </w:t>
      </w:r>
      <w:r w:rsidR="00787472">
        <w:rPr>
          <w:u w:val="single"/>
        </w:rPr>
        <w:tab/>
      </w:r>
      <w:r w:rsidR="00787472">
        <w:rPr>
          <w:u w:val="single"/>
        </w:rPr>
        <w:tab/>
      </w:r>
      <w:r w:rsidR="00787472">
        <w:rPr>
          <w:u w:val="single"/>
        </w:rPr>
        <w:tab/>
      </w:r>
      <w:r w:rsidR="00787472">
        <w:rPr>
          <w:u w:val="single"/>
        </w:rPr>
        <w:tab/>
      </w:r>
    </w:p>
    <w:p w14:paraId="6AD5CE1F" w14:textId="77777777" w:rsidR="00C26F19" w:rsidRDefault="00C26F19" w:rsidP="00265780">
      <w:pPr>
        <w:jc w:val="left"/>
      </w:pPr>
      <w:r>
        <w:tab/>
      </w:r>
      <w:r w:rsidR="00787472">
        <w:t xml:space="preserve"> </w:t>
      </w:r>
      <w:r>
        <w:tab/>
      </w:r>
      <w:r>
        <w:tab/>
      </w:r>
      <w:r w:rsidR="00787472">
        <w:t xml:space="preserve">             </w:t>
      </w:r>
      <w:r>
        <w:t>(Signature)</w:t>
      </w:r>
      <w:r>
        <w:tab/>
      </w:r>
      <w:r>
        <w:tab/>
      </w:r>
      <w:r>
        <w:tab/>
      </w:r>
      <w:r>
        <w:tab/>
      </w:r>
      <w:r>
        <w:tab/>
      </w:r>
      <w:r>
        <w:tab/>
        <w:t>(Print)</w:t>
      </w:r>
    </w:p>
    <w:p w14:paraId="27515FF8" w14:textId="77777777" w:rsidR="00C26F19" w:rsidRDefault="00C26F19" w:rsidP="00265780">
      <w:pPr>
        <w:jc w:val="left"/>
      </w:pPr>
    </w:p>
    <w:p w14:paraId="77DB655D" w14:textId="77777777" w:rsidR="00BB55B5" w:rsidRDefault="00BB55B5" w:rsidP="00265780">
      <w:pPr>
        <w:jc w:val="left"/>
        <w:rPr>
          <w:u w:val="single"/>
        </w:rPr>
      </w:pPr>
      <w:r>
        <w:t xml:space="preserve">ASCE Member Numbe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6CC8A6F" w14:textId="77777777" w:rsidR="00BB55B5" w:rsidRDefault="00BB55B5" w:rsidP="00265780">
      <w:pPr>
        <w:jc w:val="left"/>
      </w:pPr>
    </w:p>
    <w:p w14:paraId="5FE7A2A8" w14:textId="77777777" w:rsidR="00983149" w:rsidRDefault="00C26F19" w:rsidP="00265780">
      <w:pPr>
        <w:jc w:val="left"/>
      </w:pPr>
      <w:r>
        <w:t xml:space="preserve">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457FB2B" w14:textId="77777777" w:rsidR="00BB55B5" w:rsidRDefault="00BB55B5" w:rsidP="00265780">
      <w:pPr>
        <w:jc w:val="left"/>
      </w:pPr>
    </w:p>
    <w:p w14:paraId="4E4B8F4A" w14:textId="1D1742E6" w:rsidR="00AE12D3" w:rsidRDefault="009957D0" w:rsidP="00265780">
      <w:pPr>
        <w:jc w:val="left"/>
      </w:pPr>
      <w:r>
        <w:t xml:space="preserve">Nominator </w:t>
      </w:r>
      <w:r w:rsidR="00AE12D3">
        <w:t xml:space="preserve">Contact </w:t>
      </w:r>
      <w:r w:rsidR="00874DD5">
        <w:t>Information</w:t>
      </w:r>
      <w:r w:rsidR="00AE12D3">
        <w:t>:</w:t>
      </w:r>
      <w:r w:rsidR="00265780">
        <w:t>_________</w:t>
      </w:r>
      <w:r w:rsidR="00AE12D3">
        <w:t>____________________________</w:t>
      </w:r>
      <w:r>
        <w:t>_______________________</w:t>
      </w:r>
    </w:p>
    <w:p w14:paraId="43C4EE96" w14:textId="77777777" w:rsidR="009957D0" w:rsidRDefault="009957D0" w:rsidP="00265780">
      <w:pPr>
        <w:jc w:val="left"/>
      </w:pPr>
    </w:p>
    <w:p w14:paraId="7501CF20" w14:textId="3D30A3E3" w:rsidR="00AE12D3" w:rsidRDefault="009957D0" w:rsidP="00265780">
      <w:pPr>
        <w:jc w:val="left"/>
      </w:pPr>
      <w:r>
        <w:t>______________________________________________________________________</w:t>
      </w:r>
    </w:p>
    <w:p w14:paraId="6173E846" w14:textId="77777777" w:rsidR="0035477F" w:rsidRDefault="0035477F" w:rsidP="00265780">
      <w:pPr>
        <w:jc w:val="left"/>
      </w:pPr>
      <w:r>
        <w:t xml:space="preserve">Describe the </w:t>
      </w:r>
      <w:r w:rsidR="00983149">
        <w:t>Project</w:t>
      </w:r>
      <w:r>
        <w:t>’s pre-eminent qualifications for the Award in this category</w:t>
      </w:r>
      <w:r w:rsidR="0040089D" w:rsidRPr="0040089D">
        <w:t xml:space="preserve"> </w:t>
      </w:r>
      <w:r w:rsidR="0040089D">
        <w:t xml:space="preserve">that clearly presents the </w:t>
      </w:r>
      <w:r w:rsidR="008B3073">
        <w:t>notable</w:t>
      </w:r>
      <w:r w:rsidR="0040089D">
        <w:t xml:space="preserve"> features of the nomination (why this nomin</w:t>
      </w:r>
      <w:r w:rsidR="008B3073">
        <w:t>ation</w:t>
      </w:r>
      <w:r w:rsidR="0040089D">
        <w:t xml:space="preserve"> is Outstanding). This could be used for selection process and issuing a press release</w:t>
      </w:r>
      <w: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6A2A3C4" w14:textId="77777777" w:rsidR="0035477F" w:rsidRDefault="0035477F" w:rsidP="00265780"/>
    <w:p w14:paraId="187163FB" w14:textId="77777777" w:rsidR="0035477F" w:rsidRDefault="0035477F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1155C7D" w14:textId="77777777" w:rsidR="0035477F" w:rsidRDefault="0035477F" w:rsidP="00265780"/>
    <w:p w14:paraId="3B8A0C1D" w14:textId="77777777" w:rsidR="0035477F" w:rsidRDefault="0035477F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9FF932C" w14:textId="77777777" w:rsidR="0035477F" w:rsidRDefault="0035477F" w:rsidP="00265780"/>
    <w:p w14:paraId="1CBDC246" w14:textId="77777777" w:rsidR="0035477F" w:rsidRDefault="0035477F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6D2AF41" w14:textId="77777777" w:rsidR="0035477F" w:rsidRDefault="0035477F" w:rsidP="00265780"/>
    <w:p w14:paraId="4B9A1074" w14:textId="77777777" w:rsidR="0035477F" w:rsidRDefault="0035477F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07602B0" w14:textId="77777777" w:rsidR="0035477F" w:rsidRDefault="0035477F" w:rsidP="00265780"/>
    <w:p w14:paraId="7A51FDE3" w14:textId="714EF0E9" w:rsidR="0035477F" w:rsidRDefault="0035477F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1FF0F29" w14:textId="798C8DB1" w:rsidR="008F7F52" w:rsidRDefault="0035477F" w:rsidP="00265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660FFEA" w14:textId="4B79DC40" w:rsidR="008F7F52" w:rsidRDefault="4324970C" w:rsidP="00265780">
      <w:r>
        <w:t>DEADLINE:  APRIL 1, 2023</w:t>
      </w:r>
    </w:p>
    <w:p w14:paraId="224664B7" w14:textId="77777777" w:rsidR="008F7F52" w:rsidRDefault="008F7F52" w:rsidP="00265780"/>
    <w:p w14:paraId="01927682" w14:textId="77777777" w:rsidR="008F7F52" w:rsidRPr="00265780" w:rsidRDefault="008F7F52" w:rsidP="00265780">
      <w:pPr>
        <w:rPr>
          <w:sz w:val="22"/>
          <w:szCs w:val="22"/>
        </w:rPr>
      </w:pPr>
      <w:r w:rsidRPr="00265780">
        <w:rPr>
          <w:sz w:val="22"/>
          <w:szCs w:val="22"/>
        </w:rPr>
        <w:t>Submit a pdf copy of the completed nomination package to the appropriate dropbox link below:</w:t>
      </w:r>
    </w:p>
    <w:p w14:paraId="6AD90B47" w14:textId="77777777" w:rsidR="008F7F52" w:rsidRDefault="008F7F52" w:rsidP="00265780"/>
    <w:p w14:paraId="23928986" w14:textId="40161298" w:rsidR="008F7F52" w:rsidRDefault="3CA9DF81" w:rsidP="00265780">
      <w:r>
        <w:t xml:space="preserve">Project of the Year Greater than $10 Million  </w:t>
      </w:r>
    </w:p>
    <w:p w14:paraId="2EC8AA76" w14:textId="07C41752" w:rsidR="008F7F52" w:rsidRDefault="008D6497" w:rsidP="3CA9DF81">
      <w:pPr>
        <w:rPr>
          <w:rStyle w:val="Hyperlink"/>
          <w:rFonts w:ascii="Arial" w:hAnsi="Arial"/>
          <w:u w:val="none"/>
        </w:rPr>
      </w:pPr>
      <w:hyperlink r:id="rId8">
        <w:r w:rsidR="3CA9DF81" w:rsidRPr="3CA9DF81">
          <w:rPr>
            <w:rStyle w:val="Hyperlink"/>
            <w:rFonts w:ascii="Arial" w:hAnsi="Arial"/>
          </w:rPr>
          <w:t>https://www.dropbox.com/request/exYDOxulg8z8yvA6r9Lb</w:t>
        </w:r>
      </w:hyperlink>
      <w:r w:rsidR="3CA9DF81" w:rsidRPr="3CA9DF81">
        <w:rPr>
          <w:rStyle w:val="Hyperlink"/>
          <w:rFonts w:ascii="Arial" w:hAnsi="Arial"/>
          <w:u w:val="none"/>
        </w:rPr>
        <w:t xml:space="preserve"> </w:t>
      </w:r>
    </w:p>
    <w:p w14:paraId="47B299E5" w14:textId="523D3A91" w:rsidR="008F7F52" w:rsidRDefault="3CA9DF81" w:rsidP="00265780">
      <w:pPr>
        <w:rPr>
          <w:rStyle w:val="Hyperlink"/>
          <w:rFonts w:ascii="Arial" w:hAnsi="Arial"/>
          <w:u w:val="none"/>
        </w:rPr>
      </w:pPr>
      <w:r w:rsidRPr="3CA9DF81">
        <w:rPr>
          <w:rStyle w:val="Hyperlink"/>
          <w:rFonts w:ascii="Arial" w:hAnsi="Arial"/>
          <w:u w:val="none"/>
        </w:rPr>
        <w:t>Project of the Year Less than $10 Million</w:t>
      </w:r>
    </w:p>
    <w:p w14:paraId="46D63AB1" w14:textId="09FFF658" w:rsidR="008F7F52" w:rsidRDefault="008D6497" w:rsidP="00265780">
      <w:pPr>
        <w:rPr>
          <w:rStyle w:val="Hyperlink"/>
          <w:rFonts w:ascii="Arial" w:hAnsi="Arial"/>
        </w:rPr>
      </w:pPr>
      <w:hyperlink r:id="rId9">
        <w:r w:rsidR="3CA9DF81" w:rsidRPr="3CA9DF81">
          <w:rPr>
            <w:rStyle w:val="Hyperlink"/>
            <w:rFonts w:ascii="Arial" w:hAnsi="Arial"/>
          </w:rPr>
          <w:t>https://www.dropbox.com/request/WB9wGWNp7O1YVUClps16</w:t>
        </w:r>
      </w:hyperlink>
    </w:p>
    <w:p w14:paraId="798E85BA" w14:textId="77777777" w:rsidR="008F7F52" w:rsidRDefault="008F7F52" w:rsidP="00265780">
      <w:pPr>
        <w:rPr>
          <w:rStyle w:val="Hyperlink"/>
          <w:rFonts w:ascii="Arial" w:hAnsi="Arial"/>
          <w:u w:val="none"/>
        </w:rPr>
      </w:pPr>
    </w:p>
    <w:p w14:paraId="12344A29" w14:textId="77777777" w:rsidR="008F7F52" w:rsidRDefault="008F7F52" w:rsidP="00265780">
      <w:r>
        <w:t>Questions:</w:t>
      </w:r>
    </w:p>
    <w:p w14:paraId="138736E5" w14:textId="5C7113C4" w:rsidR="00265780" w:rsidRDefault="4324970C" w:rsidP="00265780">
      <w:r>
        <w:t>Daniel Karlin, Awards Chair</w:t>
      </w:r>
    </w:p>
    <w:p w14:paraId="7114A374" w14:textId="728E7029" w:rsidR="008F7F52" w:rsidRDefault="4324970C" w:rsidP="4324970C">
      <w:r>
        <w:t xml:space="preserve">406-220-0690, </w:t>
      </w:r>
      <w:r w:rsidRPr="4324970C">
        <w:rPr>
          <w:u w:val="single"/>
        </w:rPr>
        <w:t>dkarlin@lccountymt.gov</w:t>
      </w:r>
    </w:p>
    <w:p w14:paraId="7B13C17A" w14:textId="77777777" w:rsidR="00265780" w:rsidRDefault="00265780" w:rsidP="00265780">
      <w:pPr>
        <w:jc w:val="left"/>
      </w:pPr>
    </w:p>
    <w:p w14:paraId="52AED1A3" w14:textId="77777777" w:rsidR="00265780" w:rsidRDefault="00265780" w:rsidP="00265780">
      <w:pPr>
        <w:jc w:val="left"/>
      </w:pPr>
    </w:p>
    <w:p w14:paraId="79412E66" w14:textId="3FF26F91" w:rsidR="0035477F" w:rsidRDefault="00D65920" w:rsidP="00265780">
      <w:pPr>
        <w:jc w:val="left"/>
      </w:pPr>
      <w:r>
        <w:t>A nomination package should include the following:</w:t>
      </w:r>
    </w:p>
    <w:p w14:paraId="549DF0DF" w14:textId="77777777" w:rsidR="00D65920" w:rsidRDefault="00D65920" w:rsidP="00265780">
      <w:pPr>
        <w:pStyle w:val="ListParagraph"/>
        <w:numPr>
          <w:ilvl w:val="0"/>
          <w:numId w:val="35"/>
        </w:numPr>
        <w:jc w:val="left"/>
      </w:pPr>
      <w:r>
        <w:t>A cover letter, signed by the nominator;</w:t>
      </w:r>
    </w:p>
    <w:p w14:paraId="4A2E718E" w14:textId="77777777" w:rsidR="00E271DB" w:rsidRDefault="00E271DB" w:rsidP="00265780">
      <w:pPr>
        <w:pStyle w:val="ListParagraph"/>
        <w:numPr>
          <w:ilvl w:val="0"/>
          <w:numId w:val="35"/>
        </w:numPr>
        <w:jc w:val="left"/>
      </w:pPr>
      <w:r>
        <w:t xml:space="preserve">The completed nomination form; </w:t>
      </w:r>
    </w:p>
    <w:p w14:paraId="72C7268E" w14:textId="77777777" w:rsidR="00D65920" w:rsidRDefault="00D65920" w:rsidP="00265780">
      <w:pPr>
        <w:pStyle w:val="ListParagraph"/>
        <w:numPr>
          <w:ilvl w:val="0"/>
          <w:numId w:val="35"/>
        </w:numPr>
        <w:jc w:val="left"/>
      </w:pPr>
      <w:r>
        <w:t xml:space="preserve">The </w:t>
      </w:r>
      <w:r w:rsidR="00983149">
        <w:t>Project</w:t>
      </w:r>
      <w:r>
        <w:t xml:space="preserve">’s </w:t>
      </w:r>
      <w:r w:rsidR="00983149">
        <w:t>background</w:t>
      </w:r>
      <w:r>
        <w:t xml:space="preserve"> information;</w:t>
      </w:r>
    </w:p>
    <w:p w14:paraId="5D1F0AD9" w14:textId="77777777" w:rsidR="00D65920" w:rsidRDefault="00D65920" w:rsidP="00265780">
      <w:pPr>
        <w:pStyle w:val="ListParagraph"/>
        <w:numPr>
          <w:ilvl w:val="0"/>
          <w:numId w:val="35"/>
        </w:numPr>
        <w:jc w:val="left"/>
      </w:pPr>
      <w:r>
        <w:t xml:space="preserve">A color photograph of the </w:t>
      </w:r>
      <w:r w:rsidR="00983149">
        <w:t>Project</w:t>
      </w:r>
      <w:r w:rsidR="00E81F28">
        <w:t>, more phot</w:t>
      </w:r>
      <w:r w:rsidR="009957D0">
        <w:t>o</w:t>
      </w:r>
      <w:r w:rsidR="00E81F28">
        <w:t xml:space="preserve">s can be submitted if they </w:t>
      </w:r>
      <w:r w:rsidR="00874DD5">
        <w:t>support</w:t>
      </w:r>
      <w:r w:rsidR="00E81F28">
        <w:t xml:space="preserve"> the </w:t>
      </w:r>
      <w:r w:rsidR="00874DD5">
        <w:t>outstanding</w:t>
      </w:r>
      <w:r w:rsidR="00E81F28">
        <w:t xml:space="preserve"> project features</w:t>
      </w:r>
      <w:r>
        <w:t>;</w:t>
      </w:r>
      <w:r w:rsidR="00CD1086">
        <w:t xml:space="preserve"> and</w:t>
      </w:r>
    </w:p>
    <w:p w14:paraId="0AF00B04" w14:textId="77777777" w:rsidR="00D65920" w:rsidRDefault="00D65920" w:rsidP="00265780">
      <w:pPr>
        <w:pStyle w:val="ListParagraph"/>
        <w:numPr>
          <w:ilvl w:val="0"/>
          <w:numId w:val="35"/>
        </w:numPr>
        <w:jc w:val="left"/>
      </w:pPr>
      <w:r>
        <w:t>Letters of re</w:t>
      </w:r>
      <w:r w:rsidR="00223D9C">
        <w:t>commendation supporting the nomination</w:t>
      </w:r>
      <w:r>
        <w:t xml:space="preserve">, </w:t>
      </w:r>
      <w:r w:rsidR="00302C16">
        <w:t>with contact information are desired, but not required (maximum of three).</w:t>
      </w:r>
    </w:p>
    <w:p w14:paraId="35E3464F" w14:textId="77777777" w:rsidR="00BB55B5" w:rsidRDefault="00BB55B5" w:rsidP="00265780">
      <w:pPr>
        <w:jc w:val="left"/>
      </w:pPr>
    </w:p>
    <w:p w14:paraId="6B0D24D4" w14:textId="77777777" w:rsidR="00FC023B" w:rsidRDefault="00FC023B" w:rsidP="00265780">
      <w:pPr>
        <w:jc w:val="left"/>
      </w:pPr>
    </w:p>
    <w:p w14:paraId="724ADAF0" w14:textId="77777777" w:rsidR="00FC023B" w:rsidRDefault="00FC023B" w:rsidP="00265780">
      <w:pPr>
        <w:jc w:val="left"/>
      </w:pPr>
      <w:r>
        <w:t>Other Information</w:t>
      </w:r>
      <w:r w:rsidR="009148A3">
        <w:t>:</w:t>
      </w:r>
    </w:p>
    <w:p w14:paraId="3CBE2831" w14:textId="77777777" w:rsidR="009148A3" w:rsidRDefault="009148A3" w:rsidP="00265780">
      <w:pPr>
        <w:jc w:val="left"/>
      </w:pPr>
    </w:p>
    <w:p w14:paraId="6618B524" w14:textId="29049A22" w:rsidR="003C45B7" w:rsidRDefault="003C45B7" w:rsidP="00265780">
      <w:pPr>
        <w:pStyle w:val="ListParagraph"/>
        <w:numPr>
          <w:ilvl w:val="0"/>
          <w:numId w:val="36"/>
        </w:numPr>
        <w:jc w:val="left"/>
      </w:pPr>
      <w:r>
        <w:t>The proj</w:t>
      </w:r>
      <w:r w:rsidR="00402EC6">
        <w:t xml:space="preserve">ect must have been </w:t>
      </w:r>
      <w:r w:rsidR="00495551">
        <w:t xml:space="preserve">substantially </w:t>
      </w:r>
      <w:r w:rsidR="00402EC6">
        <w:t xml:space="preserve">completed during the </w:t>
      </w:r>
      <w:r>
        <w:t>20</w:t>
      </w:r>
      <w:r w:rsidR="009A74DE">
        <w:t>2</w:t>
      </w:r>
      <w:r w:rsidR="008D6497">
        <w:t>2</w:t>
      </w:r>
      <w:r w:rsidR="00402EC6">
        <w:t xml:space="preserve"> calendar year</w:t>
      </w:r>
      <w:r>
        <w:t>.</w:t>
      </w:r>
    </w:p>
    <w:p w14:paraId="5CEA2202" w14:textId="77777777" w:rsidR="003C45B7" w:rsidRDefault="003C45B7" w:rsidP="00265780">
      <w:pPr>
        <w:jc w:val="left"/>
      </w:pPr>
    </w:p>
    <w:p w14:paraId="1D279134" w14:textId="77777777" w:rsidR="0035477F" w:rsidRDefault="00D65920" w:rsidP="00265780">
      <w:pPr>
        <w:pStyle w:val="ListParagraph"/>
        <w:numPr>
          <w:ilvl w:val="0"/>
          <w:numId w:val="36"/>
        </w:numPr>
        <w:jc w:val="left"/>
      </w:pPr>
      <w:r>
        <w:t>The entire nomination package should not exceed</w:t>
      </w:r>
      <w:r w:rsidR="00C52B72">
        <w:t xml:space="preserve"> </w:t>
      </w:r>
      <w:r>
        <w:t>10 pages.</w:t>
      </w:r>
    </w:p>
    <w:p w14:paraId="11FA2FA4" w14:textId="77777777" w:rsidR="009148A3" w:rsidRDefault="009148A3" w:rsidP="00265780">
      <w:pPr>
        <w:jc w:val="left"/>
      </w:pPr>
    </w:p>
    <w:p w14:paraId="46025F73" w14:textId="77777777" w:rsidR="00E746FA" w:rsidRDefault="00FC023B" w:rsidP="00265780">
      <w:pPr>
        <w:pStyle w:val="ListParagraph"/>
        <w:numPr>
          <w:ilvl w:val="0"/>
          <w:numId w:val="36"/>
        </w:numPr>
        <w:jc w:val="left"/>
      </w:pPr>
      <w:r>
        <w:t xml:space="preserve">Electronic submittals are acceptable, but please confirm that they have been received. </w:t>
      </w:r>
    </w:p>
    <w:p w14:paraId="64149372" w14:textId="77777777" w:rsidR="009148A3" w:rsidRDefault="009148A3" w:rsidP="00265780">
      <w:pPr>
        <w:jc w:val="left"/>
      </w:pPr>
    </w:p>
    <w:p w14:paraId="04695FFF" w14:textId="04848770" w:rsidR="009148A3" w:rsidRDefault="009148A3" w:rsidP="00265780">
      <w:pPr>
        <w:pStyle w:val="ListParagraph"/>
        <w:numPr>
          <w:ilvl w:val="0"/>
          <w:numId w:val="36"/>
        </w:numPr>
        <w:jc w:val="left"/>
      </w:pPr>
      <w:r>
        <w:t xml:space="preserve">Submittals should be in a PDF format that readily allows transfer of the nomination content to other documents for the purpose of evaluation and </w:t>
      </w:r>
      <w:r w:rsidR="00874DD5">
        <w:t>presenting nominee</w:t>
      </w:r>
      <w:r>
        <w:t xml:space="preserve"> merits in a Section Newsletter.   </w:t>
      </w:r>
    </w:p>
    <w:p w14:paraId="59947C79" w14:textId="77777777" w:rsidR="009148A3" w:rsidRDefault="009148A3" w:rsidP="00265780">
      <w:pPr>
        <w:jc w:val="left"/>
      </w:pPr>
    </w:p>
    <w:p w14:paraId="307808B2" w14:textId="77777777" w:rsidR="00FC023B" w:rsidRPr="0035477F" w:rsidRDefault="00FC023B" w:rsidP="00265780">
      <w:pPr>
        <w:jc w:val="left"/>
      </w:pPr>
    </w:p>
    <w:sectPr w:rsidR="00FC023B" w:rsidRPr="0035477F" w:rsidSect="00D65920">
      <w:headerReference w:type="even" r:id="rId10"/>
      <w:footerReference w:type="even" r:id="rId11"/>
      <w:footerReference w:type="default" r:id="rId12"/>
      <w:pgSz w:w="12240" w:h="15840" w:code="1"/>
      <w:pgMar w:top="1440" w:right="1440" w:bottom="1440" w:left="1440" w:header="432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57C02" w14:textId="77777777" w:rsidR="004848A2" w:rsidRDefault="004848A2" w:rsidP="00265780">
      <w:r>
        <w:separator/>
      </w:r>
    </w:p>
    <w:p w14:paraId="09831C64" w14:textId="77777777" w:rsidR="004848A2" w:rsidRDefault="004848A2" w:rsidP="00265780"/>
    <w:p w14:paraId="05E4DCA2" w14:textId="77777777" w:rsidR="004848A2" w:rsidRDefault="004848A2" w:rsidP="00265780"/>
    <w:p w14:paraId="37F0DE16" w14:textId="77777777" w:rsidR="004848A2" w:rsidRDefault="004848A2" w:rsidP="00265780"/>
    <w:p w14:paraId="2E84C46A" w14:textId="77777777" w:rsidR="004848A2" w:rsidRDefault="004848A2" w:rsidP="00265780"/>
    <w:p w14:paraId="366FE8DB" w14:textId="77777777" w:rsidR="004848A2" w:rsidRDefault="004848A2" w:rsidP="00265780"/>
    <w:p w14:paraId="7E44E4EF" w14:textId="77777777" w:rsidR="004848A2" w:rsidRDefault="004848A2" w:rsidP="00265780"/>
    <w:p w14:paraId="340F9AB0" w14:textId="77777777" w:rsidR="004848A2" w:rsidRDefault="004848A2" w:rsidP="00265780"/>
    <w:p w14:paraId="55AE2123" w14:textId="77777777" w:rsidR="004848A2" w:rsidRDefault="004848A2" w:rsidP="00265780"/>
    <w:p w14:paraId="143A1555" w14:textId="77777777" w:rsidR="004848A2" w:rsidRDefault="004848A2" w:rsidP="00265780"/>
    <w:p w14:paraId="13511AA6" w14:textId="77777777" w:rsidR="004848A2" w:rsidRDefault="004848A2" w:rsidP="00265780"/>
    <w:p w14:paraId="297811B2" w14:textId="77777777" w:rsidR="004848A2" w:rsidRDefault="004848A2" w:rsidP="00265780"/>
    <w:p w14:paraId="7E4BA6C3" w14:textId="77777777" w:rsidR="004848A2" w:rsidRDefault="004848A2" w:rsidP="00265780"/>
  </w:endnote>
  <w:endnote w:type="continuationSeparator" w:id="0">
    <w:p w14:paraId="1A4768C0" w14:textId="77777777" w:rsidR="004848A2" w:rsidRDefault="004848A2" w:rsidP="00265780">
      <w:r>
        <w:continuationSeparator/>
      </w:r>
    </w:p>
    <w:p w14:paraId="408A42A6" w14:textId="77777777" w:rsidR="004848A2" w:rsidRDefault="004848A2" w:rsidP="00265780"/>
    <w:p w14:paraId="132BBD4A" w14:textId="77777777" w:rsidR="004848A2" w:rsidRDefault="004848A2" w:rsidP="00265780"/>
    <w:p w14:paraId="10097157" w14:textId="77777777" w:rsidR="004848A2" w:rsidRDefault="004848A2" w:rsidP="00265780"/>
    <w:p w14:paraId="554DC596" w14:textId="77777777" w:rsidR="004848A2" w:rsidRDefault="004848A2" w:rsidP="00265780"/>
    <w:p w14:paraId="23A1E110" w14:textId="77777777" w:rsidR="004848A2" w:rsidRDefault="004848A2" w:rsidP="00265780"/>
    <w:p w14:paraId="1443E6ED" w14:textId="77777777" w:rsidR="004848A2" w:rsidRDefault="004848A2" w:rsidP="00265780"/>
    <w:p w14:paraId="0BFEC9D9" w14:textId="77777777" w:rsidR="004848A2" w:rsidRDefault="004848A2" w:rsidP="00265780"/>
    <w:p w14:paraId="489242B4" w14:textId="77777777" w:rsidR="004848A2" w:rsidRDefault="004848A2" w:rsidP="00265780"/>
    <w:p w14:paraId="2E15C810" w14:textId="77777777" w:rsidR="004848A2" w:rsidRDefault="004848A2" w:rsidP="00265780"/>
    <w:p w14:paraId="14A8CB08" w14:textId="77777777" w:rsidR="004848A2" w:rsidRDefault="004848A2" w:rsidP="00265780"/>
    <w:p w14:paraId="2A81B4BE" w14:textId="77777777" w:rsidR="004848A2" w:rsidRDefault="004848A2" w:rsidP="00265780"/>
    <w:p w14:paraId="4CFFB7C3" w14:textId="77777777" w:rsidR="004848A2" w:rsidRDefault="004848A2" w:rsidP="002657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AE450" w14:textId="54EA757B" w:rsidR="00950192" w:rsidRDefault="0082562A" w:rsidP="00265780">
    <w:pPr>
      <w:pStyle w:val="Footer"/>
      <w:rPr>
        <w:rStyle w:val="PageNumber"/>
      </w:rPr>
    </w:pPr>
    <w:r>
      <w:rPr>
        <w:rStyle w:val="PageNumber"/>
      </w:rPr>
      <w:fldChar w:fldCharType="begin"/>
    </w:r>
    <w:r w:rsidR="0095019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958D29" w14:textId="77777777" w:rsidR="00950192" w:rsidRDefault="00950192" w:rsidP="00265780">
    <w:pPr>
      <w:pStyle w:val="Footer"/>
    </w:pPr>
  </w:p>
  <w:p w14:paraId="3D5504EF" w14:textId="77777777" w:rsidR="002461A2" w:rsidRDefault="002461A2" w:rsidP="00265780"/>
  <w:p w14:paraId="01AB10A8" w14:textId="77777777" w:rsidR="002461A2" w:rsidRDefault="002461A2" w:rsidP="00265780"/>
  <w:p w14:paraId="1AAAA99E" w14:textId="77777777" w:rsidR="00D711E6" w:rsidRDefault="00D711E6" w:rsidP="00265780"/>
  <w:p w14:paraId="050F285D" w14:textId="77777777" w:rsidR="00A22267" w:rsidRDefault="00A22267" w:rsidP="00265780"/>
  <w:p w14:paraId="7DF1954D" w14:textId="77777777" w:rsidR="00A22267" w:rsidRDefault="00A22267" w:rsidP="00265780"/>
  <w:p w14:paraId="7A4DB130" w14:textId="77777777" w:rsidR="00A22267" w:rsidRDefault="00A22267" w:rsidP="0026578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92601" w14:textId="08F27936" w:rsidR="00950192" w:rsidRDefault="00950192" w:rsidP="00265780">
    <w:pPr>
      <w:pStyle w:val="Footer"/>
    </w:pPr>
    <w:r>
      <w:t xml:space="preserve">Page </w:t>
    </w:r>
    <w:r w:rsidR="0082562A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82562A">
      <w:rPr>
        <w:rStyle w:val="PageNumber"/>
      </w:rPr>
      <w:fldChar w:fldCharType="separate"/>
    </w:r>
    <w:r w:rsidR="00495551">
      <w:rPr>
        <w:rStyle w:val="PageNumber"/>
        <w:noProof/>
      </w:rPr>
      <w:t>3</w:t>
    </w:r>
    <w:r w:rsidR="0082562A">
      <w:rPr>
        <w:rStyle w:val="PageNumber"/>
      </w:rPr>
      <w:fldChar w:fldCharType="end"/>
    </w:r>
    <w:r>
      <w:rPr>
        <w:rStyle w:val="PageNumber"/>
      </w:rPr>
      <w:t xml:space="preserve"> of </w:t>
    </w:r>
    <w:r w:rsidR="0082562A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82562A">
      <w:rPr>
        <w:rStyle w:val="PageNumber"/>
      </w:rPr>
      <w:fldChar w:fldCharType="separate"/>
    </w:r>
    <w:r w:rsidR="00495551">
      <w:rPr>
        <w:rStyle w:val="PageNumber"/>
        <w:noProof/>
      </w:rPr>
      <w:t>3</w:t>
    </w:r>
    <w:r w:rsidR="0082562A">
      <w:rPr>
        <w:rStyle w:val="PageNumber"/>
      </w:rPr>
      <w:fldChar w:fldCharType="end"/>
    </w:r>
  </w:p>
  <w:p w14:paraId="1C93E3C9" w14:textId="77777777" w:rsidR="002461A2" w:rsidRDefault="002461A2" w:rsidP="00265780"/>
  <w:p w14:paraId="70964D50" w14:textId="77777777" w:rsidR="002461A2" w:rsidRDefault="002461A2" w:rsidP="00265780"/>
  <w:p w14:paraId="5120F836" w14:textId="77777777" w:rsidR="00D711E6" w:rsidRDefault="00D711E6" w:rsidP="00265780"/>
  <w:p w14:paraId="79C29D14" w14:textId="77777777" w:rsidR="00A22267" w:rsidRDefault="00A22267" w:rsidP="00265780"/>
  <w:p w14:paraId="05378DCD" w14:textId="77777777" w:rsidR="00A22267" w:rsidRDefault="00A22267" w:rsidP="00265780"/>
  <w:p w14:paraId="1E29E4B1" w14:textId="77777777" w:rsidR="00A22267" w:rsidRDefault="00A22267" w:rsidP="0026578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8124F" w14:textId="77777777" w:rsidR="004848A2" w:rsidRDefault="004848A2" w:rsidP="00265780">
      <w:r>
        <w:separator/>
      </w:r>
    </w:p>
    <w:p w14:paraId="77C3228F" w14:textId="77777777" w:rsidR="004848A2" w:rsidRDefault="004848A2" w:rsidP="00265780"/>
    <w:p w14:paraId="1411BB31" w14:textId="77777777" w:rsidR="004848A2" w:rsidRDefault="004848A2" w:rsidP="00265780"/>
    <w:p w14:paraId="0747085E" w14:textId="77777777" w:rsidR="004848A2" w:rsidRDefault="004848A2" w:rsidP="00265780"/>
    <w:p w14:paraId="4B18AF27" w14:textId="77777777" w:rsidR="004848A2" w:rsidRDefault="004848A2" w:rsidP="00265780"/>
    <w:p w14:paraId="0D043D11" w14:textId="77777777" w:rsidR="004848A2" w:rsidRDefault="004848A2" w:rsidP="00265780"/>
    <w:p w14:paraId="76A77D1B" w14:textId="77777777" w:rsidR="004848A2" w:rsidRDefault="004848A2" w:rsidP="00265780"/>
    <w:p w14:paraId="12775D09" w14:textId="77777777" w:rsidR="004848A2" w:rsidRDefault="004848A2" w:rsidP="00265780"/>
    <w:p w14:paraId="0838EF3A" w14:textId="77777777" w:rsidR="004848A2" w:rsidRDefault="004848A2" w:rsidP="00265780"/>
    <w:p w14:paraId="0B3E2617" w14:textId="77777777" w:rsidR="004848A2" w:rsidRDefault="004848A2" w:rsidP="00265780"/>
    <w:p w14:paraId="6A4805A9" w14:textId="77777777" w:rsidR="004848A2" w:rsidRDefault="004848A2" w:rsidP="00265780"/>
    <w:p w14:paraId="680E2545" w14:textId="77777777" w:rsidR="004848A2" w:rsidRDefault="004848A2" w:rsidP="00265780"/>
    <w:p w14:paraId="01B8B218" w14:textId="77777777" w:rsidR="004848A2" w:rsidRDefault="004848A2" w:rsidP="00265780"/>
  </w:footnote>
  <w:footnote w:type="continuationSeparator" w:id="0">
    <w:p w14:paraId="5ED54C6A" w14:textId="77777777" w:rsidR="004848A2" w:rsidRDefault="004848A2" w:rsidP="00265780">
      <w:r>
        <w:continuationSeparator/>
      </w:r>
    </w:p>
    <w:p w14:paraId="37E167EF" w14:textId="77777777" w:rsidR="004848A2" w:rsidRDefault="004848A2" w:rsidP="00265780"/>
    <w:p w14:paraId="5D5D051A" w14:textId="77777777" w:rsidR="004848A2" w:rsidRDefault="004848A2" w:rsidP="00265780"/>
    <w:p w14:paraId="5499A902" w14:textId="77777777" w:rsidR="004848A2" w:rsidRDefault="004848A2" w:rsidP="00265780"/>
    <w:p w14:paraId="25F5A784" w14:textId="77777777" w:rsidR="004848A2" w:rsidRDefault="004848A2" w:rsidP="00265780"/>
    <w:p w14:paraId="5C283B1C" w14:textId="77777777" w:rsidR="004848A2" w:rsidRDefault="004848A2" w:rsidP="00265780"/>
    <w:p w14:paraId="0E7077F1" w14:textId="77777777" w:rsidR="004848A2" w:rsidRDefault="004848A2" w:rsidP="00265780"/>
    <w:p w14:paraId="0BB61911" w14:textId="77777777" w:rsidR="004848A2" w:rsidRDefault="004848A2" w:rsidP="00265780"/>
    <w:p w14:paraId="63EC63B6" w14:textId="77777777" w:rsidR="004848A2" w:rsidRDefault="004848A2" w:rsidP="00265780"/>
    <w:p w14:paraId="7EBA2258" w14:textId="77777777" w:rsidR="004848A2" w:rsidRDefault="004848A2" w:rsidP="00265780"/>
    <w:p w14:paraId="45C47305" w14:textId="77777777" w:rsidR="004848A2" w:rsidRDefault="004848A2" w:rsidP="00265780"/>
    <w:p w14:paraId="1C7D53C5" w14:textId="77777777" w:rsidR="004848A2" w:rsidRDefault="004848A2" w:rsidP="00265780"/>
    <w:p w14:paraId="0F0374F3" w14:textId="77777777" w:rsidR="004848A2" w:rsidRDefault="004848A2" w:rsidP="002657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610F" w14:textId="76DB598E" w:rsidR="00950192" w:rsidRDefault="00950192" w:rsidP="00265780"/>
  <w:p w14:paraId="6A16850B" w14:textId="77777777" w:rsidR="00950192" w:rsidRDefault="00950192" w:rsidP="00265780"/>
  <w:p w14:paraId="7CFAD5ED" w14:textId="77777777" w:rsidR="00950192" w:rsidRDefault="00950192" w:rsidP="00265780"/>
  <w:p w14:paraId="3DEDEA9F" w14:textId="77777777" w:rsidR="00950192" w:rsidRDefault="00950192" w:rsidP="00265780"/>
  <w:p w14:paraId="6B4EA39C" w14:textId="77777777" w:rsidR="00950192" w:rsidRDefault="00950192" w:rsidP="00265780"/>
  <w:p w14:paraId="42E78D4F" w14:textId="77777777" w:rsidR="00950192" w:rsidRDefault="00950192" w:rsidP="00265780"/>
  <w:p w14:paraId="4824F06E" w14:textId="77777777" w:rsidR="002461A2" w:rsidRDefault="002461A2" w:rsidP="00265780"/>
  <w:p w14:paraId="4C2898E8" w14:textId="77777777" w:rsidR="002461A2" w:rsidRDefault="002461A2" w:rsidP="00265780"/>
  <w:p w14:paraId="4C7EDA2A" w14:textId="77777777" w:rsidR="00D711E6" w:rsidRDefault="00D711E6" w:rsidP="00265780"/>
  <w:p w14:paraId="2DD8A567" w14:textId="77777777" w:rsidR="00A22267" w:rsidRDefault="00A22267" w:rsidP="00265780"/>
  <w:p w14:paraId="33DC8EB3" w14:textId="77777777" w:rsidR="00A22267" w:rsidRDefault="00A22267" w:rsidP="00265780"/>
  <w:p w14:paraId="49116887" w14:textId="77777777" w:rsidR="00A22267" w:rsidRDefault="00A22267" w:rsidP="0026578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524E0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59EF2F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EA539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6471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CE6692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EEE28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2E0E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6EDB5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A449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761B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D1419"/>
    <w:multiLevelType w:val="multilevel"/>
    <w:tmpl w:val="1BC2350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"/>
      <w:pStyle w:val="StyleHeading2TimesNewRomanRight-003Before12pt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2.%1.%3"/>
      <w:lvlJc w:val="left"/>
      <w:pPr>
        <w:tabs>
          <w:tab w:val="num" w:pos="1134"/>
        </w:tabs>
        <w:ind w:left="1134" w:hanging="1134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decimal"/>
      <w:lvlText w:val="%2.%3.%1.%4"/>
      <w:lvlJc w:val="left"/>
      <w:pPr>
        <w:tabs>
          <w:tab w:val="num" w:pos="1134"/>
        </w:tabs>
        <w:ind w:left="1134" w:hanging="1134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upperLetter"/>
      <w:lvlText w:val="%5)"/>
      <w:lvlJc w:val="left"/>
      <w:pPr>
        <w:tabs>
          <w:tab w:val="num" w:pos="2421"/>
        </w:tabs>
        <w:ind w:left="2421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)"/>
      <w:lvlJc w:val="left"/>
      <w:pPr>
        <w:tabs>
          <w:tab w:val="num" w:pos="2846"/>
        </w:tabs>
        <w:ind w:left="2846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lowerLetter"/>
      <w:lvlText w:val="%7)"/>
      <w:lvlJc w:val="left"/>
      <w:pPr>
        <w:tabs>
          <w:tab w:val="num" w:pos="3566"/>
        </w:tabs>
        <w:ind w:left="3566" w:hanging="72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 w15:restartNumberingAfterBreak="0">
    <w:nsid w:val="022B6D35"/>
    <w:multiLevelType w:val="multilevel"/>
    <w:tmpl w:val="5A0623D8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40"/>
        </w:tabs>
        <w:ind w:left="1512" w:hanging="1512"/>
      </w:pPr>
      <w:rPr>
        <w:rFonts w:ascii="Times New Roman Bold" w:hAnsi="Times New Roman Bold" w:hint="default"/>
        <w:b/>
        <w:i w:val="0"/>
        <w:sz w:val="22"/>
        <w:szCs w:val="22"/>
      </w:rPr>
    </w:lvl>
    <w:lvl w:ilvl="3">
      <w:start w:val="1"/>
      <w:numFmt w:val="upperLetter"/>
      <w:pStyle w:val="Heading4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4">
      <w:start w:val="1"/>
      <w:numFmt w:val="decimal"/>
      <w:pStyle w:val="Heading5"/>
      <w:lvlText w:val="%5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z w:val="22"/>
        <w:szCs w:val="22"/>
      </w:rPr>
    </w:lvl>
    <w:lvl w:ilvl="7">
      <w:start w:val="1"/>
      <w:numFmt w:val="none"/>
      <w:lvlRestart w:val="0"/>
      <w:lvlText w:val=""/>
      <w:lvlJc w:val="center"/>
      <w:pPr>
        <w:tabs>
          <w:tab w:val="num" w:pos="2520"/>
        </w:tabs>
        <w:ind w:left="2160" w:firstLine="0"/>
      </w:pPr>
      <w:rPr>
        <w:rFonts w:hint="eastAsia"/>
      </w:rPr>
    </w:lvl>
    <w:lvl w:ilvl="8">
      <w:start w:val="1"/>
      <w:numFmt w:val="bullet"/>
      <w:lvlRestart w:val="0"/>
      <w:lvlText w:val=""/>
      <w:lvlJc w:val="left"/>
      <w:pPr>
        <w:tabs>
          <w:tab w:val="num" w:pos="3600"/>
        </w:tabs>
        <w:ind w:left="3600" w:hanging="720"/>
      </w:pPr>
      <w:rPr>
        <w:rFonts w:ascii="Symbol" w:hAnsi="Symbol" w:cs="Times New Roman" w:hint="default"/>
      </w:rPr>
    </w:lvl>
  </w:abstractNum>
  <w:abstractNum w:abstractNumId="12" w15:restartNumberingAfterBreak="0">
    <w:nsid w:val="0C584EAF"/>
    <w:multiLevelType w:val="hybridMultilevel"/>
    <w:tmpl w:val="B0A2DA52"/>
    <w:lvl w:ilvl="0" w:tplc="6B0299AE">
      <w:start w:val="1"/>
      <w:numFmt w:val="bullet"/>
      <w:pStyle w:val="Normal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7E3234"/>
    <w:multiLevelType w:val="hybridMultilevel"/>
    <w:tmpl w:val="C8B8BEA6"/>
    <w:lvl w:ilvl="0" w:tplc="B5782D02">
      <w:start w:val="1"/>
      <w:numFmt w:val="decimal"/>
      <w:lvlText w:val="%1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/>
        <w:sz w:val="22"/>
        <w:szCs w:val="22"/>
      </w:rPr>
    </w:lvl>
    <w:lvl w:ilvl="1" w:tplc="04090019">
      <w:start w:val="1"/>
      <w:numFmt w:val="decimal"/>
      <w:pStyle w:val="StyleQuick111pt"/>
      <w:lvlText w:val="%2)"/>
      <w:lvlJc w:val="left"/>
      <w:pPr>
        <w:tabs>
          <w:tab w:val="num" w:pos="1800"/>
        </w:tabs>
        <w:ind w:left="1800" w:hanging="720"/>
      </w:pPr>
      <w:rPr>
        <w:rFonts w:ascii="Times New Roman" w:hAnsi="Times New Roman" w:cs="Times New Roman" w:hint="default"/>
        <w:b w:val="0"/>
        <w:i w:val="0"/>
        <w:caps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EC72386"/>
    <w:multiLevelType w:val="hybridMultilevel"/>
    <w:tmpl w:val="133A1E42"/>
    <w:lvl w:ilvl="0" w:tplc="9E2220F6">
      <w:start w:val="1"/>
      <w:numFmt w:val="decimal"/>
      <w:pStyle w:val="StyleSpecHeading5Left1Firstline0"/>
      <w:lvlText w:val="%1)"/>
      <w:lvlJc w:val="left"/>
      <w:pPr>
        <w:tabs>
          <w:tab w:val="num" w:pos="2376"/>
        </w:tabs>
        <w:ind w:left="2376" w:hanging="720"/>
      </w:pPr>
      <w:rPr>
        <w:rFonts w:ascii="Times New Roman" w:hAnsi="Times New Roman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3235"/>
        </w:tabs>
        <w:ind w:left="32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55"/>
        </w:tabs>
        <w:ind w:left="3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75"/>
        </w:tabs>
        <w:ind w:left="4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95"/>
        </w:tabs>
        <w:ind w:left="53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15"/>
        </w:tabs>
        <w:ind w:left="6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35"/>
        </w:tabs>
        <w:ind w:left="6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55"/>
        </w:tabs>
        <w:ind w:left="75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75"/>
        </w:tabs>
        <w:ind w:left="8275" w:hanging="360"/>
      </w:pPr>
      <w:rPr>
        <w:rFonts w:ascii="Wingdings" w:hAnsi="Wingdings" w:hint="default"/>
      </w:rPr>
    </w:lvl>
  </w:abstractNum>
  <w:abstractNum w:abstractNumId="15" w15:restartNumberingAfterBreak="0">
    <w:nsid w:val="127E1A3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9EE738A"/>
    <w:multiLevelType w:val="multilevel"/>
    <w:tmpl w:val="7DCEB7E0"/>
    <w:lvl w:ilvl="0">
      <w:start w:val="1"/>
      <w:numFmt w:val="decimal"/>
      <w:lvlText w:val="SP%1.0 "/>
      <w:lvlJc w:val="left"/>
      <w:pPr>
        <w:tabs>
          <w:tab w:val="num" w:pos="2880"/>
        </w:tabs>
        <w:ind w:left="288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SP%1.%2"/>
      <w:lvlJc w:val="left"/>
      <w:pPr>
        <w:tabs>
          <w:tab w:val="num" w:pos="2880"/>
        </w:tabs>
        <w:ind w:left="288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SP%1.%2.%3"/>
      <w:lvlJc w:val="left"/>
      <w:pPr>
        <w:tabs>
          <w:tab w:val="num" w:pos="3298"/>
        </w:tabs>
        <w:ind w:left="3298" w:hanging="1138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SP%1.%2.%3.%4"/>
      <w:lvlJc w:val="left"/>
      <w:pPr>
        <w:tabs>
          <w:tab w:val="num" w:pos="3298"/>
        </w:tabs>
        <w:ind w:left="3298" w:hanging="1138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pStyle w:val="StyleHeading7LeftBefore12pt1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400"/>
        </w:tabs>
        <w:ind w:left="5400" w:hanging="360"/>
      </w:pPr>
      <w:rPr>
        <w:rFonts w:hint="default"/>
      </w:rPr>
    </w:lvl>
  </w:abstractNum>
  <w:abstractNum w:abstractNumId="17" w15:restartNumberingAfterBreak="0">
    <w:nsid w:val="1D9A5737"/>
    <w:multiLevelType w:val="multilevel"/>
    <w:tmpl w:val="6CA8CDEC"/>
    <w:lvl w:ilvl="0">
      <w:start w:val="1"/>
      <w:numFmt w:val="upperLetter"/>
      <w:pStyle w:val="Level1"/>
      <w:lvlText w:val="%1)"/>
      <w:lvlJc w:val="left"/>
      <w:pPr>
        <w:tabs>
          <w:tab w:val="num" w:pos="1512"/>
        </w:tabs>
        <w:ind w:left="1512" w:hanging="720"/>
      </w:pPr>
      <w:rPr>
        <w:rFonts w:hint="default"/>
      </w:rPr>
    </w:lvl>
    <w:lvl w:ilvl="1">
      <w:start w:val="1"/>
      <w:numFmt w:val="decimal"/>
      <w:pStyle w:val="Level2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592"/>
        </w:tabs>
        <w:ind w:left="2592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304"/>
        </w:tabs>
        <w:ind w:left="230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64"/>
        </w:tabs>
        <w:ind w:left="266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24"/>
        </w:tabs>
        <w:ind w:left="302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84"/>
        </w:tabs>
        <w:ind w:left="33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44"/>
        </w:tabs>
        <w:ind w:left="374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04"/>
        </w:tabs>
        <w:ind w:left="4104" w:hanging="360"/>
      </w:pPr>
      <w:rPr>
        <w:rFonts w:hint="default"/>
      </w:rPr>
    </w:lvl>
  </w:abstractNum>
  <w:abstractNum w:abstractNumId="18" w15:restartNumberingAfterBreak="0">
    <w:nsid w:val="24E8104F"/>
    <w:multiLevelType w:val="multilevel"/>
    <w:tmpl w:val="F33C0718"/>
    <w:lvl w:ilvl="0">
      <w:start w:val="1"/>
      <w:numFmt w:val="decimal"/>
      <w:pStyle w:val="SpecHeading6"/>
      <w:lvlText w:val="DB 109-%1 "/>
      <w:lvlJc w:val="left"/>
      <w:pPr>
        <w:tabs>
          <w:tab w:val="num" w:pos="1872"/>
        </w:tabs>
        <w:ind w:left="3240" w:hanging="324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DB 109-%1.%2"/>
      <w:lvlJc w:val="left"/>
      <w:pPr>
        <w:tabs>
          <w:tab w:val="num" w:pos="3600"/>
        </w:tabs>
        <w:ind w:left="3600" w:hanging="144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DB 109-%1.%2.%3"/>
      <w:lvlJc w:val="left"/>
      <w:pPr>
        <w:tabs>
          <w:tab w:val="num" w:pos="3600"/>
        </w:tabs>
        <w:ind w:left="360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3">
      <w:start w:val="1"/>
      <w:numFmt w:val="upperLetter"/>
      <w:lvlText w:val="%4)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4320"/>
        </w:tabs>
        <w:ind w:left="432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lowerLetter"/>
      <w:pStyle w:val="SpecHeading6"/>
      <w:lvlText w:val="%6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5400" w:hanging="360"/>
      </w:pPr>
      <w:rPr>
        <w:rFonts w:hint="default"/>
      </w:rPr>
    </w:lvl>
  </w:abstractNum>
  <w:abstractNum w:abstractNumId="19" w15:restartNumberingAfterBreak="0">
    <w:nsid w:val="298502F7"/>
    <w:multiLevelType w:val="multilevel"/>
    <w:tmpl w:val="2A520FB2"/>
    <w:lvl w:ilvl="0">
      <w:start w:val="1"/>
      <w:numFmt w:val="decimal"/>
      <w:lvlText w:val="DB 109-%1 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DB 109-%1.%2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DB 109-%1.%2.%3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3">
      <w:start w:val="1"/>
      <w:numFmt w:val="upperLetter"/>
      <w:pStyle w:val="SpecHeading4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hint="default"/>
      </w:rPr>
    </w:lvl>
  </w:abstractNum>
  <w:abstractNum w:abstractNumId="20" w15:restartNumberingAfterBreak="0">
    <w:nsid w:val="2B807CA3"/>
    <w:multiLevelType w:val="multilevel"/>
    <w:tmpl w:val="BE3CB5AA"/>
    <w:lvl w:ilvl="0">
      <w:start w:val="1"/>
      <w:numFmt w:val="decimal"/>
      <w:lvlText w:val="%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eHeading2Hanging125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caps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00"/>
        </w:tabs>
        <w:ind w:left="4500" w:hanging="360"/>
      </w:pPr>
      <w:rPr>
        <w:rFonts w:hint="default"/>
      </w:rPr>
    </w:lvl>
  </w:abstractNum>
  <w:abstractNum w:abstractNumId="21" w15:restartNumberingAfterBreak="0">
    <w:nsid w:val="350D5EB1"/>
    <w:multiLevelType w:val="multilevel"/>
    <w:tmpl w:val="FA567710"/>
    <w:lvl w:ilvl="0">
      <w:start w:val="1"/>
      <w:numFmt w:val="decimal"/>
      <w:lvlText w:val="%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eHeading2Left0Firstline0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138"/>
        </w:tabs>
        <w:ind w:left="1138" w:hanging="1138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1890"/>
        </w:tabs>
        <w:ind w:left="189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250"/>
        </w:tabs>
        <w:ind w:left="2250" w:hanging="360"/>
      </w:pPr>
      <w:rPr>
        <w:rFonts w:hint="default"/>
      </w:rPr>
    </w:lvl>
  </w:abstractNum>
  <w:abstractNum w:abstractNumId="22" w15:restartNumberingAfterBreak="0">
    <w:nsid w:val="35D6179A"/>
    <w:multiLevelType w:val="multilevel"/>
    <w:tmpl w:val="0DEA3236"/>
    <w:lvl w:ilvl="0">
      <w:start w:val="1"/>
      <w:numFmt w:val="decimal"/>
      <w:suff w:val="nothing"/>
      <w:lvlText w:val="Part %1 - "/>
      <w:lvlJc w:val="left"/>
      <w:pPr>
        <w:ind w:left="0" w:firstLine="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StyleHeading22headlinehheadlineAfter12pt"/>
      <w:lvlText w:val="%118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pecHeading2"/>
      <w:lvlText w:val="%118.%2.%3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upperLetter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b/>
        <w:i w:val="0"/>
        <w:caps w:val="0"/>
        <w:sz w:val="24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  <w:b/>
        <w:i w:val="0"/>
        <w:sz w:val="24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  <w:b/>
        <w:i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hint="default"/>
      </w:rPr>
    </w:lvl>
  </w:abstractNum>
  <w:abstractNum w:abstractNumId="23" w15:restartNumberingAfterBreak="0">
    <w:nsid w:val="374466CB"/>
    <w:multiLevelType w:val="multilevel"/>
    <w:tmpl w:val="26FABD66"/>
    <w:lvl w:ilvl="0">
      <w:start w:val="1"/>
      <w:numFmt w:val="decimal"/>
      <w:pStyle w:val="StyleHeading112pt"/>
      <w:lvlText w:val="%11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11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tyleHeading2TimesNewRoman12ptNotItalic"/>
      <w:lvlText w:val="111.%1.%2.%3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4" w15:restartNumberingAfterBreak="0">
    <w:nsid w:val="3BEA47FA"/>
    <w:multiLevelType w:val="multilevel"/>
    <w:tmpl w:val="D048105E"/>
    <w:lvl w:ilvl="0">
      <w:start w:val="1"/>
      <w:numFmt w:val="decimal"/>
      <w:lvlText w:val="%11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bCs/>
        <w:i w:val="0"/>
        <w:iCs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112.%2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bCs/>
        <w:i w:val="0"/>
        <w:iCs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tyleHeading3After12pt"/>
      <w:lvlText w:val="%3112.%1.%2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bCs/>
        <w:i w:val="0"/>
        <w:iCs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bCs w:val="0"/>
        <w:i w:val="0"/>
        <w:iCs w:val="0"/>
        <w:caps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bCs w:val="0"/>
        <w:i w:val="0"/>
        <w:iCs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bCs w:val="0"/>
        <w:i w:val="0"/>
        <w:iCs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5" w15:restartNumberingAfterBreak="0">
    <w:nsid w:val="3F38188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4765413C"/>
    <w:multiLevelType w:val="multilevel"/>
    <w:tmpl w:val="535C51B0"/>
    <w:lvl w:ilvl="0">
      <w:start w:val="114"/>
      <w:numFmt w:val="decimal"/>
      <w:lvlText w:val="%1.0"/>
      <w:lvlJc w:val="left"/>
      <w:pPr>
        <w:tabs>
          <w:tab w:val="num" w:pos="270"/>
        </w:tabs>
        <w:ind w:left="270" w:hanging="720"/>
      </w:pPr>
      <w:rPr>
        <w:rFonts w:ascii="Times New Roman Bold" w:hAnsi="Times New Roman Bold" w:hint="default"/>
        <w:b/>
        <w:bCs/>
        <w:i w:val="0"/>
        <w:iCs w:val="0"/>
        <w:caps/>
        <w:sz w:val="24"/>
        <w:szCs w:val="24"/>
      </w:rPr>
    </w:lvl>
    <w:lvl w:ilvl="1">
      <w:start w:val="1"/>
      <w:numFmt w:val="decimal"/>
      <w:lvlText w:val="120.%2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bCs/>
        <w:i w:val="0"/>
        <w:iCs w:val="0"/>
        <w:caps/>
        <w:sz w:val="24"/>
        <w:szCs w:val="24"/>
      </w:rPr>
    </w:lvl>
    <w:lvl w:ilvl="2">
      <w:start w:val="1"/>
      <w:numFmt w:val="decimal"/>
      <w:lvlText w:val="120.%2.%3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bCs/>
        <w:i w:val="0"/>
        <w:iCs w:val="0"/>
        <w:caps w:val="0"/>
        <w:color w:val="000000"/>
        <w:sz w:val="24"/>
        <w:szCs w:val="2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2070" w:hanging="1800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4">
      <w:start w:val="1"/>
      <w:numFmt w:val="lowerLetter"/>
      <w:pStyle w:val="SpecHeading5"/>
      <w:lvlText w:val="(%5)"/>
      <w:lvlJc w:val="left"/>
      <w:pPr>
        <w:tabs>
          <w:tab w:val="num" w:pos="990"/>
        </w:tabs>
        <w:ind w:left="990" w:hanging="720"/>
      </w:pPr>
      <w:rPr>
        <w:rFonts w:ascii="Times New Roman Bold" w:hAnsi="Times New Roman Bold" w:cs="Times New Roman" w:hint="default"/>
        <w:b/>
        <w:bCs w:val="0"/>
        <w:i w:val="0"/>
        <w:iCs w:val="0"/>
        <w:caps w:val="0"/>
        <w:sz w:val="24"/>
        <w:szCs w:val="24"/>
      </w:rPr>
    </w:lvl>
    <w:lvl w:ilvl="5">
      <w:start w:val="1"/>
      <w:numFmt w:val="decimal"/>
      <w:lvlText w:val="(%6)"/>
      <w:lvlJc w:val="left"/>
      <w:pPr>
        <w:tabs>
          <w:tab w:val="num" w:pos="1710"/>
        </w:tabs>
        <w:ind w:left="1710" w:hanging="720"/>
      </w:pPr>
      <w:rPr>
        <w:rFonts w:ascii="Times New Roman Bold" w:hAnsi="Times New Roman Bold" w:cs="Times New Roman" w:hint="default"/>
        <w:b/>
        <w:bCs w:val="0"/>
        <w:i w:val="0"/>
        <w:iCs w:val="0"/>
        <w:sz w:val="22"/>
        <w:szCs w:val="22"/>
      </w:rPr>
    </w:lvl>
    <w:lvl w:ilvl="6">
      <w:start w:val="1236308"/>
      <w:numFmt w:val="lowerLetter"/>
      <w:lvlText w:val="%7)"/>
      <w:lvlJc w:val="left"/>
      <w:pPr>
        <w:tabs>
          <w:tab w:val="num" w:pos="2430"/>
        </w:tabs>
        <w:ind w:left="243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z w:val="22"/>
        <w:szCs w:val="22"/>
      </w:rPr>
    </w:lvl>
    <w:lvl w:ilvl="7">
      <w:start w:val="1236280"/>
      <w:numFmt w:val="none"/>
      <w:lvlRestart w:val="0"/>
      <w:pStyle w:val="Heading8"/>
      <w:lvlText w:val=""/>
      <w:lvlJc w:val="center"/>
      <w:pPr>
        <w:tabs>
          <w:tab w:val="num" w:pos="-90"/>
        </w:tabs>
        <w:ind w:left="-450" w:firstLine="0"/>
      </w:pPr>
      <w:rPr>
        <w:rFonts w:hint="eastAsia"/>
      </w:rPr>
    </w:lvl>
    <w:lvl w:ilvl="8">
      <w:start w:val="1236308"/>
      <w:numFmt w:val="bullet"/>
      <w:lvlRestart w:val="0"/>
      <w:pStyle w:val="Heading9"/>
      <w:lvlText w:val=""/>
      <w:lvlJc w:val="left"/>
      <w:pPr>
        <w:tabs>
          <w:tab w:val="num" w:pos="990"/>
        </w:tabs>
        <w:ind w:left="990" w:hanging="720"/>
      </w:pPr>
      <w:rPr>
        <w:rFonts w:ascii="Symbol" w:hAnsi="Symbol" w:cs="Symbol" w:hint="default"/>
      </w:rPr>
    </w:lvl>
  </w:abstractNum>
  <w:abstractNum w:abstractNumId="27" w15:restartNumberingAfterBreak="0">
    <w:nsid w:val="4DE102F3"/>
    <w:multiLevelType w:val="multilevel"/>
    <w:tmpl w:val="26D2CD40"/>
    <w:lvl w:ilvl="0">
      <w:start w:val="1"/>
      <w:numFmt w:val="decimal"/>
      <w:lvlText w:val="DB GP SECTION %1"/>
      <w:lvlJc w:val="left"/>
      <w:pPr>
        <w:tabs>
          <w:tab w:val="num" w:pos="0"/>
        </w:tabs>
        <w:ind w:left="0" w:firstLine="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Zero"/>
      <w:lvlText w:val="DB GP-%1.%2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2">
      <w:start w:val="1"/>
      <w:numFmt w:val="decimal"/>
      <w:lvlText w:val="DB GP-%1.%2.%3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4"/>
      </w:rPr>
    </w:lvl>
    <w:lvl w:ilvl="3">
      <w:start w:val="1"/>
      <w:numFmt w:val="decimal"/>
      <w:lvlText w:val="DB GP-%1.%2.%3.%4"/>
      <w:lvlJc w:val="left"/>
      <w:pPr>
        <w:tabs>
          <w:tab w:val="num" w:pos="2880"/>
        </w:tabs>
        <w:ind w:left="2880" w:hanging="216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Restart w:val="1"/>
      <w:pStyle w:val="Level10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5">
      <w:start w:val="1"/>
      <w:numFmt w:val="decimal"/>
      <w:lvlRestart w:val="2"/>
      <w:pStyle w:val="Level20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Restart w:val="2"/>
      <w:pStyle w:val="Level3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304"/>
        </w:tabs>
        <w:ind w:left="2304" w:hanging="144"/>
      </w:pPr>
      <w:rPr>
        <w:rFonts w:hint="default"/>
      </w:rPr>
    </w:lvl>
  </w:abstractNum>
  <w:abstractNum w:abstractNumId="28" w15:restartNumberingAfterBreak="0">
    <w:nsid w:val="5E1509E1"/>
    <w:multiLevelType w:val="multilevel"/>
    <w:tmpl w:val="7890AF3C"/>
    <w:lvl w:ilvl="0">
      <w:start w:val="1"/>
      <w:numFmt w:val="decimal"/>
      <w:lvlText w:val="%1.0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1">
      <w:start w:val="1"/>
      <w:numFmt w:val="decimal"/>
      <w:pStyle w:val="StyleHeading2TimesNewRoman11ptNotItalic"/>
      <w:lvlText w:val="%1.%2"/>
      <w:lvlJc w:val="left"/>
      <w:pPr>
        <w:tabs>
          <w:tab w:val="num" w:pos="1138"/>
        </w:tabs>
        <w:ind w:left="1138" w:hanging="1138"/>
      </w:pPr>
      <w:rPr>
        <w:rFonts w:ascii="Times New Roman Bold" w:hAnsi="Times New Roman Bold" w:hint="default"/>
        <w:b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68"/>
        </w:tabs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944" w:hanging="1584"/>
      </w:pPr>
      <w:rPr>
        <w:rFonts w:hint="default"/>
      </w:rPr>
    </w:lvl>
  </w:abstractNum>
  <w:abstractNum w:abstractNumId="29" w15:restartNumberingAfterBreak="0">
    <w:nsid w:val="5E2449CA"/>
    <w:multiLevelType w:val="hybridMultilevel"/>
    <w:tmpl w:val="1166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826CB"/>
    <w:multiLevelType w:val="hybridMultilevel"/>
    <w:tmpl w:val="D30C087A"/>
    <w:lvl w:ilvl="0" w:tplc="503A549E">
      <w:start w:val="1"/>
      <w:numFmt w:val="upperLetter"/>
      <w:pStyle w:val="StyleQuickA11pt"/>
      <w:lvlText w:val="%1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cap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B22200"/>
    <w:multiLevelType w:val="multilevel"/>
    <w:tmpl w:val="FF086636"/>
    <w:lvl w:ilvl="0">
      <w:start w:val="1"/>
      <w:numFmt w:val="decimal"/>
      <w:pStyle w:val="StyleHeading1TimesNewRoman12ptNotBold"/>
      <w:lvlText w:val="%1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"/>
      <w:pStyle w:val="StyleHeading2TimesNewRoman12ptNotBold"/>
      <w:lvlText w:val="%1.%2"/>
      <w:lvlJc w:val="left"/>
      <w:pPr>
        <w:tabs>
          <w:tab w:val="num" w:pos="720"/>
        </w:tabs>
        <w:ind w:left="1440" w:hanging="1440"/>
      </w:pPr>
      <w:rPr>
        <w:rFonts w:ascii="Times New Roman Bold" w:hAnsi="Times New Roman Bold" w:hint="default"/>
        <w:b/>
        <w:i w:val="0"/>
        <w:caps w:val="0"/>
        <w:sz w:val="22"/>
        <w:szCs w:val="22"/>
      </w:rPr>
    </w:lvl>
    <w:lvl w:ilvl="2">
      <w:start w:val="1"/>
      <w:numFmt w:val="decimal"/>
      <w:pStyle w:val="StyleHeading3TimesNewRoman12pt"/>
      <w:lvlText w:val="%1.%2.%3"/>
      <w:lvlJc w:val="left"/>
      <w:pPr>
        <w:tabs>
          <w:tab w:val="num" w:pos="1138"/>
        </w:tabs>
        <w:ind w:left="1138" w:hanging="1138"/>
      </w:pPr>
      <w:rPr>
        <w:rFonts w:ascii="Times New Roman Bold" w:hAnsi="Times New Roman Bold" w:hint="default"/>
        <w:b/>
        <w:i w:val="0"/>
        <w:caps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4D04A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3" w15:restartNumberingAfterBreak="0">
    <w:nsid w:val="69036BE8"/>
    <w:multiLevelType w:val="multilevel"/>
    <w:tmpl w:val="1548B552"/>
    <w:lvl w:ilvl="0">
      <w:start w:val="1"/>
      <w:numFmt w:val="decimal"/>
      <w:suff w:val="nothing"/>
      <w:lvlText w:val="Part %1 - "/>
      <w:lvlJc w:val="left"/>
      <w:pPr>
        <w:ind w:left="0" w:firstLine="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lvlText w:val="%116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pecHeading3"/>
      <w:lvlText w:val="%116.%2.%3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upperLetter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hint="default"/>
      </w:rPr>
    </w:lvl>
  </w:abstractNum>
  <w:abstractNum w:abstractNumId="34" w15:restartNumberingAfterBreak="0">
    <w:nsid w:val="6CAC4F69"/>
    <w:multiLevelType w:val="hybridMultilevel"/>
    <w:tmpl w:val="75EC6DEA"/>
    <w:lvl w:ilvl="0" w:tplc="81AE8100">
      <w:start w:val="1"/>
      <w:numFmt w:val="upperLetter"/>
      <w:pStyle w:val="Heading5A"/>
      <w:lvlText w:val="%1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DAB6C51"/>
    <w:multiLevelType w:val="hybridMultilevel"/>
    <w:tmpl w:val="54409932"/>
    <w:lvl w:ilvl="0" w:tplc="8E2C9B4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75450277">
    <w:abstractNumId w:val="10"/>
  </w:num>
  <w:num w:numId="2" w16cid:durableId="2135249005">
    <w:abstractNumId w:val="18"/>
  </w:num>
  <w:num w:numId="3" w16cid:durableId="728923843">
    <w:abstractNumId w:val="16"/>
  </w:num>
  <w:num w:numId="4" w16cid:durableId="1470828456">
    <w:abstractNumId w:val="13"/>
  </w:num>
  <w:num w:numId="5" w16cid:durableId="919295013">
    <w:abstractNumId w:val="30"/>
  </w:num>
  <w:num w:numId="6" w16cid:durableId="223954351">
    <w:abstractNumId w:val="28"/>
  </w:num>
  <w:num w:numId="7" w16cid:durableId="859243609">
    <w:abstractNumId w:val="31"/>
  </w:num>
  <w:num w:numId="8" w16cid:durableId="1117261549">
    <w:abstractNumId w:val="17"/>
  </w:num>
  <w:num w:numId="9" w16cid:durableId="1550873347">
    <w:abstractNumId w:val="21"/>
  </w:num>
  <w:num w:numId="10" w16cid:durableId="1849950319">
    <w:abstractNumId w:val="20"/>
  </w:num>
  <w:num w:numId="11" w16cid:durableId="1845708996">
    <w:abstractNumId w:val="12"/>
  </w:num>
  <w:num w:numId="12" w16cid:durableId="1645114667">
    <w:abstractNumId w:val="14"/>
  </w:num>
  <w:num w:numId="13" w16cid:durableId="1998335848">
    <w:abstractNumId w:val="25"/>
  </w:num>
  <w:num w:numId="14" w16cid:durableId="1391072979">
    <w:abstractNumId w:val="15"/>
  </w:num>
  <w:num w:numId="15" w16cid:durableId="1354265284">
    <w:abstractNumId w:val="32"/>
  </w:num>
  <w:num w:numId="16" w16cid:durableId="255098725">
    <w:abstractNumId w:val="9"/>
  </w:num>
  <w:num w:numId="17" w16cid:durableId="1312638824">
    <w:abstractNumId w:val="7"/>
  </w:num>
  <w:num w:numId="18" w16cid:durableId="2009862834">
    <w:abstractNumId w:val="6"/>
  </w:num>
  <w:num w:numId="19" w16cid:durableId="2078672332">
    <w:abstractNumId w:val="5"/>
  </w:num>
  <w:num w:numId="20" w16cid:durableId="339744953">
    <w:abstractNumId w:val="4"/>
  </w:num>
  <w:num w:numId="21" w16cid:durableId="1477988316">
    <w:abstractNumId w:val="8"/>
  </w:num>
  <w:num w:numId="22" w16cid:durableId="577597408">
    <w:abstractNumId w:val="3"/>
  </w:num>
  <w:num w:numId="23" w16cid:durableId="1385912856">
    <w:abstractNumId w:val="2"/>
  </w:num>
  <w:num w:numId="24" w16cid:durableId="101608576">
    <w:abstractNumId w:val="1"/>
  </w:num>
  <w:num w:numId="25" w16cid:durableId="103691948">
    <w:abstractNumId w:val="0"/>
  </w:num>
  <w:num w:numId="26" w16cid:durableId="1753698831">
    <w:abstractNumId w:val="19"/>
  </w:num>
  <w:num w:numId="27" w16cid:durableId="594366493">
    <w:abstractNumId w:val="24"/>
  </w:num>
  <w:num w:numId="28" w16cid:durableId="806507329">
    <w:abstractNumId w:val="27"/>
  </w:num>
  <w:num w:numId="29" w16cid:durableId="1634095924">
    <w:abstractNumId w:val="34"/>
  </w:num>
  <w:num w:numId="30" w16cid:durableId="942880059">
    <w:abstractNumId w:val="23"/>
  </w:num>
  <w:num w:numId="31" w16cid:durableId="1719815218">
    <w:abstractNumId w:val="33"/>
  </w:num>
  <w:num w:numId="32" w16cid:durableId="1800948849">
    <w:abstractNumId w:val="22"/>
  </w:num>
  <w:num w:numId="33" w16cid:durableId="1082529464">
    <w:abstractNumId w:val="26"/>
  </w:num>
  <w:num w:numId="34" w16cid:durableId="1162281735">
    <w:abstractNumId w:val="11"/>
  </w:num>
  <w:num w:numId="35" w16cid:durableId="1708524470">
    <w:abstractNumId w:val="35"/>
  </w:num>
  <w:num w:numId="36" w16cid:durableId="576787702">
    <w:abstractNumId w:val="2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71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sjC0MDe1MDC2MLJU0lEKTi0uzszPAykwqgUA4aGocSwAAAA="/>
  </w:docVars>
  <w:rsids>
    <w:rsidRoot w:val="00F458D8"/>
    <w:rsid w:val="00002AC7"/>
    <w:rsid w:val="00004D20"/>
    <w:rsid w:val="000050BE"/>
    <w:rsid w:val="000218AF"/>
    <w:rsid w:val="00021993"/>
    <w:rsid w:val="00022CB3"/>
    <w:rsid w:val="00025972"/>
    <w:rsid w:val="00033394"/>
    <w:rsid w:val="00034D8C"/>
    <w:rsid w:val="000355C2"/>
    <w:rsid w:val="000363EE"/>
    <w:rsid w:val="00037EEB"/>
    <w:rsid w:val="000403CA"/>
    <w:rsid w:val="00040F56"/>
    <w:rsid w:val="00045E94"/>
    <w:rsid w:val="000536E5"/>
    <w:rsid w:val="00053BC3"/>
    <w:rsid w:val="00055D98"/>
    <w:rsid w:val="00074856"/>
    <w:rsid w:val="00075527"/>
    <w:rsid w:val="00076BEA"/>
    <w:rsid w:val="00082E1E"/>
    <w:rsid w:val="00084D4F"/>
    <w:rsid w:val="00087E59"/>
    <w:rsid w:val="00090B58"/>
    <w:rsid w:val="000935CF"/>
    <w:rsid w:val="000947F0"/>
    <w:rsid w:val="000B6A16"/>
    <w:rsid w:val="000B6D5E"/>
    <w:rsid w:val="000C1145"/>
    <w:rsid w:val="000C2429"/>
    <w:rsid w:val="000C2E09"/>
    <w:rsid w:val="000C5962"/>
    <w:rsid w:val="000C7FB9"/>
    <w:rsid w:val="000D754D"/>
    <w:rsid w:val="000E59C1"/>
    <w:rsid w:val="00106B3F"/>
    <w:rsid w:val="001101ED"/>
    <w:rsid w:val="00110CE9"/>
    <w:rsid w:val="001148FE"/>
    <w:rsid w:val="001369B4"/>
    <w:rsid w:val="00141406"/>
    <w:rsid w:val="0014180C"/>
    <w:rsid w:val="00146F6C"/>
    <w:rsid w:val="001546A6"/>
    <w:rsid w:val="001577A8"/>
    <w:rsid w:val="00163894"/>
    <w:rsid w:val="00167EF8"/>
    <w:rsid w:val="00171D96"/>
    <w:rsid w:val="001766C3"/>
    <w:rsid w:val="001774E7"/>
    <w:rsid w:val="00177DB5"/>
    <w:rsid w:val="00186ED7"/>
    <w:rsid w:val="00192BCA"/>
    <w:rsid w:val="001938BB"/>
    <w:rsid w:val="00195056"/>
    <w:rsid w:val="0019525A"/>
    <w:rsid w:val="00197F36"/>
    <w:rsid w:val="001B2CDC"/>
    <w:rsid w:val="001B40E2"/>
    <w:rsid w:val="001B70F5"/>
    <w:rsid w:val="001C0811"/>
    <w:rsid w:val="001C4AD0"/>
    <w:rsid w:val="001C556B"/>
    <w:rsid w:val="001C5C3E"/>
    <w:rsid w:val="001D4625"/>
    <w:rsid w:val="001D4B98"/>
    <w:rsid w:val="001D4C0B"/>
    <w:rsid w:val="001D4F10"/>
    <w:rsid w:val="001D5488"/>
    <w:rsid w:val="001D5EDC"/>
    <w:rsid w:val="001E1778"/>
    <w:rsid w:val="001E2252"/>
    <w:rsid w:val="001E2BC4"/>
    <w:rsid w:val="001F632D"/>
    <w:rsid w:val="00203E6E"/>
    <w:rsid w:val="00206000"/>
    <w:rsid w:val="00211AF7"/>
    <w:rsid w:val="00212CD7"/>
    <w:rsid w:val="00223D9C"/>
    <w:rsid w:val="00230C55"/>
    <w:rsid w:val="00233E9E"/>
    <w:rsid w:val="002348B3"/>
    <w:rsid w:val="00245863"/>
    <w:rsid w:val="002461A2"/>
    <w:rsid w:val="00247B82"/>
    <w:rsid w:val="0025188B"/>
    <w:rsid w:val="00252EC1"/>
    <w:rsid w:val="00254F4A"/>
    <w:rsid w:val="002555BB"/>
    <w:rsid w:val="00260684"/>
    <w:rsid w:val="00261622"/>
    <w:rsid w:val="002631FA"/>
    <w:rsid w:val="0026499B"/>
    <w:rsid w:val="00265780"/>
    <w:rsid w:val="00270656"/>
    <w:rsid w:val="00270DF1"/>
    <w:rsid w:val="0027243E"/>
    <w:rsid w:val="00275F8E"/>
    <w:rsid w:val="002760DA"/>
    <w:rsid w:val="0027660C"/>
    <w:rsid w:val="00277D23"/>
    <w:rsid w:val="00277F8F"/>
    <w:rsid w:val="002832FB"/>
    <w:rsid w:val="00283FF6"/>
    <w:rsid w:val="0028792C"/>
    <w:rsid w:val="0029444B"/>
    <w:rsid w:val="002969E2"/>
    <w:rsid w:val="002A0E47"/>
    <w:rsid w:val="002A164F"/>
    <w:rsid w:val="002A1EFE"/>
    <w:rsid w:val="002A53BC"/>
    <w:rsid w:val="002A7DE1"/>
    <w:rsid w:val="002B269A"/>
    <w:rsid w:val="002B2788"/>
    <w:rsid w:val="002B7D40"/>
    <w:rsid w:val="002C362A"/>
    <w:rsid w:val="002C39AF"/>
    <w:rsid w:val="002C6071"/>
    <w:rsid w:val="002D3339"/>
    <w:rsid w:val="002D5324"/>
    <w:rsid w:val="002D5F9A"/>
    <w:rsid w:val="002E0E86"/>
    <w:rsid w:val="002E68E7"/>
    <w:rsid w:val="002F2444"/>
    <w:rsid w:val="002F4E31"/>
    <w:rsid w:val="00300570"/>
    <w:rsid w:val="00301E26"/>
    <w:rsid w:val="00302C16"/>
    <w:rsid w:val="0030755C"/>
    <w:rsid w:val="00311D83"/>
    <w:rsid w:val="00312CCF"/>
    <w:rsid w:val="00316840"/>
    <w:rsid w:val="00325CFD"/>
    <w:rsid w:val="0032607E"/>
    <w:rsid w:val="00330768"/>
    <w:rsid w:val="00333734"/>
    <w:rsid w:val="00336E74"/>
    <w:rsid w:val="00343BB0"/>
    <w:rsid w:val="00343D63"/>
    <w:rsid w:val="00346F2B"/>
    <w:rsid w:val="003508C9"/>
    <w:rsid w:val="00350A0B"/>
    <w:rsid w:val="0035477F"/>
    <w:rsid w:val="0035738C"/>
    <w:rsid w:val="00361D45"/>
    <w:rsid w:val="00363AC3"/>
    <w:rsid w:val="00364161"/>
    <w:rsid w:val="003661B4"/>
    <w:rsid w:val="00367250"/>
    <w:rsid w:val="00367772"/>
    <w:rsid w:val="003766BD"/>
    <w:rsid w:val="00376AA9"/>
    <w:rsid w:val="00377A4F"/>
    <w:rsid w:val="00380220"/>
    <w:rsid w:val="00386A33"/>
    <w:rsid w:val="00393C23"/>
    <w:rsid w:val="00395C01"/>
    <w:rsid w:val="003A66E4"/>
    <w:rsid w:val="003B0EA3"/>
    <w:rsid w:val="003B2A34"/>
    <w:rsid w:val="003B3047"/>
    <w:rsid w:val="003B7C02"/>
    <w:rsid w:val="003C02B8"/>
    <w:rsid w:val="003C2DB3"/>
    <w:rsid w:val="003C3264"/>
    <w:rsid w:val="003C45B7"/>
    <w:rsid w:val="003C4821"/>
    <w:rsid w:val="003D277C"/>
    <w:rsid w:val="003D334B"/>
    <w:rsid w:val="003D4941"/>
    <w:rsid w:val="003D620D"/>
    <w:rsid w:val="003D6400"/>
    <w:rsid w:val="003D7CB5"/>
    <w:rsid w:val="003E5CA1"/>
    <w:rsid w:val="003E61B5"/>
    <w:rsid w:val="003F0E42"/>
    <w:rsid w:val="003F1189"/>
    <w:rsid w:val="003F440E"/>
    <w:rsid w:val="003F5DFD"/>
    <w:rsid w:val="003F7B93"/>
    <w:rsid w:val="0040089D"/>
    <w:rsid w:val="00402EC6"/>
    <w:rsid w:val="00406FCA"/>
    <w:rsid w:val="00410442"/>
    <w:rsid w:val="004133C3"/>
    <w:rsid w:val="00417661"/>
    <w:rsid w:val="00421D76"/>
    <w:rsid w:val="0043085C"/>
    <w:rsid w:val="0043348D"/>
    <w:rsid w:val="00434357"/>
    <w:rsid w:val="004362B9"/>
    <w:rsid w:val="00436BFB"/>
    <w:rsid w:val="00436D69"/>
    <w:rsid w:val="004377A4"/>
    <w:rsid w:val="00437A47"/>
    <w:rsid w:val="004408A1"/>
    <w:rsid w:val="004425A1"/>
    <w:rsid w:val="00445345"/>
    <w:rsid w:val="00445ABE"/>
    <w:rsid w:val="00446657"/>
    <w:rsid w:val="00446B5D"/>
    <w:rsid w:val="00446DCD"/>
    <w:rsid w:val="00451847"/>
    <w:rsid w:val="00456BCA"/>
    <w:rsid w:val="00461F1D"/>
    <w:rsid w:val="00472DE0"/>
    <w:rsid w:val="00473BA1"/>
    <w:rsid w:val="00473DCA"/>
    <w:rsid w:val="004800F3"/>
    <w:rsid w:val="004848A2"/>
    <w:rsid w:val="00485D1E"/>
    <w:rsid w:val="00486B3C"/>
    <w:rsid w:val="00487983"/>
    <w:rsid w:val="0049065D"/>
    <w:rsid w:val="00495551"/>
    <w:rsid w:val="00496CE3"/>
    <w:rsid w:val="004A43C2"/>
    <w:rsid w:val="004B14BA"/>
    <w:rsid w:val="004B52D8"/>
    <w:rsid w:val="004B600C"/>
    <w:rsid w:val="004C0243"/>
    <w:rsid w:val="004C0761"/>
    <w:rsid w:val="004C43C2"/>
    <w:rsid w:val="004D1759"/>
    <w:rsid w:val="004D4A3B"/>
    <w:rsid w:val="004D7BA3"/>
    <w:rsid w:val="004E231F"/>
    <w:rsid w:val="004E4C1B"/>
    <w:rsid w:val="004F4501"/>
    <w:rsid w:val="004F4BEB"/>
    <w:rsid w:val="004F644C"/>
    <w:rsid w:val="00503604"/>
    <w:rsid w:val="00504027"/>
    <w:rsid w:val="00507C81"/>
    <w:rsid w:val="00510878"/>
    <w:rsid w:val="0051206D"/>
    <w:rsid w:val="00512F8B"/>
    <w:rsid w:val="00514D98"/>
    <w:rsid w:val="005163C4"/>
    <w:rsid w:val="00517213"/>
    <w:rsid w:val="0052110F"/>
    <w:rsid w:val="00521A85"/>
    <w:rsid w:val="00521B4B"/>
    <w:rsid w:val="0052288E"/>
    <w:rsid w:val="00523705"/>
    <w:rsid w:val="00531158"/>
    <w:rsid w:val="00531F23"/>
    <w:rsid w:val="00533667"/>
    <w:rsid w:val="00533D20"/>
    <w:rsid w:val="00534D24"/>
    <w:rsid w:val="00540378"/>
    <w:rsid w:val="00541A22"/>
    <w:rsid w:val="00542DFB"/>
    <w:rsid w:val="00544A25"/>
    <w:rsid w:val="00550679"/>
    <w:rsid w:val="00550ECB"/>
    <w:rsid w:val="005516C6"/>
    <w:rsid w:val="00551A29"/>
    <w:rsid w:val="00552C55"/>
    <w:rsid w:val="00555DEA"/>
    <w:rsid w:val="00560A83"/>
    <w:rsid w:val="00563BDA"/>
    <w:rsid w:val="00571B1E"/>
    <w:rsid w:val="005740DC"/>
    <w:rsid w:val="005773CD"/>
    <w:rsid w:val="005818AD"/>
    <w:rsid w:val="00581F75"/>
    <w:rsid w:val="0058400E"/>
    <w:rsid w:val="00592B08"/>
    <w:rsid w:val="005931B8"/>
    <w:rsid w:val="005A3C44"/>
    <w:rsid w:val="005A51B6"/>
    <w:rsid w:val="005B298A"/>
    <w:rsid w:val="005C448B"/>
    <w:rsid w:val="005C4864"/>
    <w:rsid w:val="005C78E7"/>
    <w:rsid w:val="005D0AA0"/>
    <w:rsid w:val="005D12E4"/>
    <w:rsid w:val="005D5E16"/>
    <w:rsid w:val="005E382D"/>
    <w:rsid w:val="005E3CA6"/>
    <w:rsid w:val="005E783B"/>
    <w:rsid w:val="00600055"/>
    <w:rsid w:val="00600E71"/>
    <w:rsid w:val="00601E05"/>
    <w:rsid w:val="0060202D"/>
    <w:rsid w:val="00604B20"/>
    <w:rsid w:val="006069AD"/>
    <w:rsid w:val="00612BEC"/>
    <w:rsid w:val="0061788B"/>
    <w:rsid w:val="006203DD"/>
    <w:rsid w:val="00625D67"/>
    <w:rsid w:val="00627570"/>
    <w:rsid w:val="00627A8C"/>
    <w:rsid w:val="0063170E"/>
    <w:rsid w:val="006332FB"/>
    <w:rsid w:val="00637022"/>
    <w:rsid w:val="00645836"/>
    <w:rsid w:val="00645A48"/>
    <w:rsid w:val="0065227F"/>
    <w:rsid w:val="00655F8A"/>
    <w:rsid w:val="00660714"/>
    <w:rsid w:val="00664B0A"/>
    <w:rsid w:val="0066584C"/>
    <w:rsid w:val="00666CFF"/>
    <w:rsid w:val="0067633C"/>
    <w:rsid w:val="00683D53"/>
    <w:rsid w:val="006875D3"/>
    <w:rsid w:val="0068795D"/>
    <w:rsid w:val="006904FA"/>
    <w:rsid w:val="00691709"/>
    <w:rsid w:val="00692870"/>
    <w:rsid w:val="00692D0B"/>
    <w:rsid w:val="00693C07"/>
    <w:rsid w:val="00694B3F"/>
    <w:rsid w:val="00695A2F"/>
    <w:rsid w:val="00696195"/>
    <w:rsid w:val="006A6821"/>
    <w:rsid w:val="006B68AA"/>
    <w:rsid w:val="006C2A94"/>
    <w:rsid w:val="006C3286"/>
    <w:rsid w:val="006C4D12"/>
    <w:rsid w:val="006D0AFF"/>
    <w:rsid w:val="006D5988"/>
    <w:rsid w:val="006D6271"/>
    <w:rsid w:val="006D6F04"/>
    <w:rsid w:val="006E0A61"/>
    <w:rsid w:val="006F181F"/>
    <w:rsid w:val="006F3B9F"/>
    <w:rsid w:val="006F47DC"/>
    <w:rsid w:val="006F5729"/>
    <w:rsid w:val="006F6379"/>
    <w:rsid w:val="00700E30"/>
    <w:rsid w:val="007032AB"/>
    <w:rsid w:val="00704688"/>
    <w:rsid w:val="00710FDB"/>
    <w:rsid w:val="00716666"/>
    <w:rsid w:val="00716A06"/>
    <w:rsid w:val="00727173"/>
    <w:rsid w:val="00731F13"/>
    <w:rsid w:val="00732452"/>
    <w:rsid w:val="00737402"/>
    <w:rsid w:val="00741114"/>
    <w:rsid w:val="0074449C"/>
    <w:rsid w:val="007471CE"/>
    <w:rsid w:val="00751F87"/>
    <w:rsid w:val="00752162"/>
    <w:rsid w:val="00760BC2"/>
    <w:rsid w:val="00761D87"/>
    <w:rsid w:val="00766F56"/>
    <w:rsid w:val="00767310"/>
    <w:rsid w:val="00776956"/>
    <w:rsid w:val="007824C9"/>
    <w:rsid w:val="00784801"/>
    <w:rsid w:val="007850C1"/>
    <w:rsid w:val="00787472"/>
    <w:rsid w:val="007879EC"/>
    <w:rsid w:val="00790914"/>
    <w:rsid w:val="007912AA"/>
    <w:rsid w:val="00794BF4"/>
    <w:rsid w:val="00797066"/>
    <w:rsid w:val="007A1294"/>
    <w:rsid w:val="007A16E7"/>
    <w:rsid w:val="007A24DC"/>
    <w:rsid w:val="007A7872"/>
    <w:rsid w:val="007B13D1"/>
    <w:rsid w:val="007B1C88"/>
    <w:rsid w:val="007C0569"/>
    <w:rsid w:val="007C3288"/>
    <w:rsid w:val="007C4A2F"/>
    <w:rsid w:val="007C67B9"/>
    <w:rsid w:val="007D2DCC"/>
    <w:rsid w:val="007D572E"/>
    <w:rsid w:val="007D6DE1"/>
    <w:rsid w:val="007E38F1"/>
    <w:rsid w:val="007F0590"/>
    <w:rsid w:val="007F1949"/>
    <w:rsid w:val="007F2043"/>
    <w:rsid w:val="008069E7"/>
    <w:rsid w:val="00812224"/>
    <w:rsid w:val="0082562A"/>
    <w:rsid w:val="0082617F"/>
    <w:rsid w:val="008322EB"/>
    <w:rsid w:val="00832542"/>
    <w:rsid w:val="00844996"/>
    <w:rsid w:val="00844CD8"/>
    <w:rsid w:val="00844FED"/>
    <w:rsid w:val="00846C0D"/>
    <w:rsid w:val="008473E5"/>
    <w:rsid w:val="00852425"/>
    <w:rsid w:val="00853181"/>
    <w:rsid w:val="0085452C"/>
    <w:rsid w:val="00856A7E"/>
    <w:rsid w:val="00863A73"/>
    <w:rsid w:val="00865537"/>
    <w:rsid w:val="0086591B"/>
    <w:rsid w:val="00865E7C"/>
    <w:rsid w:val="00866245"/>
    <w:rsid w:val="00871667"/>
    <w:rsid w:val="00872498"/>
    <w:rsid w:val="00874DD5"/>
    <w:rsid w:val="00875DDC"/>
    <w:rsid w:val="00883E67"/>
    <w:rsid w:val="008853B5"/>
    <w:rsid w:val="008870C2"/>
    <w:rsid w:val="00897725"/>
    <w:rsid w:val="008A3B63"/>
    <w:rsid w:val="008A6171"/>
    <w:rsid w:val="008A6EC6"/>
    <w:rsid w:val="008B3073"/>
    <w:rsid w:val="008B3AC0"/>
    <w:rsid w:val="008B65B2"/>
    <w:rsid w:val="008B68DE"/>
    <w:rsid w:val="008B78B1"/>
    <w:rsid w:val="008C3673"/>
    <w:rsid w:val="008C404D"/>
    <w:rsid w:val="008D0769"/>
    <w:rsid w:val="008D402B"/>
    <w:rsid w:val="008D6087"/>
    <w:rsid w:val="008D6497"/>
    <w:rsid w:val="008D74FC"/>
    <w:rsid w:val="008E11C2"/>
    <w:rsid w:val="008E5FED"/>
    <w:rsid w:val="008F2FBF"/>
    <w:rsid w:val="008F3ECA"/>
    <w:rsid w:val="008F41BB"/>
    <w:rsid w:val="008F5FFF"/>
    <w:rsid w:val="008F6678"/>
    <w:rsid w:val="008F7AB2"/>
    <w:rsid w:val="008F7F52"/>
    <w:rsid w:val="009038FB"/>
    <w:rsid w:val="00911E40"/>
    <w:rsid w:val="0091218B"/>
    <w:rsid w:val="00912982"/>
    <w:rsid w:val="009141DF"/>
    <w:rsid w:val="009148A3"/>
    <w:rsid w:val="00921BCD"/>
    <w:rsid w:val="00923F5C"/>
    <w:rsid w:val="009246DF"/>
    <w:rsid w:val="00925CB3"/>
    <w:rsid w:val="00926EDE"/>
    <w:rsid w:val="009270FE"/>
    <w:rsid w:val="00930324"/>
    <w:rsid w:val="00930DA6"/>
    <w:rsid w:val="009346FC"/>
    <w:rsid w:val="00936F9F"/>
    <w:rsid w:val="00937228"/>
    <w:rsid w:val="00941F06"/>
    <w:rsid w:val="00950192"/>
    <w:rsid w:val="00951852"/>
    <w:rsid w:val="00960124"/>
    <w:rsid w:val="009604BF"/>
    <w:rsid w:val="00963BAA"/>
    <w:rsid w:val="009642E4"/>
    <w:rsid w:val="00966C31"/>
    <w:rsid w:val="00967F5C"/>
    <w:rsid w:val="009723E5"/>
    <w:rsid w:val="0097633F"/>
    <w:rsid w:val="00977559"/>
    <w:rsid w:val="00980E34"/>
    <w:rsid w:val="00983149"/>
    <w:rsid w:val="00984BA0"/>
    <w:rsid w:val="009859FC"/>
    <w:rsid w:val="00987294"/>
    <w:rsid w:val="009957BA"/>
    <w:rsid w:val="009957D0"/>
    <w:rsid w:val="00997599"/>
    <w:rsid w:val="009A74DE"/>
    <w:rsid w:val="009B18E7"/>
    <w:rsid w:val="009B551B"/>
    <w:rsid w:val="009C0B34"/>
    <w:rsid w:val="009C1EB2"/>
    <w:rsid w:val="009C2098"/>
    <w:rsid w:val="009C38BC"/>
    <w:rsid w:val="009C44C9"/>
    <w:rsid w:val="009D17A1"/>
    <w:rsid w:val="009D3DE3"/>
    <w:rsid w:val="009D4362"/>
    <w:rsid w:val="009D6D1B"/>
    <w:rsid w:val="009E151A"/>
    <w:rsid w:val="009E4258"/>
    <w:rsid w:val="009E59EB"/>
    <w:rsid w:val="009F147F"/>
    <w:rsid w:val="009F45C2"/>
    <w:rsid w:val="009F52B6"/>
    <w:rsid w:val="00A02653"/>
    <w:rsid w:val="00A02D67"/>
    <w:rsid w:val="00A0307F"/>
    <w:rsid w:val="00A03967"/>
    <w:rsid w:val="00A03DBF"/>
    <w:rsid w:val="00A111E1"/>
    <w:rsid w:val="00A12B87"/>
    <w:rsid w:val="00A160CC"/>
    <w:rsid w:val="00A218BA"/>
    <w:rsid w:val="00A22267"/>
    <w:rsid w:val="00A222FF"/>
    <w:rsid w:val="00A26407"/>
    <w:rsid w:val="00A3247B"/>
    <w:rsid w:val="00A32E0A"/>
    <w:rsid w:val="00A333A0"/>
    <w:rsid w:val="00A3533B"/>
    <w:rsid w:val="00A37D64"/>
    <w:rsid w:val="00A37EAC"/>
    <w:rsid w:val="00A407B6"/>
    <w:rsid w:val="00A420F9"/>
    <w:rsid w:val="00A42720"/>
    <w:rsid w:val="00A54E28"/>
    <w:rsid w:val="00A54E37"/>
    <w:rsid w:val="00A619FC"/>
    <w:rsid w:val="00A71A95"/>
    <w:rsid w:val="00A73669"/>
    <w:rsid w:val="00A748EF"/>
    <w:rsid w:val="00A76746"/>
    <w:rsid w:val="00A77028"/>
    <w:rsid w:val="00A81110"/>
    <w:rsid w:val="00A8243B"/>
    <w:rsid w:val="00A824B3"/>
    <w:rsid w:val="00A852FA"/>
    <w:rsid w:val="00A865CC"/>
    <w:rsid w:val="00A86C5F"/>
    <w:rsid w:val="00A8759A"/>
    <w:rsid w:val="00A9193C"/>
    <w:rsid w:val="00A91B48"/>
    <w:rsid w:val="00A92C3C"/>
    <w:rsid w:val="00A93C93"/>
    <w:rsid w:val="00A96E48"/>
    <w:rsid w:val="00AA038A"/>
    <w:rsid w:val="00AA15A9"/>
    <w:rsid w:val="00AA3F19"/>
    <w:rsid w:val="00AB1CE7"/>
    <w:rsid w:val="00AD0C63"/>
    <w:rsid w:val="00AD2824"/>
    <w:rsid w:val="00AD61C4"/>
    <w:rsid w:val="00AE12D3"/>
    <w:rsid w:val="00AE3FC0"/>
    <w:rsid w:val="00AE4227"/>
    <w:rsid w:val="00AE45F3"/>
    <w:rsid w:val="00AE6255"/>
    <w:rsid w:val="00AF557F"/>
    <w:rsid w:val="00AF7804"/>
    <w:rsid w:val="00B003BC"/>
    <w:rsid w:val="00B025E0"/>
    <w:rsid w:val="00B02A44"/>
    <w:rsid w:val="00B02BD4"/>
    <w:rsid w:val="00B03637"/>
    <w:rsid w:val="00B06FCB"/>
    <w:rsid w:val="00B14B1B"/>
    <w:rsid w:val="00B16435"/>
    <w:rsid w:val="00B17615"/>
    <w:rsid w:val="00B17CD3"/>
    <w:rsid w:val="00B22AD7"/>
    <w:rsid w:val="00B261DB"/>
    <w:rsid w:val="00B26660"/>
    <w:rsid w:val="00B26F45"/>
    <w:rsid w:val="00B27079"/>
    <w:rsid w:val="00B27F05"/>
    <w:rsid w:val="00B323A2"/>
    <w:rsid w:val="00B33302"/>
    <w:rsid w:val="00B33DAA"/>
    <w:rsid w:val="00B349FB"/>
    <w:rsid w:val="00B433F8"/>
    <w:rsid w:val="00B43A51"/>
    <w:rsid w:val="00B44DEA"/>
    <w:rsid w:val="00B450B2"/>
    <w:rsid w:val="00B46984"/>
    <w:rsid w:val="00B51A41"/>
    <w:rsid w:val="00B51A7B"/>
    <w:rsid w:val="00B6370F"/>
    <w:rsid w:val="00B6490B"/>
    <w:rsid w:val="00B65E4C"/>
    <w:rsid w:val="00B72B69"/>
    <w:rsid w:val="00B74570"/>
    <w:rsid w:val="00B75607"/>
    <w:rsid w:val="00B80AEA"/>
    <w:rsid w:val="00B811E0"/>
    <w:rsid w:val="00B90F18"/>
    <w:rsid w:val="00BA1A7E"/>
    <w:rsid w:val="00BA2A5E"/>
    <w:rsid w:val="00BA671C"/>
    <w:rsid w:val="00BA6F2B"/>
    <w:rsid w:val="00BB0B01"/>
    <w:rsid w:val="00BB0D77"/>
    <w:rsid w:val="00BB14A3"/>
    <w:rsid w:val="00BB55B5"/>
    <w:rsid w:val="00BC2419"/>
    <w:rsid w:val="00BC2FCD"/>
    <w:rsid w:val="00BD165C"/>
    <w:rsid w:val="00BD4C06"/>
    <w:rsid w:val="00BD55E4"/>
    <w:rsid w:val="00BD6698"/>
    <w:rsid w:val="00BD7E70"/>
    <w:rsid w:val="00BE152C"/>
    <w:rsid w:val="00BE1CE5"/>
    <w:rsid w:val="00BF49B8"/>
    <w:rsid w:val="00BF4C17"/>
    <w:rsid w:val="00BF65B8"/>
    <w:rsid w:val="00C0286C"/>
    <w:rsid w:val="00C11C3B"/>
    <w:rsid w:val="00C134AF"/>
    <w:rsid w:val="00C13C26"/>
    <w:rsid w:val="00C15ACC"/>
    <w:rsid w:val="00C1672E"/>
    <w:rsid w:val="00C17426"/>
    <w:rsid w:val="00C20878"/>
    <w:rsid w:val="00C2170F"/>
    <w:rsid w:val="00C2546E"/>
    <w:rsid w:val="00C26F19"/>
    <w:rsid w:val="00C3679A"/>
    <w:rsid w:val="00C40879"/>
    <w:rsid w:val="00C40A6D"/>
    <w:rsid w:val="00C52B72"/>
    <w:rsid w:val="00C52D09"/>
    <w:rsid w:val="00C55DE5"/>
    <w:rsid w:val="00C62621"/>
    <w:rsid w:val="00C654AF"/>
    <w:rsid w:val="00C71353"/>
    <w:rsid w:val="00C71DBE"/>
    <w:rsid w:val="00C85B14"/>
    <w:rsid w:val="00C860A5"/>
    <w:rsid w:val="00CA29FD"/>
    <w:rsid w:val="00CA2F70"/>
    <w:rsid w:val="00CA73ED"/>
    <w:rsid w:val="00CA7DF9"/>
    <w:rsid w:val="00CB3C93"/>
    <w:rsid w:val="00CB5D0F"/>
    <w:rsid w:val="00CB65C6"/>
    <w:rsid w:val="00CC0188"/>
    <w:rsid w:val="00CC395B"/>
    <w:rsid w:val="00CC5A8F"/>
    <w:rsid w:val="00CC6D2A"/>
    <w:rsid w:val="00CD1086"/>
    <w:rsid w:val="00CD71D5"/>
    <w:rsid w:val="00CE28CF"/>
    <w:rsid w:val="00CE308B"/>
    <w:rsid w:val="00CE44ED"/>
    <w:rsid w:val="00CE6270"/>
    <w:rsid w:val="00CF01E2"/>
    <w:rsid w:val="00CF09DC"/>
    <w:rsid w:val="00CF5360"/>
    <w:rsid w:val="00D02594"/>
    <w:rsid w:val="00D05FDD"/>
    <w:rsid w:val="00D13060"/>
    <w:rsid w:val="00D214FB"/>
    <w:rsid w:val="00D228FD"/>
    <w:rsid w:val="00D241DF"/>
    <w:rsid w:val="00D246AD"/>
    <w:rsid w:val="00D2476A"/>
    <w:rsid w:val="00D24A04"/>
    <w:rsid w:val="00D3649F"/>
    <w:rsid w:val="00D405D9"/>
    <w:rsid w:val="00D43DB8"/>
    <w:rsid w:val="00D44347"/>
    <w:rsid w:val="00D44DB2"/>
    <w:rsid w:val="00D4546C"/>
    <w:rsid w:val="00D458D0"/>
    <w:rsid w:val="00D51EFD"/>
    <w:rsid w:val="00D520D5"/>
    <w:rsid w:val="00D54308"/>
    <w:rsid w:val="00D56D38"/>
    <w:rsid w:val="00D57537"/>
    <w:rsid w:val="00D61B51"/>
    <w:rsid w:val="00D65258"/>
    <w:rsid w:val="00D65920"/>
    <w:rsid w:val="00D66F1B"/>
    <w:rsid w:val="00D673A0"/>
    <w:rsid w:val="00D711E6"/>
    <w:rsid w:val="00D74E83"/>
    <w:rsid w:val="00D8456D"/>
    <w:rsid w:val="00D852E3"/>
    <w:rsid w:val="00D87145"/>
    <w:rsid w:val="00D87776"/>
    <w:rsid w:val="00D9460A"/>
    <w:rsid w:val="00DA0651"/>
    <w:rsid w:val="00DA0E55"/>
    <w:rsid w:val="00DA3498"/>
    <w:rsid w:val="00DB4408"/>
    <w:rsid w:val="00DB521C"/>
    <w:rsid w:val="00DB596E"/>
    <w:rsid w:val="00DC5EA2"/>
    <w:rsid w:val="00DC7548"/>
    <w:rsid w:val="00DD54E8"/>
    <w:rsid w:val="00DD6410"/>
    <w:rsid w:val="00DD7EF6"/>
    <w:rsid w:val="00DE14FD"/>
    <w:rsid w:val="00DE18CC"/>
    <w:rsid w:val="00DE62B6"/>
    <w:rsid w:val="00DE7561"/>
    <w:rsid w:val="00DF0A0D"/>
    <w:rsid w:val="00E01AA2"/>
    <w:rsid w:val="00E12B5B"/>
    <w:rsid w:val="00E14A52"/>
    <w:rsid w:val="00E228E6"/>
    <w:rsid w:val="00E25AC6"/>
    <w:rsid w:val="00E271DB"/>
    <w:rsid w:val="00E304C4"/>
    <w:rsid w:val="00E32453"/>
    <w:rsid w:val="00E35AD4"/>
    <w:rsid w:val="00E35CED"/>
    <w:rsid w:val="00E41831"/>
    <w:rsid w:val="00E455C5"/>
    <w:rsid w:val="00E56A1C"/>
    <w:rsid w:val="00E56F9A"/>
    <w:rsid w:val="00E662F5"/>
    <w:rsid w:val="00E71A01"/>
    <w:rsid w:val="00E730D7"/>
    <w:rsid w:val="00E746AC"/>
    <w:rsid w:val="00E746FA"/>
    <w:rsid w:val="00E7780D"/>
    <w:rsid w:val="00E81F28"/>
    <w:rsid w:val="00E82B61"/>
    <w:rsid w:val="00E85D99"/>
    <w:rsid w:val="00E86932"/>
    <w:rsid w:val="00E86948"/>
    <w:rsid w:val="00E8742E"/>
    <w:rsid w:val="00E92CD3"/>
    <w:rsid w:val="00E93576"/>
    <w:rsid w:val="00EA2931"/>
    <w:rsid w:val="00EA3779"/>
    <w:rsid w:val="00EA5A5A"/>
    <w:rsid w:val="00EB0E3D"/>
    <w:rsid w:val="00EB1B19"/>
    <w:rsid w:val="00EB1D03"/>
    <w:rsid w:val="00EB2412"/>
    <w:rsid w:val="00EB5344"/>
    <w:rsid w:val="00ED0780"/>
    <w:rsid w:val="00ED195B"/>
    <w:rsid w:val="00ED76A9"/>
    <w:rsid w:val="00EE290A"/>
    <w:rsid w:val="00EE3D58"/>
    <w:rsid w:val="00EE5F89"/>
    <w:rsid w:val="00EF0C77"/>
    <w:rsid w:val="00EF132D"/>
    <w:rsid w:val="00EF404A"/>
    <w:rsid w:val="00F008CB"/>
    <w:rsid w:val="00F01F2D"/>
    <w:rsid w:val="00F02323"/>
    <w:rsid w:val="00F052DB"/>
    <w:rsid w:val="00F06936"/>
    <w:rsid w:val="00F11CF1"/>
    <w:rsid w:val="00F11D92"/>
    <w:rsid w:val="00F11FC4"/>
    <w:rsid w:val="00F20577"/>
    <w:rsid w:val="00F205BE"/>
    <w:rsid w:val="00F21C27"/>
    <w:rsid w:val="00F22B12"/>
    <w:rsid w:val="00F23B51"/>
    <w:rsid w:val="00F26C4C"/>
    <w:rsid w:val="00F26D7E"/>
    <w:rsid w:val="00F27699"/>
    <w:rsid w:val="00F404C1"/>
    <w:rsid w:val="00F40886"/>
    <w:rsid w:val="00F40EBD"/>
    <w:rsid w:val="00F42BE7"/>
    <w:rsid w:val="00F439B6"/>
    <w:rsid w:val="00F458D8"/>
    <w:rsid w:val="00F526DF"/>
    <w:rsid w:val="00F5584B"/>
    <w:rsid w:val="00F55A75"/>
    <w:rsid w:val="00F565CD"/>
    <w:rsid w:val="00F56A22"/>
    <w:rsid w:val="00F614AF"/>
    <w:rsid w:val="00F63DB9"/>
    <w:rsid w:val="00F65D3C"/>
    <w:rsid w:val="00F66525"/>
    <w:rsid w:val="00F676E2"/>
    <w:rsid w:val="00F701AC"/>
    <w:rsid w:val="00F708B8"/>
    <w:rsid w:val="00F84AF0"/>
    <w:rsid w:val="00F93B90"/>
    <w:rsid w:val="00F9456D"/>
    <w:rsid w:val="00F975FE"/>
    <w:rsid w:val="00FA5DA8"/>
    <w:rsid w:val="00FA62A7"/>
    <w:rsid w:val="00FA7C62"/>
    <w:rsid w:val="00FB1177"/>
    <w:rsid w:val="00FB2336"/>
    <w:rsid w:val="00FB506E"/>
    <w:rsid w:val="00FC023B"/>
    <w:rsid w:val="00FC11A3"/>
    <w:rsid w:val="00FC1CC0"/>
    <w:rsid w:val="00FC2AA8"/>
    <w:rsid w:val="00FC3308"/>
    <w:rsid w:val="00FC3733"/>
    <w:rsid w:val="00FC401E"/>
    <w:rsid w:val="00FC5EBC"/>
    <w:rsid w:val="00FC63BE"/>
    <w:rsid w:val="00FC68E9"/>
    <w:rsid w:val="00FD03F0"/>
    <w:rsid w:val="00FD1301"/>
    <w:rsid w:val="00FD242C"/>
    <w:rsid w:val="00FD7666"/>
    <w:rsid w:val="00FE10D2"/>
    <w:rsid w:val="00FF2954"/>
    <w:rsid w:val="00FF4705"/>
    <w:rsid w:val="00FF5FB0"/>
    <w:rsid w:val="3CA9DF81"/>
    <w:rsid w:val="43249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74E803"/>
  <w15:docId w15:val="{0A79D118-4157-4FAA-9320-219C9A005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265780"/>
    <w:pPr>
      <w:jc w:val="center"/>
    </w:pPr>
    <w:rPr>
      <w:rFonts w:ascii="Arial" w:hAnsi="Arial" w:cs="Arial"/>
      <w:color w:val="000000"/>
      <w:sz w:val="24"/>
      <w:szCs w:val="24"/>
    </w:rPr>
  </w:style>
  <w:style w:type="paragraph" w:styleId="Heading1">
    <w:name w:val="heading 1"/>
    <w:basedOn w:val="Normal"/>
    <w:next w:val="Normal"/>
    <w:autoRedefine/>
    <w:qFormat/>
    <w:rsid w:val="00D24A04"/>
    <w:pPr>
      <w:keepNext/>
      <w:numPr>
        <w:numId w:val="34"/>
      </w:numPr>
      <w:spacing w:before="240" w:after="120"/>
      <w:jc w:val="both"/>
      <w:outlineLvl w:val="0"/>
    </w:pPr>
    <w:rPr>
      <w:rFonts w:ascii="Times New Roman Bold" w:hAnsi="Times New Roman Bold" w:cs="Times New Roman"/>
      <w:b/>
      <w:bCs/>
      <w:caps/>
      <w:kern w:val="32"/>
      <w:lang w:eastAsia="ja-JP"/>
    </w:rPr>
  </w:style>
  <w:style w:type="paragraph" w:styleId="Heading2">
    <w:name w:val="heading 2"/>
    <w:aliases w:val="2 headline,h,headline"/>
    <w:basedOn w:val="Normal"/>
    <w:next w:val="Normal"/>
    <w:autoRedefine/>
    <w:qFormat/>
    <w:rsid w:val="001101ED"/>
    <w:pPr>
      <w:keepNext/>
      <w:widowControl w:val="0"/>
      <w:numPr>
        <w:ilvl w:val="1"/>
        <w:numId w:val="34"/>
      </w:numPr>
      <w:suppressAutoHyphens/>
      <w:autoSpaceDE w:val="0"/>
      <w:autoSpaceDN w:val="0"/>
      <w:adjustRightInd w:val="0"/>
      <w:spacing w:before="240" w:after="120"/>
      <w:jc w:val="both"/>
      <w:outlineLvl w:val="1"/>
    </w:pPr>
    <w:rPr>
      <w:rFonts w:ascii="Times New Roman Bold" w:hAnsi="Times New Roman Bold" w:cs="Times New Roman"/>
      <w:b/>
      <w:bCs/>
      <w:caps/>
      <w:spacing w:val="-2"/>
      <w:kern w:val="2"/>
      <w:lang w:eastAsia="zh-TW"/>
    </w:rPr>
  </w:style>
  <w:style w:type="paragraph" w:styleId="Heading3">
    <w:name w:val="heading 3"/>
    <w:basedOn w:val="Normal"/>
    <w:next w:val="Normal"/>
    <w:autoRedefine/>
    <w:qFormat/>
    <w:rsid w:val="00D24A04"/>
    <w:pPr>
      <w:keepNext/>
      <w:numPr>
        <w:ilvl w:val="2"/>
        <w:numId w:val="34"/>
      </w:numPr>
      <w:spacing w:before="120" w:after="120"/>
      <w:jc w:val="both"/>
      <w:outlineLvl w:val="2"/>
    </w:pPr>
    <w:rPr>
      <w:rFonts w:ascii="Times New Roman Bold" w:hAnsi="Times New Roman Bold"/>
      <w:b/>
      <w:bCs/>
      <w:lang w:eastAsia="ja-JP"/>
    </w:rPr>
  </w:style>
  <w:style w:type="paragraph" w:styleId="Heading4">
    <w:name w:val="heading 4"/>
    <w:basedOn w:val="Normal"/>
    <w:next w:val="Normal"/>
    <w:autoRedefine/>
    <w:qFormat/>
    <w:rsid w:val="00D24A04"/>
    <w:pPr>
      <w:numPr>
        <w:ilvl w:val="3"/>
        <w:numId w:val="34"/>
      </w:numPr>
      <w:tabs>
        <w:tab w:val="left" w:pos="1800"/>
      </w:tabs>
      <w:spacing w:before="120" w:after="120"/>
      <w:outlineLvl w:val="3"/>
    </w:pPr>
    <w:rPr>
      <w:rFonts w:cs="Times New Roman Bold"/>
      <w:b/>
      <w:bCs/>
    </w:rPr>
  </w:style>
  <w:style w:type="paragraph" w:styleId="Heading5">
    <w:name w:val="heading 5"/>
    <w:basedOn w:val="Normal"/>
    <w:next w:val="Normal"/>
    <w:autoRedefine/>
    <w:qFormat/>
    <w:rsid w:val="006F3B9F"/>
    <w:pPr>
      <w:widowControl w:val="0"/>
      <w:numPr>
        <w:ilvl w:val="4"/>
        <w:numId w:val="34"/>
      </w:numPr>
      <w:spacing w:before="120"/>
      <w:outlineLvl w:val="4"/>
    </w:pPr>
  </w:style>
  <w:style w:type="paragraph" w:styleId="Heading6">
    <w:name w:val="heading 6"/>
    <w:basedOn w:val="Normal"/>
    <w:next w:val="Normal"/>
    <w:autoRedefine/>
    <w:qFormat/>
    <w:rsid w:val="00D24A04"/>
    <w:pPr>
      <w:numPr>
        <w:ilvl w:val="5"/>
        <w:numId w:val="34"/>
      </w:numPr>
      <w:autoSpaceDE w:val="0"/>
      <w:autoSpaceDN w:val="0"/>
      <w:adjustRightInd w:val="0"/>
      <w:spacing w:before="240" w:after="120"/>
      <w:outlineLvl w:val="5"/>
    </w:pPr>
    <w:rPr>
      <w:rFonts w:ascii="Times New Roman Bold" w:hAnsi="Times New Roman Bold"/>
      <w:b/>
      <w:bCs/>
      <w:caps/>
    </w:rPr>
  </w:style>
  <w:style w:type="paragraph" w:styleId="Heading7">
    <w:name w:val="heading 7"/>
    <w:basedOn w:val="Normal"/>
    <w:next w:val="Normal"/>
    <w:qFormat/>
    <w:rsid w:val="00D24A04"/>
    <w:pPr>
      <w:numPr>
        <w:ilvl w:val="6"/>
        <w:numId w:val="34"/>
      </w:numPr>
      <w:spacing w:before="240" w:after="60"/>
      <w:outlineLvl w:val="6"/>
    </w:pPr>
    <w:rPr>
      <w:rFonts w:ascii="Times New Roman" w:hAnsi="Times New Roman" w:cs="Times New Roman"/>
    </w:rPr>
  </w:style>
  <w:style w:type="paragraph" w:styleId="Heading8">
    <w:name w:val="heading 8"/>
    <w:basedOn w:val="Normal"/>
    <w:next w:val="Normal"/>
    <w:autoRedefine/>
    <w:qFormat/>
    <w:rsid w:val="00D24A04"/>
    <w:pPr>
      <w:numPr>
        <w:ilvl w:val="7"/>
        <w:numId w:val="33"/>
      </w:numPr>
      <w:autoSpaceDE w:val="0"/>
      <w:autoSpaceDN w:val="0"/>
      <w:adjustRightInd w:val="0"/>
      <w:spacing w:before="120" w:after="120"/>
      <w:outlineLvl w:val="7"/>
    </w:pPr>
    <w:rPr>
      <w:rFonts w:ascii="Times New Roman Bold" w:hAnsi="Times New Roman Bold"/>
      <w:b/>
      <w:iCs/>
    </w:rPr>
  </w:style>
  <w:style w:type="paragraph" w:styleId="Heading9">
    <w:name w:val="heading 9"/>
    <w:basedOn w:val="Normal"/>
    <w:next w:val="Normal"/>
    <w:autoRedefine/>
    <w:qFormat/>
    <w:rsid w:val="00D24A04"/>
    <w:pPr>
      <w:numPr>
        <w:ilvl w:val="8"/>
        <w:numId w:val="33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Heading5Justified">
    <w:name w:val="Style Heading 5 + Justified"/>
    <w:basedOn w:val="Heading5"/>
    <w:autoRedefine/>
    <w:semiHidden/>
    <w:rsid w:val="001369B4"/>
    <w:pPr>
      <w:spacing w:after="120"/>
    </w:pPr>
    <w:rPr>
      <w:b/>
      <w:bCs/>
      <w:i/>
      <w:iCs/>
      <w:kern w:val="2"/>
      <w:szCs w:val="20"/>
      <w:lang w:eastAsia="zh-TW"/>
    </w:rPr>
  </w:style>
  <w:style w:type="paragraph" w:styleId="TOC3">
    <w:name w:val="toc 3"/>
    <w:basedOn w:val="TOC2"/>
    <w:autoRedefine/>
    <w:semiHidden/>
    <w:rsid w:val="000947F0"/>
    <w:pPr>
      <w:ind w:left="2160"/>
    </w:pPr>
    <w:rPr>
      <w:smallCaps w:val="0"/>
    </w:rPr>
  </w:style>
  <w:style w:type="paragraph" w:styleId="TOC1">
    <w:name w:val="toc 1"/>
    <w:basedOn w:val="Normal"/>
    <w:autoRedefine/>
    <w:semiHidden/>
    <w:rsid w:val="000947F0"/>
    <w:pPr>
      <w:tabs>
        <w:tab w:val="left" w:pos="2280"/>
        <w:tab w:val="right" w:leader="dot" w:pos="9360"/>
      </w:tabs>
      <w:spacing w:before="240"/>
      <w:jc w:val="both"/>
    </w:pPr>
    <w:rPr>
      <w:rFonts w:ascii="Times New Roman Bold" w:hAnsi="Times New Roman Bold" w:cs="Times New Roman"/>
      <w:b/>
      <w:smallCaps/>
      <w:noProof/>
    </w:rPr>
  </w:style>
  <w:style w:type="paragraph" w:customStyle="1" w:styleId="StyleHeading6BoldItalic">
    <w:name w:val="Style Heading 6 + Bold Italic"/>
    <w:basedOn w:val="Heading6"/>
    <w:autoRedefine/>
    <w:semiHidden/>
    <w:rsid w:val="003F1189"/>
    <w:pPr>
      <w:numPr>
        <w:ilvl w:val="0"/>
        <w:numId w:val="0"/>
      </w:numPr>
    </w:pPr>
    <w:rPr>
      <w:b w:val="0"/>
      <w:i/>
      <w:iCs/>
    </w:rPr>
  </w:style>
  <w:style w:type="paragraph" w:customStyle="1" w:styleId="StyleHeading1TimesNewRomanNotBoldNotAllcaps">
    <w:name w:val="Style Heading 1 + Times New Roman Not Bold Not All caps"/>
    <w:basedOn w:val="Heading1"/>
    <w:autoRedefine/>
    <w:semiHidden/>
    <w:rsid w:val="006D5988"/>
    <w:pPr>
      <w:numPr>
        <w:numId w:val="0"/>
      </w:numPr>
      <w:tabs>
        <w:tab w:val="left" w:pos="720"/>
      </w:tabs>
      <w:spacing w:before="0" w:after="0"/>
      <w:ind w:left="1080" w:hanging="1080"/>
    </w:pPr>
    <w:rPr>
      <w:rFonts w:ascii="Times New Roman" w:hAnsi="Times New Roman"/>
      <w:b w:val="0"/>
      <w:caps w:val="0"/>
    </w:rPr>
  </w:style>
  <w:style w:type="paragraph" w:customStyle="1" w:styleId="StyleBefore6ptAfter6pt">
    <w:name w:val="Style Before:  6 pt After:  6 pt"/>
    <w:basedOn w:val="Normal"/>
    <w:autoRedefine/>
    <w:semiHidden/>
    <w:rsid w:val="004800F3"/>
    <w:pPr>
      <w:overflowPunct w:val="0"/>
      <w:autoSpaceDE w:val="0"/>
      <w:autoSpaceDN w:val="0"/>
      <w:adjustRightInd w:val="0"/>
      <w:spacing w:before="120"/>
      <w:textAlignment w:val="baseline"/>
      <w:outlineLvl w:val="3"/>
    </w:pPr>
    <w:rPr>
      <w:rFonts w:cs="Times New Roman"/>
      <w:szCs w:val="20"/>
    </w:rPr>
  </w:style>
  <w:style w:type="paragraph" w:styleId="Header">
    <w:name w:val="header"/>
    <w:basedOn w:val="Normal"/>
    <w:autoRedefine/>
    <w:rsid w:val="002F4E31"/>
    <w:rPr>
      <w:rFonts w:ascii="Times New Roman Bold" w:hAnsi="Times New Roman Bold"/>
      <w:b/>
    </w:rPr>
  </w:style>
  <w:style w:type="paragraph" w:customStyle="1" w:styleId="NormalBullet">
    <w:name w:val="Normal Bullet"/>
    <w:basedOn w:val="NormalIndent"/>
    <w:autoRedefine/>
    <w:semiHidden/>
    <w:rsid w:val="00E32453"/>
    <w:pPr>
      <w:numPr>
        <w:numId w:val="11"/>
      </w:numPr>
      <w:spacing w:before="120"/>
    </w:pPr>
  </w:style>
  <w:style w:type="paragraph" w:styleId="NormalIndent">
    <w:name w:val="Normal Indent"/>
    <w:basedOn w:val="Normal"/>
    <w:semiHidden/>
    <w:rsid w:val="00B80AEA"/>
    <w:pPr>
      <w:ind w:left="720"/>
    </w:pPr>
  </w:style>
  <w:style w:type="paragraph" w:customStyle="1" w:styleId="StyleHeading111pt">
    <w:name w:val="Style Heading 1 + 11 pt"/>
    <w:basedOn w:val="Heading1"/>
    <w:autoRedefine/>
    <w:semiHidden/>
    <w:rsid w:val="0066584C"/>
    <w:pPr>
      <w:numPr>
        <w:numId w:val="0"/>
      </w:numPr>
      <w:tabs>
        <w:tab w:val="left" w:pos="1728"/>
      </w:tabs>
    </w:pPr>
    <w:rPr>
      <w:rFonts w:ascii="Times New Roman" w:hAnsi="Times New Roman"/>
      <w:bCs w:val="0"/>
      <w:szCs w:val="20"/>
    </w:rPr>
  </w:style>
  <w:style w:type="paragraph" w:customStyle="1" w:styleId="Style11ptLeft0">
    <w:name w:val="Style 11 pt Left:  0&quot;"/>
    <w:basedOn w:val="Normal"/>
    <w:autoRedefine/>
    <w:semiHidden/>
    <w:rsid w:val="00B02A44"/>
  </w:style>
  <w:style w:type="paragraph" w:customStyle="1" w:styleId="Style11ptJustifiedAfter6pt">
    <w:name w:val="Style 11 pt Justified After:  6 pt"/>
    <w:basedOn w:val="Normal"/>
    <w:autoRedefine/>
    <w:semiHidden/>
    <w:rsid w:val="00B02A44"/>
    <w:rPr>
      <w:szCs w:val="20"/>
    </w:rPr>
  </w:style>
  <w:style w:type="paragraph" w:customStyle="1" w:styleId="StyleHeading1Materials11ptJustified">
    <w:name w:val="Style Heading 1Materials + 11 pt Justified"/>
    <w:basedOn w:val="Heading1"/>
    <w:autoRedefine/>
    <w:semiHidden/>
    <w:rsid w:val="00B02A44"/>
    <w:pPr>
      <w:numPr>
        <w:numId w:val="0"/>
      </w:numPr>
      <w:tabs>
        <w:tab w:val="left" w:pos="720"/>
      </w:tabs>
      <w:spacing w:before="120"/>
    </w:pPr>
    <w:rPr>
      <w:bCs w:val="0"/>
    </w:rPr>
  </w:style>
  <w:style w:type="paragraph" w:customStyle="1" w:styleId="StyleHeading211pt">
    <w:name w:val="Style Heading 2 + 11 pt"/>
    <w:basedOn w:val="Heading2"/>
    <w:autoRedefine/>
    <w:semiHidden/>
    <w:rsid w:val="0066584C"/>
    <w:pPr>
      <w:widowControl/>
      <w:numPr>
        <w:ilvl w:val="0"/>
        <w:numId w:val="0"/>
      </w:numPr>
      <w:tabs>
        <w:tab w:val="left" w:pos="1728"/>
      </w:tabs>
      <w:jc w:val="left"/>
    </w:pPr>
    <w:rPr>
      <w:rFonts w:ascii="Times New Roman" w:hAnsi="Times New Roman"/>
      <w:bCs w:val="0"/>
      <w:kern w:val="0"/>
    </w:rPr>
  </w:style>
  <w:style w:type="paragraph" w:customStyle="1" w:styleId="StyleHeading1MaterialsRight-003">
    <w:name w:val="Style Heading 1Materials + Right:  -0.03&quot;"/>
    <w:basedOn w:val="Heading1"/>
    <w:autoRedefine/>
    <w:semiHidden/>
    <w:rsid w:val="00B02A44"/>
    <w:rPr>
      <w:bCs w:val="0"/>
    </w:rPr>
  </w:style>
  <w:style w:type="paragraph" w:customStyle="1" w:styleId="StyleHeading2TimesNewRomanRight-003Before12pt">
    <w:name w:val="Style Heading 2 + Times New Roman Right:  -0.03&quot; Before:  12 pt"/>
    <w:basedOn w:val="Heading2"/>
    <w:autoRedefine/>
    <w:semiHidden/>
    <w:rsid w:val="00B02A44"/>
    <w:pPr>
      <w:numPr>
        <w:numId w:val="1"/>
      </w:numPr>
      <w:ind w:right="-43"/>
    </w:pPr>
    <w:rPr>
      <w:bCs w:val="0"/>
      <w:caps w:val="0"/>
      <w:kern w:val="0"/>
      <w:szCs w:val="20"/>
      <w:lang w:eastAsia="en-US"/>
    </w:rPr>
  </w:style>
  <w:style w:type="paragraph" w:customStyle="1" w:styleId="StyleAfter6pt">
    <w:name w:val="Style After:  6 pt"/>
    <w:basedOn w:val="Normal"/>
    <w:autoRedefine/>
    <w:semiHidden/>
    <w:rsid w:val="006904FA"/>
    <w:pPr>
      <w:overflowPunct w:val="0"/>
      <w:autoSpaceDE w:val="0"/>
      <w:autoSpaceDN w:val="0"/>
      <w:adjustRightInd w:val="0"/>
      <w:jc w:val="both"/>
      <w:textAlignment w:val="baseline"/>
    </w:pPr>
    <w:rPr>
      <w:rFonts w:cs="Times New Roman"/>
      <w:szCs w:val="20"/>
    </w:rPr>
  </w:style>
  <w:style w:type="paragraph" w:customStyle="1" w:styleId="StyleSpecHeading4Before6ptAfter6pt">
    <w:name w:val="Style Spec Heading 4 + Before:  6 pt After:  6 pt"/>
    <w:basedOn w:val="Normal"/>
    <w:autoRedefine/>
    <w:semiHidden/>
    <w:rsid w:val="004800F3"/>
    <w:pPr>
      <w:spacing w:before="120"/>
      <w:outlineLvl w:val="3"/>
    </w:pPr>
    <w:rPr>
      <w:rFonts w:cs="Times New Roman"/>
      <w:kern w:val="28"/>
      <w:szCs w:val="20"/>
    </w:rPr>
  </w:style>
  <w:style w:type="paragraph" w:customStyle="1" w:styleId="SpecHeading5">
    <w:name w:val="Spec Heading 5"/>
    <w:basedOn w:val="SpecHeading4"/>
    <w:autoRedefine/>
    <w:rsid w:val="00D24A04"/>
    <w:pPr>
      <w:numPr>
        <w:ilvl w:val="4"/>
        <w:numId w:val="33"/>
      </w:numPr>
      <w:outlineLvl w:val="4"/>
    </w:pPr>
  </w:style>
  <w:style w:type="paragraph" w:customStyle="1" w:styleId="SpecHeading4">
    <w:name w:val="Spec Heading 4"/>
    <w:basedOn w:val="Normal"/>
    <w:autoRedefine/>
    <w:rsid w:val="00694B3F"/>
    <w:pPr>
      <w:numPr>
        <w:ilvl w:val="3"/>
        <w:numId w:val="26"/>
      </w:numPr>
      <w:spacing w:before="120"/>
    </w:pPr>
    <w:rPr>
      <w:kern w:val="28"/>
    </w:rPr>
  </w:style>
  <w:style w:type="paragraph" w:customStyle="1" w:styleId="SpecHeading6">
    <w:name w:val="Spec Heading 6"/>
    <w:basedOn w:val="Normal"/>
    <w:autoRedefine/>
    <w:rsid w:val="00694B3F"/>
    <w:pPr>
      <w:numPr>
        <w:ilvl w:val="5"/>
        <w:numId w:val="2"/>
      </w:numPr>
      <w:spacing w:before="120"/>
    </w:pPr>
  </w:style>
  <w:style w:type="paragraph" w:customStyle="1" w:styleId="StyleHeading1TimesNewRoman11ptBoldCenteredBefore">
    <w:name w:val="Style Heading 1 + Times New Roman 11 pt Bold Centered Before:  ..."/>
    <w:basedOn w:val="Heading1"/>
    <w:autoRedefine/>
    <w:semiHidden/>
    <w:rsid w:val="005E783B"/>
    <w:pPr>
      <w:keepNext w:val="0"/>
      <w:numPr>
        <w:numId w:val="0"/>
      </w:numPr>
      <w:spacing w:after="240"/>
      <w:jc w:val="center"/>
    </w:pPr>
    <w:rPr>
      <w:bCs w:val="0"/>
    </w:rPr>
  </w:style>
  <w:style w:type="paragraph" w:customStyle="1" w:styleId="StyleHeading2TimesNewRoman11ptBoldItalicBlackRigh">
    <w:name w:val="Style Heading 2 + Times New Roman 11 pt Bold Italic Black Righ..."/>
    <w:basedOn w:val="Heading2"/>
    <w:autoRedefine/>
    <w:semiHidden/>
    <w:rsid w:val="005E783B"/>
    <w:pPr>
      <w:numPr>
        <w:ilvl w:val="0"/>
        <w:numId w:val="0"/>
      </w:numPr>
      <w:jc w:val="right"/>
    </w:pPr>
    <w:rPr>
      <w:bCs w:val="0"/>
      <w:i/>
      <w:iCs/>
    </w:rPr>
  </w:style>
  <w:style w:type="paragraph" w:customStyle="1" w:styleId="SpecHeading3">
    <w:name w:val="Spec Heading 3"/>
    <w:basedOn w:val="Normal"/>
    <w:autoRedefine/>
    <w:rsid w:val="006F3B9F"/>
    <w:pPr>
      <w:numPr>
        <w:ilvl w:val="2"/>
        <w:numId w:val="31"/>
      </w:numPr>
      <w:spacing w:before="120" w:after="120"/>
      <w:jc w:val="both"/>
      <w:outlineLvl w:val="2"/>
    </w:pPr>
    <w:rPr>
      <w:rFonts w:ascii="Times New Roman" w:hAnsi="Times New Roman" w:cs="Times New Roman"/>
      <w:b/>
      <w:szCs w:val="20"/>
    </w:rPr>
  </w:style>
  <w:style w:type="paragraph" w:customStyle="1" w:styleId="StyleHeading824ptBoldItalic">
    <w:name w:val="Style Heading 8 + 24 pt Bold Italic"/>
    <w:basedOn w:val="Heading8"/>
    <w:autoRedefine/>
    <w:semiHidden/>
    <w:rsid w:val="0030755C"/>
    <w:rPr>
      <w:b w:val="0"/>
      <w:bCs/>
      <w:i/>
      <w:caps/>
      <w:sz w:val="48"/>
      <w:szCs w:val="48"/>
    </w:rPr>
  </w:style>
  <w:style w:type="paragraph" w:styleId="Closing">
    <w:name w:val="Closing"/>
    <w:basedOn w:val="Normal"/>
    <w:semiHidden/>
    <w:rsid w:val="00B80AEA"/>
    <w:pPr>
      <w:ind w:left="4320"/>
    </w:pPr>
  </w:style>
  <w:style w:type="paragraph" w:customStyle="1" w:styleId="StyleStyleHeading111ptTimesNewRoman">
    <w:name w:val="Style Style Heading 1 + 11 pt + Times New Roman"/>
    <w:basedOn w:val="StyleHeading111pt"/>
    <w:autoRedefine/>
    <w:semiHidden/>
    <w:rsid w:val="00984BA0"/>
  </w:style>
  <w:style w:type="paragraph" w:customStyle="1" w:styleId="StyleJustified">
    <w:name w:val="Style Justified"/>
    <w:basedOn w:val="Normal"/>
    <w:autoRedefine/>
    <w:semiHidden/>
    <w:rsid w:val="00270656"/>
    <w:rPr>
      <w:rFonts w:cs="Times New Roman"/>
      <w:bCs/>
    </w:rPr>
  </w:style>
  <w:style w:type="paragraph" w:customStyle="1" w:styleId="TableText">
    <w:name w:val="Table Text"/>
    <w:basedOn w:val="Normal"/>
    <w:rsid w:val="008A6171"/>
    <w:pPr>
      <w:overflowPunct w:val="0"/>
      <w:textAlignment w:val="baseline"/>
      <w:outlineLvl w:val="3"/>
    </w:pPr>
    <w:rPr>
      <w:rFonts w:cs="Times New Roman"/>
      <w:sz w:val="20"/>
      <w:szCs w:val="20"/>
    </w:rPr>
  </w:style>
  <w:style w:type="paragraph" w:customStyle="1" w:styleId="StyleBefore6pt">
    <w:name w:val="Style Before:  6 pt"/>
    <w:basedOn w:val="Normal"/>
    <w:autoRedefine/>
    <w:semiHidden/>
    <w:rsid w:val="00521A85"/>
    <w:pPr>
      <w:overflowPunct w:val="0"/>
      <w:spacing w:before="120"/>
      <w:textAlignment w:val="baseline"/>
      <w:outlineLvl w:val="3"/>
    </w:pPr>
    <w:rPr>
      <w:szCs w:val="20"/>
    </w:rPr>
  </w:style>
  <w:style w:type="paragraph" w:customStyle="1" w:styleId="Specheading1">
    <w:name w:val="Spec heading 1"/>
    <w:basedOn w:val="Normal"/>
    <w:next w:val="Normal"/>
    <w:autoRedefine/>
    <w:rsid w:val="00930DA6"/>
    <w:pPr>
      <w:spacing w:before="240" w:after="240"/>
      <w:outlineLvl w:val="0"/>
    </w:pPr>
    <w:rPr>
      <w:rFonts w:ascii="Times New Roman Bold" w:hAnsi="Times New Roman Bold"/>
      <w:b/>
      <w:caps/>
    </w:rPr>
  </w:style>
  <w:style w:type="paragraph" w:customStyle="1" w:styleId="SpecHeading2">
    <w:name w:val="Spec Heading 2"/>
    <w:basedOn w:val="Normal"/>
    <w:autoRedefine/>
    <w:rsid w:val="00D24A04"/>
    <w:pPr>
      <w:numPr>
        <w:ilvl w:val="2"/>
        <w:numId w:val="32"/>
      </w:numPr>
      <w:tabs>
        <w:tab w:val="left" w:pos="72"/>
      </w:tabs>
      <w:spacing w:before="240" w:after="120"/>
      <w:outlineLvl w:val="1"/>
    </w:pPr>
    <w:rPr>
      <w:rFonts w:ascii="Times New Roman Bold" w:hAnsi="Times New Roman Bold" w:cs="Times New Roman"/>
      <w:b/>
      <w:caps/>
      <w:szCs w:val="20"/>
    </w:rPr>
  </w:style>
  <w:style w:type="paragraph" w:customStyle="1" w:styleId="Title1">
    <w:name w:val="Title1"/>
    <w:basedOn w:val="Normal"/>
    <w:autoRedefine/>
    <w:rsid w:val="00B80AEA"/>
    <w:rPr>
      <w:rFonts w:cs="Arial Narrow"/>
      <w:b/>
      <w:bCs/>
      <w:iCs/>
      <w:caps/>
      <w:sz w:val="36"/>
      <w:szCs w:val="36"/>
    </w:rPr>
  </w:style>
  <w:style w:type="paragraph" w:styleId="Title">
    <w:name w:val="Title"/>
    <w:aliases w:val="Table of Contents"/>
    <w:basedOn w:val="Normal"/>
    <w:autoRedefine/>
    <w:qFormat/>
    <w:rsid w:val="004408A1"/>
    <w:pPr>
      <w:outlineLvl w:val="0"/>
    </w:pPr>
    <w:rPr>
      <w:b/>
      <w:bCs/>
      <w:caps/>
      <w:kern w:val="28"/>
    </w:rPr>
  </w:style>
  <w:style w:type="paragraph" w:customStyle="1" w:styleId="StylePlainTextTimesNewRoman11pt">
    <w:name w:val="Style Plain Text + Times New Roman 11 pt"/>
    <w:basedOn w:val="PlainText"/>
    <w:autoRedefine/>
    <w:semiHidden/>
    <w:rsid w:val="00177DB5"/>
    <w:rPr>
      <w:rFonts w:ascii="Times New Roman" w:hAnsi="Times New Roman"/>
      <w:sz w:val="22"/>
      <w:szCs w:val="22"/>
    </w:rPr>
  </w:style>
  <w:style w:type="paragraph" w:styleId="PlainText">
    <w:name w:val="Plain Text"/>
    <w:basedOn w:val="Normal"/>
    <w:semiHidden/>
    <w:rsid w:val="008A6171"/>
    <w:pPr>
      <w:overflowPunct w:val="0"/>
      <w:textAlignment w:val="baseline"/>
      <w:outlineLvl w:val="3"/>
    </w:pPr>
    <w:rPr>
      <w:rFonts w:cs="Courier New"/>
      <w:sz w:val="20"/>
      <w:szCs w:val="20"/>
    </w:rPr>
  </w:style>
  <w:style w:type="paragraph" w:customStyle="1" w:styleId="StyleSpecHeading4Justified">
    <w:name w:val="Style Spec Heading 4 + Justified"/>
    <w:basedOn w:val="SpecHeading4"/>
    <w:autoRedefine/>
    <w:semiHidden/>
    <w:rsid w:val="00A865CC"/>
    <w:pPr>
      <w:numPr>
        <w:ilvl w:val="0"/>
        <w:numId w:val="0"/>
      </w:numPr>
      <w:spacing w:after="120"/>
    </w:pPr>
    <w:rPr>
      <w:rFonts w:ascii="Times New Roman Bold" w:hAnsi="Times New Roman Bold"/>
      <w:b/>
      <w:bCs/>
    </w:rPr>
  </w:style>
  <w:style w:type="paragraph" w:customStyle="1" w:styleId="StyleSpecHeading4Justified1">
    <w:name w:val="Style Spec Heading 4 + Justified1"/>
    <w:basedOn w:val="SpecHeading4"/>
    <w:autoRedefine/>
    <w:semiHidden/>
    <w:rsid w:val="00177DB5"/>
    <w:pPr>
      <w:numPr>
        <w:ilvl w:val="0"/>
        <w:numId w:val="0"/>
      </w:numPr>
      <w:spacing w:after="120"/>
    </w:pPr>
    <w:rPr>
      <w:rFonts w:ascii="Times New Roman Bold" w:hAnsi="Times New Roman Bold"/>
      <w:b/>
      <w:bCs/>
      <w:szCs w:val="20"/>
    </w:rPr>
  </w:style>
  <w:style w:type="character" w:customStyle="1" w:styleId="Style12pt">
    <w:name w:val="Style 12 pt"/>
    <w:semiHidden/>
    <w:rsid w:val="001C5C3E"/>
    <w:rPr>
      <w:rFonts w:ascii="Times New Roman" w:hAnsi="Times New Roman"/>
      <w:sz w:val="22"/>
    </w:rPr>
  </w:style>
  <w:style w:type="paragraph" w:customStyle="1" w:styleId="StyleHeading7LeftBefore12pt">
    <w:name w:val="Style Heading 7 + Left Before:  12 pt"/>
    <w:basedOn w:val="Heading7"/>
    <w:autoRedefine/>
    <w:semiHidden/>
    <w:rsid w:val="00CB3C93"/>
    <w:pPr>
      <w:tabs>
        <w:tab w:val="left" w:pos="5220"/>
      </w:tabs>
      <w:ind w:left="2160"/>
    </w:pPr>
    <w:rPr>
      <w:b/>
      <w:szCs w:val="20"/>
    </w:rPr>
  </w:style>
  <w:style w:type="paragraph" w:customStyle="1" w:styleId="StyleHeading7LeftBefore12pt1">
    <w:name w:val="Style Heading 7 + Left Before:  12 pt1"/>
    <w:basedOn w:val="Heading7"/>
    <w:autoRedefine/>
    <w:semiHidden/>
    <w:rsid w:val="00CB3C93"/>
    <w:pPr>
      <w:numPr>
        <w:numId w:val="3"/>
      </w:numPr>
    </w:pPr>
    <w:rPr>
      <w:b/>
      <w:szCs w:val="20"/>
    </w:rPr>
  </w:style>
  <w:style w:type="paragraph" w:styleId="Footer">
    <w:name w:val="footer"/>
    <w:basedOn w:val="Normal"/>
    <w:autoRedefine/>
    <w:rsid w:val="0035477F"/>
    <w:pPr>
      <w:tabs>
        <w:tab w:val="center" w:pos="4320"/>
        <w:tab w:val="right" w:pos="9360"/>
      </w:tabs>
      <w:jc w:val="right"/>
    </w:pPr>
    <w:rPr>
      <w:rFonts w:ascii="Arial Narrow" w:hAnsi="Arial Narrow" w:cs="Arial Narrow"/>
      <w:i/>
      <w:iCs/>
      <w:sz w:val="20"/>
      <w:szCs w:val="20"/>
    </w:rPr>
  </w:style>
  <w:style w:type="paragraph" w:customStyle="1" w:styleId="StyleLeft">
    <w:name w:val="Style Left"/>
    <w:basedOn w:val="Normal"/>
    <w:autoRedefine/>
    <w:semiHidden/>
    <w:rsid w:val="00B80AEA"/>
    <w:rPr>
      <w:szCs w:val="20"/>
    </w:rPr>
  </w:style>
  <w:style w:type="paragraph" w:customStyle="1" w:styleId="StyleSpecHeading5Left">
    <w:name w:val="Style Spec Heading 5 + Left"/>
    <w:basedOn w:val="SpecHeading5"/>
    <w:autoRedefine/>
    <w:semiHidden/>
    <w:rsid w:val="001C5C3E"/>
    <w:pPr>
      <w:numPr>
        <w:ilvl w:val="0"/>
        <w:numId w:val="0"/>
      </w:numPr>
    </w:pPr>
  </w:style>
  <w:style w:type="paragraph" w:customStyle="1" w:styleId="StyleTimesNewRoman11ptJustified">
    <w:name w:val="Style Times New Roman 11 pt Justified"/>
    <w:basedOn w:val="Normal"/>
    <w:autoRedefine/>
    <w:semiHidden/>
    <w:rsid w:val="008F6678"/>
    <w:rPr>
      <w:rFonts w:ascii="Arial Narrow" w:hAnsi="Arial Narrow" w:cs="Times New Roman"/>
    </w:rPr>
  </w:style>
  <w:style w:type="paragraph" w:customStyle="1" w:styleId="StyleTimesNewRoman11ptBoldCentered">
    <w:name w:val="Style Times New Roman 11 pt Bold Centered"/>
    <w:basedOn w:val="Normal"/>
    <w:autoRedefine/>
    <w:semiHidden/>
    <w:rsid w:val="008F6678"/>
    <w:rPr>
      <w:rFonts w:cs="Times New Roman"/>
      <w:bCs/>
    </w:rPr>
  </w:style>
  <w:style w:type="paragraph" w:customStyle="1" w:styleId="StyleQuickA11pt">
    <w:name w:val="Style Quick A. + 11 pt"/>
    <w:basedOn w:val="Normal"/>
    <w:autoRedefine/>
    <w:semiHidden/>
    <w:rsid w:val="00F26C4C"/>
    <w:pPr>
      <w:numPr>
        <w:numId w:val="5"/>
      </w:numPr>
      <w:tabs>
        <w:tab w:val="left" w:pos="1440"/>
      </w:tabs>
      <w:spacing w:before="120"/>
    </w:pPr>
    <w:rPr>
      <w:rFonts w:cs="Times New Roman"/>
    </w:rPr>
  </w:style>
  <w:style w:type="paragraph" w:customStyle="1" w:styleId="StyleQuick111pt">
    <w:name w:val="Style Quick 1. + 11 pt"/>
    <w:basedOn w:val="Normal"/>
    <w:autoRedefine/>
    <w:semiHidden/>
    <w:rsid w:val="00F26C4C"/>
    <w:pPr>
      <w:numPr>
        <w:ilvl w:val="1"/>
        <w:numId w:val="4"/>
      </w:numPr>
      <w:spacing w:before="120"/>
    </w:pPr>
    <w:rPr>
      <w:rFonts w:cs="Times New Roman"/>
    </w:rPr>
  </w:style>
  <w:style w:type="paragraph" w:customStyle="1" w:styleId="StyleHeading2TimesNewRoman11ptNotItalic">
    <w:name w:val="Style Heading 2 + Times New Roman 11 pt Not Italic"/>
    <w:basedOn w:val="Heading2"/>
    <w:autoRedefine/>
    <w:semiHidden/>
    <w:rsid w:val="00F26C4C"/>
    <w:pPr>
      <w:numPr>
        <w:numId w:val="6"/>
      </w:numPr>
      <w:spacing w:after="60"/>
    </w:pPr>
    <w:rPr>
      <w:rFonts w:ascii="Times New Roman" w:hAnsi="Times New Roman"/>
      <w:caps w:val="0"/>
      <w:szCs w:val="28"/>
    </w:rPr>
  </w:style>
  <w:style w:type="paragraph" w:customStyle="1" w:styleId="StyleHeading1TimesNewRoman12ptNotBold">
    <w:name w:val="Style Heading 1 + Times New Roman 12 pt Not Bold"/>
    <w:basedOn w:val="Heading1"/>
    <w:autoRedefine/>
    <w:semiHidden/>
    <w:rsid w:val="00693C07"/>
    <w:pPr>
      <w:numPr>
        <w:numId w:val="7"/>
      </w:numPr>
    </w:pPr>
    <w:rPr>
      <w:bCs w:val="0"/>
      <w:kern w:val="0"/>
    </w:rPr>
  </w:style>
  <w:style w:type="paragraph" w:customStyle="1" w:styleId="StyleBodyTextIndentTimesNewRoman12pt">
    <w:name w:val="Style Body Text Indent + Times New Roman 12 pt"/>
    <w:basedOn w:val="BodyTextIndent"/>
    <w:autoRedefine/>
    <w:semiHidden/>
    <w:rsid w:val="00693C07"/>
    <w:pPr>
      <w:spacing w:after="0"/>
      <w:ind w:left="0"/>
    </w:pPr>
    <w:rPr>
      <w:rFonts w:cs="Times New Roman"/>
    </w:rPr>
  </w:style>
  <w:style w:type="paragraph" w:styleId="BodyTextIndent">
    <w:name w:val="Body Text Indent"/>
    <w:basedOn w:val="Normal"/>
    <w:semiHidden/>
    <w:rsid w:val="00B80AEA"/>
    <w:pPr>
      <w:spacing w:after="120"/>
      <w:ind w:left="360"/>
    </w:pPr>
  </w:style>
  <w:style w:type="paragraph" w:customStyle="1" w:styleId="StyleHeading2TimesNewRoman12ptNotBold">
    <w:name w:val="Style Heading 2 + Times New Roman 12 pt Not Bold"/>
    <w:basedOn w:val="Heading2"/>
    <w:autoRedefine/>
    <w:semiHidden/>
    <w:rsid w:val="00693C07"/>
    <w:pPr>
      <w:numPr>
        <w:numId w:val="7"/>
      </w:numPr>
    </w:pPr>
    <w:rPr>
      <w:bCs w:val="0"/>
      <w:caps w:val="0"/>
    </w:rPr>
  </w:style>
  <w:style w:type="paragraph" w:customStyle="1" w:styleId="StyleHeading3TimesNewRoman12pt">
    <w:name w:val="Style Heading 3 + Times New Roman 12 pt"/>
    <w:basedOn w:val="Heading3"/>
    <w:autoRedefine/>
    <w:semiHidden/>
    <w:rsid w:val="00693C07"/>
    <w:pPr>
      <w:numPr>
        <w:numId w:val="7"/>
      </w:numPr>
    </w:pPr>
    <w:rPr>
      <w:rFonts w:cs="Times New Roman"/>
      <w:bCs w:val="0"/>
    </w:rPr>
  </w:style>
  <w:style w:type="paragraph" w:customStyle="1" w:styleId="StyleBodyTextIndent2TimesNewRoman12pt">
    <w:name w:val="Style Body Text Indent 2 + Times New Roman 12 pt"/>
    <w:basedOn w:val="BodyTextIndent2"/>
    <w:autoRedefine/>
    <w:semiHidden/>
    <w:rsid w:val="00693C07"/>
    <w:pPr>
      <w:spacing w:after="0" w:line="240" w:lineRule="auto"/>
      <w:ind w:left="0"/>
    </w:pPr>
    <w:rPr>
      <w:rFonts w:cs="Times New Roman"/>
    </w:rPr>
  </w:style>
  <w:style w:type="paragraph" w:styleId="BodyTextIndent2">
    <w:name w:val="Body Text Indent 2"/>
    <w:basedOn w:val="Normal"/>
    <w:semiHidden/>
    <w:rsid w:val="00B80AEA"/>
    <w:pPr>
      <w:spacing w:after="120" w:line="480" w:lineRule="auto"/>
      <w:ind w:left="360"/>
    </w:pPr>
  </w:style>
  <w:style w:type="paragraph" w:customStyle="1" w:styleId="StyleHeading2Justified">
    <w:name w:val="Style Heading 2 + Justified"/>
    <w:basedOn w:val="Heading2"/>
    <w:autoRedefine/>
    <w:semiHidden/>
    <w:rsid w:val="001F632D"/>
    <w:pPr>
      <w:numPr>
        <w:ilvl w:val="0"/>
        <w:numId w:val="0"/>
      </w:numPr>
    </w:pPr>
    <w:rPr>
      <w:bCs w:val="0"/>
      <w:szCs w:val="20"/>
    </w:rPr>
  </w:style>
  <w:style w:type="paragraph" w:customStyle="1" w:styleId="StyleTOC3Left0">
    <w:name w:val="Style TOC 3 + Left:  0&quot;"/>
    <w:basedOn w:val="TOC3"/>
    <w:autoRedefine/>
    <w:semiHidden/>
    <w:rsid w:val="00ED76A9"/>
    <w:pPr>
      <w:widowControl w:val="0"/>
      <w:tabs>
        <w:tab w:val="clear" w:pos="9360"/>
        <w:tab w:val="right" w:leader="dot" w:pos="9350"/>
      </w:tabs>
      <w:spacing w:line="240" w:lineRule="atLeast"/>
      <w:ind w:left="0" w:firstLine="0"/>
    </w:pPr>
    <w:rPr>
      <w:rFonts w:ascii="Arial" w:hAnsi="Arial"/>
      <w:sz w:val="20"/>
      <w:szCs w:val="20"/>
    </w:rPr>
  </w:style>
  <w:style w:type="paragraph" w:customStyle="1" w:styleId="StylePlainTextArial">
    <w:name w:val="Style Plain Text + Arial"/>
    <w:basedOn w:val="PlainText"/>
    <w:autoRedefine/>
    <w:semiHidden/>
    <w:rsid w:val="00D2476A"/>
    <w:pPr>
      <w:overflowPunct/>
      <w:textAlignment w:val="auto"/>
      <w:outlineLvl w:val="9"/>
    </w:pPr>
    <w:rPr>
      <w:sz w:val="22"/>
      <w:szCs w:val="22"/>
    </w:rPr>
  </w:style>
  <w:style w:type="paragraph" w:customStyle="1" w:styleId="StyleD-BBodyT01After56ptLinespacingMultiple102li">
    <w:name w:val="Style D-B Body T01 + After:  5.6 pt Line spacing:  Multiple 1.02 li"/>
    <w:basedOn w:val="Normal"/>
    <w:autoRedefine/>
    <w:semiHidden/>
    <w:rsid w:val="005D5E16"/>
    <w:pPr>
      <w:widowControl w:val="0"/>
    </w:pPr>
  </w:style>
  <w:style w:type="paragraph" w:customStyle="1" w:styleId="D-BBodyT01">
    <w:name w:val="D-B Body T01"/>
    <w:basedOn w:val="Normal"/>
    <w:autoRedefine/>
    <w:semiHidden/>
    <w:rsid w:val="005D5E16"/>
    <w:pPr>
      <w:widowControl w:val="0"/>
    </w:pPr>
  </w:style>
  <w:style w:type="paragraph" w:customStyle="1" w:styleId="StyleHeading1TimesNewRoman11pt">
    <w:name w:val="Style Heading 1 + Times New Roman 11 pt"/>
    <w:basedOn w:val="Heading1"/>
    <w:autoRedefine/>
    <w:semiHidden/>
    <w:rsid w:val="00D87776"/>
    <w:pPr>
      <w:widowControl w:val="0"/>
      <w:numPr>
        <w:numId w:val="0"/>
      </w:numPr>
    </w:pPr>
    <w:rPr>
      <w:rFonts w:ascii="Times New Roman" w:hAnsi="Times New Roman"/>
      <w:snapToGrid w:val="0"/>
      <w:kern w:val="0"/>
    </w:rPr>
  </w:style>
  <w:style w:type="paragraph" w:customStyle="1" w:styleId="Level1">
    <w:name w:val="*Level 1"/>
    <w:basedOn w:val="Level2"/>
    <w:autoRedefine/>
    <w:semiHidden/>
    <w:rsid w:val="002555BB"/>
    <w:pPr>
      <w:numPr>
        <w:ilvl w:val="0"/>
      </w:numPr>
      <w:tabs>
        <w:tab w:val="left" w:pos="1440"/>
      </w:tabs>
    </w:pPr>
  </w:style>
  <w:style w:type="paragraph" w:customStyle="1" w:styleId="Level2">
    <w:name w:val="*Level 2"/>
    <w:basedOn w:val="Normal"/>
    <w:autoRedefine/>
    <w:semiHidden/>
    <w:rsid w:val="002555BB"/>
    <w:pPr>
      <w:numPr>
        <w:ilvl w:val="1"/>
        <w:numId w:val="8"/>
      </w:numPr>
      <w:spacing w:before="240"/>
    </w:pPr>
    <w:rPr>
      <w:szCs w:val="20"/>
    </w:rPr>
  </w:style>
  <w:style w:type="paragraph" w:customStyle="1" w:styleId="StyleHeading5Bold">
    <w:name w:val="Style Heading 5 + Bold"/>
    <w:basedOn w:val="Heading5"/>
    <w:autoRedefine/>
    <w:rsid w:val="00461F1D"/>
    <w:rPr>
      <w:bCs/>
      <w:i/>
      <w:iCs/>
    </w:rPr>
  </w:style>
  <w:style w:type="character" w:customStyle="1" w:styleId="StyleNotBold">
    <w:name w:val="Style Not Bold"/>
    <w:semiHidden/>
    <w:rsid w:val="00AE6255"/>
    <w:rPr>
      <w:rFonts w:ascii="Times New Roman" w:hAnsi="Times New Roman"/>
      <w:sz w:val="22"/>
      <w:szCs w:val="22"/>
    </w:rPr>
  </w:style>
  <w:style w:type="paragraph" w:customStyle="1" w:styleId="123TableLeft">
    <w:name w:val="123 Table Left"/>
    <w:basedOn w:val="Heading1"/>
    <w:autoRedefine/>
    <w:semiHidden/>
    <w:rsid w:val="00DB521C"/>
    <w:pPr>
      <w:widowControl w:val="0"/>
      <w:numPr>
        <w:ilvl w:val="12"/>
        <w:numId w:val="0"/>
      </w:numPr>
      <w:spacing w:before="0" w:after="0"/>
    </w:pPr>
    <w:rPr>
      <w:rFonts w:ascii="Arial" w:hAnsi="Arial"/>
      <w:b w:val="0"/>
      <w:bCs w:val="0"/>
      <w:caps w:val="0"/>
      <w:kern w:val="0"/>
      <w:sz w:val="20"/>
      <w:szCs w:val="20"/>
    </w:rPr>
  </w:style>
  <w:style w:type="paragraph" w:customStyle="1" w:styleId="TableTextHeading">
    <w:name w:val="Table Text Heading"/>
    <w:basedOn w:val="Normal"/>
    <w:autoRedefine/>
    <w:semiHidden/>
    <w:rsid w:val="00367772"/>
    <w:pPr>
      <w:widowControl w:val="0"/>
      <w:overflowPunct w:val="0"/>
      <w:autoSpaceDE w:val="0"/>
      <w:autoSpaceDN w:val="0"/>
      <w:adjustRightInd w:val="0"/>
      <w:textAlignment w:val="baseline"/>
      <w:outlineLvl w:val="3"/>
    </w:pPr>
    <w:rPr>
      <w:b/>
      <w:iCs/>
      <w:sz w:val="20"/>
      <w:szCs w:val="20"/>
    </w:rPr>
  </w:style>
  <w:style w:type="paragraph" w:styleId="TOC2">
    <w:name w:val="toc 2"/>
    <w:basedOn w:val="TOC1"/>
    <w:autoRedefine/>
    <w:semiHidden/>
    <w:rsid w:val="000947F0"/>
    <w:pPr>
      <w:spacing w:before="0"/>
      <w:ind w:left="1800" w:right="720" w:hanging="1440"/>
    </w:pPr>
    <w:rPr>
      <w:rFonts w:ascii="Times New Roman" w:hAnsi="Times New Roman"/>
      <w:b w:val="0"/>
    </w:rPr>
  </w:style>
  <w:style w:type="paragraph" w:customStyle="1" w:styleId="123TableTitle">
    <w:name w:val="123 Table Title"/>
    <w:basedOn w:val="Normal"/>
    <w:autoRedefine/>
    <w:semiHidden/>
    <w:rsid w:val="001546A6"/>
    <w:pPr>
      <w:keepNext/>
      <w:keepLines/>
      <w:widowControl w:val="0"/>
      <w:numPr>
        <w:ilvl w:val="12"/>
      </w:numPr>
      <w:tabs>
        <w:tab w:val="left" w:pos="0"/>
        <w:tab w:val="left" w:pos="576"/>
        <w:tab w:val="left" w:pos="1152"/>
      </w:tabs>
    </w:pPr>
    <w:rPr>
      <w:b/>
      <w:bCs/>
      <w:smallCaps/>
      <w:sz w:val="20"/>
      <w:szCs w:val="20"/>
    </w:rPr>
  </w:style>
  <w:style w:type="paragraph" w:customStyle="1" w:styleId="StyleHeading2Left0Firstline0">
    <w:name w:val="Style Heading 2 + Left:  0&quot; First line:  0&quot;"/>
    <w:basedOn w:val="Heading2"/>
    <w:semiHidden/>
    <w:rsid w:val="00B26F45"/>
    <w:pPr>
      <w:numPr>
        <w:numId w:val="9"/>
      </w:numPr>
    </w:pPr>
    <w:rPr>
      <w:szCs w:val="20"/>
    </w:rPr>
  </w:style>
  <w:style w:type="paragraph" w:customStyle="1" w:styleId="StyleHeading2Hanging125">
    <w:name w:val="Style Heading 2 + Hanging:  1.25&quot;"/>
    <w:basedOn w:val="Heading2"/>
    <w:autoRedefine/>
    <w:semiHidden/>
    <w:rsid w:val="00ED195B"/>
    <w:pPr>
      <w:numPr>
        <w:numId w:val="10"/>
      </w:numPr>
    </w:pPr>
    <w:rPr>
      <w:bCs w:val="0"/>
    </w:rPr>
  </w:style>
  <w:style w:type="paragraph" w:styleId="FootnoteText">
    <w:name w:val="footnote text"/>
    <w:basedOn w:val="Normal"/>
    <w:autoRedefine/>
    <w:semiHidden/>
    <w:rsid w:val="009D17A1"/>
    <w:pPr>
      <w:tabs>
        <w:tab w:val="left" w:pos="1800"/>
      </w:tabs>
    </w:pPr>
    <w:rPr>
      <w:i/>
      <w:sz w:val="20"/>
      <w:szCs w:val="20"/>
    </w:rPr>
  </w:style>
  <w:style w:type="paragraph" w:customStyle="1" w:styleId="Style16ptBoldRight">
    <w:name w:val="Style 16 pt Bold Right"/>
    <w:basedOn w:val="Normal"/>
    <w:autoRedefine/>
    <w:semiHidden/>
    <w:rsid w:val="00B6370F"/>
    <w:pPr>
      <w:widowControl w:val="0"/>
    </w:pPr>
    <w:rPr>
      <w:b/>
      <w:bCs/>
      <w:sz w:val="28"/>
      <w:szCs w:val="28"/>
    </w:rPr>
  </w:style>
  <w:style w:type="paragraph" w:customStyle="1" w:styleId="Style2">
    <w:name w:val="Style2"/>
    <w:basedOn w:val="Heading3"/>
    <w:autoRedefine/>
    <w:semiHidden/>
    <w:rsid w:val="009346FC"/>
    <w:pPr>
      <w:numPr>
        <w:ilvl w:val="0"/>
        <w:numId w:val="0"/>
      </w:numPr>
      <w:ind w:right="-360"/>
    </w:pPr>
  </w:style>
  <w:style w:type="paragraph" w:customStyle="1" w:styleId="StyleSpecHeading5Left1Firstline0">
    <w:name w:val="Style Spec Heading 5 + Left:  1&quot; First line:  0&quot;"/>
    <w:basedOn w:val="Normal"/>
    <w:semiHidden/>
    <w:rsid w:val="00E32453"/>
    <w:pPr>
      <w:numPr>
        <w:numId w:val="12"/>
      </w:numPr>
      <w:spacing w:before="120"/>
    </w:pPr>
  </w:style>
  <w:style w:type="paragraph" w:customStyle="1" w:styleId="StyleCentered">
    <w:name w:val="Style Centered"/>
    <w:basedOn w:val="Normal"/>
    <w:autoRedefine/>
    <w:semiHidden/>
    <w:rsid w:val="00960124"/>
    <w:rPr>
      <w:rFonts w:ascii="Arial Narrow" w:hAnsi="Arial Narrow"/>
      <w:b/>
      <w:i/>
      <w:caps/>
      <w:sz w:val="36"/>
      <w:szCs w:val="36"/>
    </w:rPr>
  </w:style>
  <w:style w:type="paragraph" w:customStyle="1" w:styleId="TableandFigureHeading">
    <w:name w:val="Table and Figure Heading"/>
    <w:basedOn w:val="Normal"/>
    <w:autoRedefine/>
    <w:rsid w:val="004408A1"/>
    <w:rPr>
      <w:rFonts w:ascii="Arial Bold" w:hAnsi="Arial Bold"/>
      <w:b/>
      <w:bCs/>
      <w:smallCaps/>
    </w:rPr>
  </w:style>
  <w:style w:type="paragraph" w:customStyle="1" w:styleId="StyleTOC1">
    <w:name w:val="Style TOC 1 +"/>
    <w:basedOn w:val="TOC1"/>
    <w:autoRedefine/>
    <w:rsid w:val="004408A1"/>
    <w:pPr>
      <w:tabs>
        <w:tab w:val="left" w:pos="720"/>
        <w:tab w:val="right" w:leader="dot" w:pos="8990"/>
      </w:tabs>
      <w:spacing w:before="120"/>
      <w:ind w:left="288"/>
      <w:jc w:val="left"/>
    </w:pPr>
    <w:rPr>
      <w:rFonts w:ascii="Arial" w:hAnsi="Arial"/>
      <w:szCs w:val="20"/>
    </w:rPr>
  </w:style>
  <w:style w:type="paragraph" w:customStyle="1" w:styleId="StyleBoldCenteredBold">
    <w:name w:val="Style Bold Centered + Bold"/>
    <w:basedOn w:val="Normal"/>
    <w:autoRedefine/>
    <w:semiHidden/>
    <w:rsid w:val="006C2A94"/>
    <w:rPr>
      <w:rFonts w:ascii="Arial Narrow" w:hAnsi="Arial Narrow"/>
      <w:bCs/>
      <w:sz w:val="36"/>
      <w:szCs w:val="36"/>
    </w:rPr>
  </w:style>
  <w:style w:type="paragraph" w:customStyle="1" w:styleId="TableHeading">
    <w:name w:val="Table Heading"/>
    <w:basedOn w:val="Normal"/>
    <w:autoRedefine/>
    <w:rsid w:val="004408A1"/>
    <w:rPr>
      <w:rFonts w:ascii="Arial Bold" w:hAnsi="Arial Bold"/>
      <w:b/>
      <w:bCs/>
      <w:smallCaps/>
    </w:rPr>
  </w:style>
  <w:style w:type="paragraph" w:customStyle="1" w:styleId="ExhibitTitle">
    <w:name w:val="Exhibit Title"/>
    <w:basedOn w:val="Normal"/>
    <w:autoRedefine/>
    <w:rsid w:val="00D66F1B"/>
    <w:rPr>
      <w:rFonts w:ascii="Arial Narrow" w:hAnsi="Arial Narrow"/>
    </w:rPr>
  </w:style>
  <w:style w:type="paragraph" w:customStyle="1" w:styleId="StyleExhibitTitle14pt">
    <w:name w:val="Style Exhibit Title + 14 pt"/>
    <w:basedOn w:val="ExhibitTitle"/>
    <w:autoRedefine/>
    <w:semiHidden/>
    <w:rsid w:val="00D13060"/>
    <w:rPr>
      <w:rFonts w:ascii="Arial" w:hAnsi="Arial"/>
      <w:sz w:val="20"/>
    </w:rPr>
  </w:style>
  <w:style w:type="paragraph" w:customStyle="1" w:styleId="StyleTitleAfter6pt">
    <w:name w:val="Style Title + After:  6 pt"/>
    <w:basedOn w:val="Title"/>
    <w:autoRedefine/>
    <w:semiHidden/>
    <w:rsid w:val="00B349FB"/>
    <w:rPr>
      <w:bCs w:val="0"/>
    </w:rPr>
  </w:style>
  <w:style w:type="paragraph" w:customStyle="1" w:styleId="123TableCenter">
    <w:name w:val="123 Table Center"/>
    <w:basedOn w:val="123TableLeft"/>
    <w:autoRedefine/>
    <w:semiHidden/>
    <w:rsid w:val="00DB521C"/>
    <w:pPr>
      <w:jc w:val="center"/>
    </w:pPr>
    <w:rPr>
      <w:b/>
      <w:iCs/>
      <w:smallCaps/>
    </w:rPr>
  </w:style>
  <w:style w:type="paragraph" w:customStyle="1" w:styleId="TableSubHeading">
    <w:name w:val="Table SubHeading"/>
    <w:basedOn w:val="Normal"/>
    <w:autoRedefine/>
    <w:semiHidden/>
    <w:rsid w:val="00DB521C"/>
    <w:pPr>
      <w:overflowPunct w:val="0"/>
      <w:autoSpaceDE w:val="0"/>
      <w:autoSpaceDN w:val="0"/>
      <w:adjustRightInd w:val="0"/>
      <w:textAlignment w:val="baseline"/>
      <w:outlineLvl w:val="3"/>
    </w:pPr>
    <w:rPr>
      <w:b/>
      <w:bCs/>
      <w:i/>
      <w:sz w:val="20"/>
      <w:szCs w:val="20"/>
    </w:rPr>
  </w:style>
  <w:style w:type="paragraph" w:customStyle="1" w:styleId="StyleLatinArialNarrow12ptJustified">
    <w:name w:val="Style (Latin) Arial Narrow 12 pt Justified"/>
    <w:basedOn w:val="Normal"/>
    <w:autoRedefine/>
    <w:semiHidden/>
    <w:rsid w:val="00812224"/>
  </w:style>
  <w:style w:type="paragraph" w:customStyle="1" w:styleId="StyleLatinArialNarrow">
    <w:name w:val="Style (Latin) Arial Narrow"/>
    <w:basedOn w:val="Normal"/>
    <w:autoRedefine/>
    <w:semiHidden/>
    <w:rsid w:val="00812224"/>
    <w:pPr>
      <w:tabs>
        <w:tab w:val="left" w:pos="1800"/>
      </w:tabs>
    </w:pPr>
  </w:style>
  <w:style w:type="paragraph" w:customStyle="1" w:styleId="footnote">
    <w:name w:val="footnote"/>
    <w:basedOn w:val="Normal"/>
    <w:autoRedefine/>
    <w:semiHidden/>
    <w:rsid w:val="00330768"/>
    <w:rPr>
      <w:rFonts w:ascii="Arial Narrow" w:hAnsi="Arial Narrow"/>
      <w:i/>
      <w:sz w:val="20"/>
      <w:szCs w:val="20"/>
    </w:rPr>
  </w:style>
  <w:style w:type="paragraph" w:customStyle="1" w:styleId="StyleTableText11pt">
    <w:name w:val="Style Table Text + 11 pt"/>
    <w:basedOn w:val="TableText"/>
    <w:autoRedefine/>
    <w:semiHidden/>
    <w:rsid w:val="00330768"/>
    <w:pPr>
      <w:tabs>
        <w:tab w:val="left" w:pos="1800"/>
      </w:tabs>
    </w:pPr>
    <w:rPr>
      <w:rFonts w:cs="Arial"/>
    </w:rPr>
  </w:style>
  <w:style w:type="paragraph" w:customStyle="1" w:styleId="Footnote0">
    <w:name w:val="Footnote"/>
    <w:basedOn w:val="Normal"/>
    <w:autoRedefine/>
    <w:rsid w:val="0035738C"/>
    <w:rPr>
      <w:i/>
      <w:sz w:val="18"/>
      <w:szCs w:val="18"/>
    </w:rPr>
  </w:style>
  <w:style w:type="paragraph" w:customStyle="1" w:styleId="StyleHeading2After12pt">
    <w:name w:val="Style Heading 2 + After:  12 pt"/>
    <w:basedOn w:val="Heading2"/>
    <w:autoRedefine/>
    <w:rsid w:val="006F3B9F"/>
    <w:rPr>
      <w:szCs w:val="20"/>
      <w:lang w:eastAsia="ja-JP"/>
    </w:rPr>
  </w:style>
  <w:style w:type="paragraph" w:customStyle="1" w:styleId="StyleHeading5After6pt">
    <w:name w:val="Style Heading 5 + After:  6 pt"/>
    <w:basedOn w:val="Heading5"/>
    <w:autoRedefine/>
    <w:semiHidden/>
    <w:rsid w:val="00B80AEA"/>
    <w:pPr>
      <w:numPr>
        <w:ilvl w:val="0"/>
        <w:numId w:val="0"/>
      </w:numPr>
      <w:suppressAutoHyphens/>
    </w:pPr>
    <w:rPr>
      <w:rFonts w:ascii="Times New Roman" w:hAnsi="Times New Roman" w:cs="Times New Roman"/>
      <w:spacing w:val="-2"/>
      <w:kern w:val="2"/>
      <w:szCs w:val="20"/>
      <w:lang w:eastAsia="zh-TW"/>
    </w:rPr>
  </w:style>
  <w:style w:type="paragraph" w:customStyle="1" w:styleId="StyleHeading3Before12ptAfter12pt">
    <w:name w:val="Style Heading 3 + Before:  12 pt After:  12 pt"/>
    <w:basedOn w:val="Heading3"/>
    <w:autoRedefine/>
    <w:semiHidden/>
    <w:rsid w:val="00B80AEA"/>
    <w:pPr>
      <w:widowControl w:val="0"/>
      <w:numPr>
        <w:ilvl w:val="0"/>
        <w:numId w:val="0"/>
      </w:numPr>
    </w:pPr>
    <w:rPr>
      <w:rFonts w:cs="Times New Roman"/>
      <w:kern w:val="2"/>
      <w:szCs w:val="20"/>
      <w:lang w:eastAsia="zh-TW"/>
    </w:rPr>
  </w:style>
  <w:style w:type="character" w:styleId="FootnoteReference">
    <w:name w:val="footnote reference"/>
    <w:semiHidden/>
    <w:rsid w:val="00B323A2"/>
    <w:rPr>
      <w:rFonts w:ascii="Arial" w:hAnsi="Arial"/>
      <w:i/>
      <w:sz w:val="18"/>
      <w:szCs w:val="18"/>
      <w:u w:val="none"/>
      <w:vertAlign w:val="baseline"/>
    </w:rPr>
  </w:style>
  <w:style w:type="character" w:styleId="Hyperlink">
    <w:name w:val="Hyperlink"/>
    <w:rsid w:val="000947F0"/>
    <w:rPr>
      <w:rFonts w:ascii="Times New Roman" w:hAnsi="Times New Roman"/>
      <w:sz w:val="22"/>
      <w:szCs w:val="22"/>
      <w:u w:val="single"/>
    </w:rPr>
  </w:style>
  <w:style w:type="character" w:styleId="PageNumber">
    <w:name w:val="page number"/>
    <w:basedOn w:val="DefaultParagraphFont"/>
    <w:semiHidden/>
    <w:rsid w:val="00B80AEA"/>
  </w:style>
  <w:style w:type="paragraph" w:styleId="TOC4">
    <w:name w:val="toc 4"/>
    <w:basedOn w:val="Normal"/>
    <w:next w:val="Normal"/>
    <w:autoRedefine/>
    <w:semiHidden/>
    <w:rsid w:val="00B80AEA"/>
    <w:pPr>
      <w:ind w:left="480"/>
    </w:pPr>
    <w:rPr>
      <w:rFonts w:ascii="Times New Roman" w:hAnsi="Times New Roman" w:cs="Times New Roman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B80AEA"/>
    <w:pPr>
      <w:ind w:left="720"/>
    </w:pPr>
    <w:rPr>
      <w:rFonts w:ascii="Times New Roman" w:hAnsi="Times New Roman" w:cs="Times New Roman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B80AEA"/>
    <w:pPr>
      <w:ind w:left="960"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B80AEA"/>
    <w:pPr>
      <w:ind w:left="1200"/>
    </w:pPr>
    <w:rPr>
      <w:rFonts w:ascii="Times New Roman" w:hAnsi="Times New Roman" w:cs="Times New Roman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B80AEA"/>
    <w:pPr>
      <w:ind w:left="1440"/>
    </w:pPr>
    <w:rPr>
      <w:rFonts w:ascii="Times New Roman" w:hAnsi="Times New Roman" w:cs="Times New Roman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B80AEA"/>
    <w:pPr>
      <w:ind w:left="1680"/>
    </w:pPr>
    <w:rPr>
      <w:rFonts w:ascii="Times New Roman" w:hAnsi="Times New Roman" w:cs="Times New Roman"/>
      <w:sz w:val="20"/>
      <w:szCs w:val="20"/>
    </w:rPr>
  </w:style>
  <w:style w:type="numbering" w:styleId="111111">
    <w:name w:val="Outline List 2"/>
    <w:basedOn w:val="NoList"/>
    <w:semiHidden/>
    <w:rsid w:val="00B80AEA"/>
    <w:pPr>
      <w:numPr>
        <w:numId w:val="13"/>
      </w:numPr>
    </w:pPr>
  </w:style>
  <w:style w:type="numbering" w:styleId="1ai">
    <w:name w:val="Outline List 1"/>
    <w:basedOn w:val="NoList"/>
    <w:semiHidden/>
    <w:rsid w:val="00B80AEA"/>
    <w:pPr>
      <w:numPr>
        <w:numId w:val="14"/>
      </w:numPr>
    </w:pPr>
  </w:style>
  <w:style w:type="numbering" w:styleId="ArticleSection">
    <w:name w:val="Outline List 3"/>
    <w:basedOn w:val="NoList"/>
    <w:semiHidden/>
    <w:rsid w:val="00B80AEA"/>
    <w:pPr>
      <w:numPr>
        <w:numId w:val="15"/>
      </w:numPr>
    </w:pPr>
  </w:style>
  <w:style w:type="paragraph" w:styleId="BlockText">
    <w:name w:val="Block Text"/>
    <w:basedOn w:val="Normal"/>
    <w:semiHidden/>
    <w:rsid w:val="00B80AEA"/>
    <w:pPr>
      <w:spacing w:after="120"/>
      <w:ind w:left="1440" w:right="1440"/>
    </w:pPr>
  </w:style>
  <w:style w:type="paragraph" w:styleId="BodyText">
    <w:name w:val="Body Text"/>
    <w:basedOn w:val="Normal"/>
    <w:autoRedefine/>
    <w:semiHidden/>
    <w:rsid w:val="00B22AD7"/>
    <w:pPr>
      <w:widowControl w:val="0"/>
      <w:jc w:val="both"/>
    </w:pPr>
    <w:rPr>
      <w:rFonts w:ascii="Times New Roman" w:hAnsi="Times New Roman" w:cs="Times New Roman"/>
      <w:iCs/>
    </w:rPr>
  </w:style>
  <w:style w:type="paragraph" w:styleId="BodyText2">
    <w:name w:val="Body Text 2"/>
    <w:basedOn w:val="Normal"/>
    <w:semiHidden/>
    <w:rsid w:val="00B80AEA"/>
    <w:pPr>
      <w:spacing w:after="120" w:line="480" w:lineRule="auto"/>
    </w:pPr>
  </w:style>
  <w:style w:type="paragraph" w:styleId="BodyText3">
    <w:name w:val="Body Text 3"/>
    <w:basedOn w:val="Normal"/>
    <w:semiHidden/>
    <w:rsid w:val="00B80AEA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B80AEA"/>
    <w:pPr>
      <w:ind w:firstLine="210"/>
    </w:pPr>
  </w:style>
  <w:style w:type="paragraph" w:styleId="BodyTextFirstIndent2">
    <w:name w:val="Body Text First Indent 2"/>
    <w:basedOn w:val="BodyTextIndent"/>
    <w:semiHidden/>
    <w:rsid w:val="00B80AEA"/>
    <w:pPr>
      <w:ind w:firstLine="210"/>
    </w:pPr>
  </w:style>
  <w:style w:type="paragraph" w:styleId="BodyTextIndent3">
    <w:name w:val="Body Text Indent 3"/>
    <w:basedOn w:val="Normal"/>
    <w:semiHidden/>
    <w:rsid w:val="00B80AEA"/>
    <w:pPr>
      <w:spacing w:after="120"/>
      <w:ind w:left="360"/>
    </w:pPr>
    <w:rPr>
      <w:sz w:val="16"/>
      <w:szCs w:val="16"/>
    </w:rPr>
  </w:style>
  <w:style w:type="paragraph" w:styleId="Date">
    <w:name w:val="Date"/>
    <w:basedOn w:val="Normal"/>
    <w:next w:val="Normal"/>
    <w:semiHidden/>
    <w:rsid w:val="00B80AEA"/>
  </w:style>
  <w:style w:type="paragraph" w:styleId="E-mailSignature">
    <w:name w:val="E-mail Signature"/>
    <w:basedOn w:val="Normal"/>
    <w:semiHidden/>
    <w:rsid w:val="00B80AEA"/>
  </w:style>
  <w:style w:type="character" w:styleId="Emphasis">
    <w:name w:val="Emphasis"/>
    <w:qFormat/>
    <w:rsid w:val="00B80AEA"/>
    <w:rPr>
      <w:i/>
      <w:iCs/>
    </w:rPr>
  </w:style>
  <w:style w:type="paragraph" w:styleId="EnvelopeAddress">
    <w:name w:val="envelope address"/>
    <w:basedOn w:val="Normal"/>
    <w:semiHidden/>
    <w:rsid w:val="00B80AEA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B80AEA"/>
    <w:rPr>
      <w:sz w:val="20"/>
      <w:szCs w:val="20"/>
    </w:rPr>
  </w:style>
  <w:style w:type="character" w:styleId="FollowedHyperlink">
    <w:name w:val="FollowedHyperlink"/>
    <w:semiHidden/>
    <w:rsid w:val="00B80AEA"/>
    <w:rPr>
      <w:color w:val="800080"/>
      <w:u w:val="single"/>
    </w:rPr>
  </w:style>
  <w:style w:type="character" w:styleId="HTMLAcronym">
    <w:name w:val="HTML Acronym"/>
    <w:basedOn w:val="DefaultParagraphFont"/>
    <w:semiHidden/>
    <w:rsid w:val="00B80AEA"/>
  </w:style>
  <w:style w:type="paragraph" w:styleId="HTMLAddress">
    <w:name w:val="HTML Address"/>
    <w:basedOn w:val="Normal"/>
    <w:semiHidden/>
    <w:rsid w:val="00B80AEA"/>
    <w:rPr>
      <w:i/>
      <w:iCs/>
    </w:rPr>
  </w:style>
  <w:style w:type="character" w:styleId="HTMLCite">
    <w:name w:val="HTML Cite"/>
    <w:semiHidden/>
    <w:rsid w:val="00B80AEA"/>
    <w:rPr>
      <w:i/>
      <w:iCs/>
    </w:rPr>
  </w:style>
  <w:style w:type="character" w:styleId="HTMLCode">
    <w:name w:val="HTML Code"/>
    <w:semiHidden/>
    <w:rsid w:val="00B80AEA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B80AEA"/>
    <w:rPr>
      <w:i/>
      <w:iCs/>
    </w:rPr>
  </w:style>
  <w:style w:type="character" w:styleId="HTMLKeyboard">
    <w:name w:val="HTML Keyboard"/>
    <w:semiHidden/>
    <w:rsid w:val="00B80AEA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B80AEA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B80AEA"/>
    <w:rPr>
      <w:rFonts w:ascii="Courier New" w:hAnsi="Courier New" w:cs="Courier New"/>
    </w:rPr>
  </w:style>
  <w:style w:type="character" w:styleId="HTMLTypewriter">
    <w:name w:val="HTML Typewriter"/>
    <w:semiHidden/>
    <w:rsid w:val="00B80AEA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B80AEA"/>
    <w:rPr>
      <w:i/>
      <w:iCs/>
    </w:rPr>
  </w:style>
  <w:style w:type="paragraph" w:styleId="Index1">
    <w:name w:val="index 1"/>
    <w:basedOn w:val="Normal"/>
    <w:next w:val="Normal"/>
    <w:autoRedefine/>
    <w:semiHidden/>
    <w:rsid w:val="00B80AEA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B80AEA"/>
    <w:rPr>
      <w:b/>
      <w:bCs/>
    </w:rPr>
  </w:style>
  <w:style w:type="character" w:styleId="LineNumber">
    <w:name w:val="line number"/>
    <w:basedOn w:val="DefaultParagraphFont"/>
    <w:semiHidden/>
    <w:rsid w:val="00B80AEA"/>
  </w:style>
  <w:style w:type="paragraph" w:styleId="List">
    <w:name w:val="List"/>
    <w:basedOn w:val="Normal"/>
    <w:semiHidden/>
    <w:rsid w:val="00B80AEA"/>
    <w:pPr>
      <w:ind w:left="360" w:hanging="360"/>
    </w:pPr>
  </w:style>
  <w:style w:type="paragraph" w:styleId="List2">
    <w:name w:val="List 2"/>
    <w:basedOn w:val="Normal"/>
    <w:semiHidden/>
    <w:rsid w:val="00B80AEA"/>
    <w:pPr>
      <w:ind w:left="720" w:hanging="360"/>
    </w:pPr>
  </w:style>
  <w:style w:type="paragraph" w:styleId="List3">
    <w:name w:val="List 3"/>
    <w:basedOn w:val="Normal"/>
    <w:semiHidden/>
    <w:rsid w:val="00B80AEA"/>
    <w:pPr>
      <w:ind w:left="1080" w:hanging="360"/>
    </w:pPr>
  </w:style>
  <w:style w:type="paragraph" w:styleId="List4">
    <w:name w:val="List 4"/>
    <w:basedOn w:val="Normal"/>
    <w:semiHidden/>
    <w:rsid w:val="00B80AEA"/>
    <w:pPr>
      <w:ind w:left="1440" w:hanging="360"/>
    </w:pPr>
  </w:style>
  <w:style w:type="paragraph" w:styleId="List5">
    <w:name w:val="List 5"/>
    <w:basedOn w:val="Normal"/>
    <w:semiHidden/>
    <w:rsid w:val="00B80AEA"/>
    <w:pPr>
      <w:ind w:left="1800" w:hanging="360"/>
    </w:pPr>
  </w:style>
  <w:style w:type="paragraph" w:styleId="ListBullet">
    <w:name w:val="List Bullet"/>
    <w:basedOn w:val="Normal"/>
    <w:semiHidden/>
    <w:rsid w:val="00B80AEA"/>
    <w:pPr>
      <w:numPr>
        <w:numId w:val="16"/>
      </w:numPr>
    </w:pPr>
  </w:style>
  <w:style w:type="paragraph" w:styleId="ListBullet2">
    <w:name w:val="List Bullet 2"/>
    <w:basedOn w:val="Normal"/>
    <w:semiHidden/>
    <w:rsid w:val="00B80AEA"/>
    <w:pPr>
      <w:numPr>
        <w:numId w:val="17"/>
      </w:numPr>
    </w:pPr>
  </w:style>
  <w:style w:type="paragraph" w:styleId="ListBullet3">
    <w:name w:val="List Bullet 3"/>
    <w:basedOn w:val="Normal"/>
    <w:semiHidden/>
    <w:rsid w:val="00B80AEA"/>
    <w:pPr>
      <w:numPr>
        <w:numId w:val="18"/>
      </w:numPr>
    </w:pPr>
  </w:style>
  <w:style w:type="paragraph" w:styleId="ListBullet4">
    <w:name w:val="List Bullet 4"/>
    <w:basedOn w:val="Normal"/>
    <w:semiHidden/>
    <w:rsid w:val="00B80AEA"/>
    <w:pPr>
      <w:numPr>
        <w:numId w:val="19"/>
      </w:numPr>
    </w:pPr>
  </w:style>
  <w:style w:type="paragraph" w:styleId="ListBullet5">
    <w:name w:val="List Bullet 5"/>
    <w:basedOn w:val="Normal"/>
    <w:semiHidden/>
    <w:rsid w:val="00B80AEA"/>
    <w:pPr>
      <w:numPr>
        <w:numId w:val="20"/>
      </w:numPr>
    </w:pPr>
  </w:style>
  <w:style w:type="paragraph" w:styleId="ListContinue">
    <w:name w:val="List Continue"/>
    <w:basedOn w:val="Normal"/>
    <w:semiHidden/>
    <w:rsid w:val="00B80AEA"/>
    <w:pPr>
      <w:spacing w:after="120"/>
      <w:ind w:left="360"/>
    </w:pPr>
  </w:style>
  <w:style w:type="paragraph" w:styleId="ListContinue2">
    <w:name w:val="List Continue 2"/>
    <w:basedOn w:val="Normal"/>
    <w:semiHidden/>
    <w:rsid w:val="00B80AEA"/>
    <w:pPr>
      <w:spacing w:after="120"/>
      <w:ind w:left="720"/>
    </w:pPr>
  </w:style>
  <w:style w:type="paragraph" w:styleId="ListContinue3">
    <w:name w:val="List Continue 3"/>
    <w:basedOn w:val="Normal"/>
    <w:semiHidden/>
    <w:rsid w:val="00B80AEA"/>
    <w:pPr>
      <w:spacing w:after="120"/>
      <w:ind w:left="1080"/>
    </w:pPr>
  </w:style>
  <w:style w:type="paragraph" w:styleId="ListContinue4">
    <w:name w:val="List Continue 4"/>
    <w:basedOn w:val="Normal"/>
    <w:semiHidden/>
    <w:rsid w:val="00B80AEA"/>
    <w:pPr>
      <w:spacing w:after="120"/>
      <w:ind w:left="1440"/>
    </w:pPr>
  </w:style>
  <w:style w:type="paragraph" w:styleId="ListContinue5">
    <w:name w:val="List Continue 5"/>
    <w:basedOn w:val="Normal"/>
    <w:semiHidden/>
    <w:rsid w:val="00B80AEA"/>
    <w:pPr>
      <w:spacing w:after="120"/>
      <w:ind w:left="1800"/>
    </w:pPr>
  </w:style>
  <w:style w:type="paragraph" w:styleId="ListNumber">
    <w:name w:val="List Number"/>
    <w:basedOn w:val="Normal"/>
    <w:semiHidden/>
    <w:rsid w:val="00B80AEA"/>
    <w:pPr>
      <w:numPr>
        <w:numId w:val="21"/>
      </w:numPr>
    </w:pPr>
  </w:style>
  <w:style w:type="paragraph" w:styleId="ListNumber2">
    <w:name w:val="List Number 2"/>
    <w:basedOn w:val="Normal"/>
    <w:semiHidden/>
    <w:rsid w:val="00B80AEA"/>
    <w:pPr>
      <w:numPr>
        <w:numId w:val="22"/>
      </w:numPr>
    </w:pPr>
  </w:style>
  <w:style w:type="paragraph" w:styleId="ListNumber3">
    <w:name w:val="List Number 3"/>
    <w:basedOn w:val="Normal"/>
    <w:semiHidden/>
    <w:rsid w:val="00B80AEA"/>
    <w:pPr>
      <w:numPr>
        <w:numId w:val="23"/>
      </w:numPr>
    </w:pPr>
  </w:style>
  <w:style w:type="paragraph" w:styleId="ListNumber4">
    <w:name w:val="List Number 4"/>
    <w:basedOn w:val="Normal"/>
    <w:semiHidden/>
    <w:rsid w:val="00B80AEA"/>
    <w:pPr>
      <w:numPr>
        <w:numId w:val="24"/>
      </w:numPr>
    </w:pPr>
  </w:style>
  <w:style w:type="paragraph" w:styleId="ListNumber5">
    <w:name w:val="List Number 5"/>
    <w:basedOn w:val="Normal"/>
    <w:semiHidden/>
    <w:rsid w:val="00B80AEA"/>
    <w:pPr>
      <w:numPr>
        <w:numId w:val="25"/>
      </w:numPr>
    </w:pPr>
  </w:style>
  <w:style w:type="paragraph" w:styleId="MessageHeader">
    <w:name w:val="Message Header"/>
    <w:basedOn w:val="Normal"/>
    <w:semiHidden/>
    <w:rsid w:val="00B80AE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semiHidden/>
    <w:rsid w:val="00B80AEA"/>
    <w:rPr>
      <w:rFonts w:ascii="Times New Roman" w:hAnsi="Times New Roman" w:cs="Times New Roman"/>
    </w:rPr>
  </w:style>
  <w:style w:type="paragraph" w:styleId="NoteHeading">
    <w:name w:val="Note Heading"/>
    <w:basedOn w:val="Normal"/>
    <w:next w:val="Normal"/>
    <w:autoRedefine/>
    <w:semiHidden/>
    <w:rsid w:val="00436BFB"/>
    <w:pPr>
      <w:spacing w:before="120" w:after="120"/>
    </w:pPr>
    <w:rPr>
      <w:rFonts w:ascii="Arial Bold" w:hAnsi="Arial Bold"/>
      <w:b/>
    </w:rPr>
  </w:style>
  <w:style w:type="paragraph" w:styleId="Salutation">
    <w:name w:val="Salutation"/>
    <w:basedOn w:val="Normal"/>
    <w:next w:val="Normal"/>
    <w:semiHidden/>
    <w:rsid w:val="00B80AEA"/>
  </w:style>
  <w:style w:type="paragraph" w:styleId="Signature">
    <w:name w:val="Signature"/>
    <w:basedOn w:val="Normal"/>
    <w:semiHidden/>
    <w:rsid w:val="00B80AEA"/>
    <w:pPr>
      <w:ind w:left="4320"/>
    </w:pPr>
  </w:style>
  <w:style w:type="character" w:styleId="Strong">
    <w:name w:val="Strong"/>
    <w:qFormat/>
    <w:rsid w:val="00B80AEA"/>
    <w:rPr>
      <w:b/>
      <w:bCs/>
    </w:rPr>
  </w:style>
  <w:style w:type="table" w:styleId="Table3Deffects1">
    <w:name w:val="Table 3D effects 1"/>
    <w:basedOn w:val="TableNormal"/>
    <w:semiHidden/>
    <w:rsid w:val="00B80AE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80AE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80AE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80AE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80AE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80AE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80AE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80AE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80AE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80AE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80AE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80AE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80AE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80AE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80AE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80AE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B80AE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B80A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B80AE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B80AE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80AE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80AE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80AE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B80AE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B80AE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B80AE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B80AE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B80AE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B80AE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80AE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B80AE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B80AE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B80AE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B80AE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B80AE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B80AE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B80A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B80AE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B80AE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80AE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autoRedefine/>
    <w:qFormat/>
    <w:rsid w:val="00B80AEA"/>
    <w:pPr>
      <w:outlineLvl w:val="1"/>
    </w:pPr>
  </w:style>
  <w:style w:type="paragraph" w:customStyle="1" w:styleId="Heading-Normal">
    <w:name w:val="Heading-Normal"/>
    <w:basedOn w:val="Normal"/>
    <w:next w:val="Heading1"/>
    <w:autoRedefine/>
    <w:rsid w:val="004408A1"/>
    <w:pPr>
      <w:tabs>
        <w:tab w:val="left" w:pos="720"/>
      </w:tabs>
      <w:spacing w:before="240" w:after="240"/>
    </w:pPr>
    <w:rPr>
      <w:b/>
      <w:caps/>
    </w:rPr>
  </w:style>
  <w:style w:type="paragraph" w:customStyle="1" w:styleId="StyleHeading5Before0ptAfter6pt">
    <w:name w:val="Style Heading 5 + Before:  0 pt After:  6 pt"/>
    <w:basedOn w:val="Heading5"/>
    <w:autoRedefine/>
    <w:semiHidden/>
    <w:rsid w:val="006904FA"/>
    <w:pPr>
      <w:numPr>
        <w:ilvl w:val="0"/>
        <w:numId w:val="0"/>
      </w:numPr>
      <w:overflowPunct w:val="0"/>
      <w:autoSpaceDE w:val="0"/>
      <w:autoSpaceDN w:val="0"/>
      <w:adjustRightInd w:val="0"/>
      <w:jc w:val="both"/>
      <w:textAlignment w:val="baseline"/>
    </w:pPr>
    <w:rPr>
      <w:rFonts w:cs="Times New Roman"/>
      <w:szCs w:val="20"/>
    </w:rPr>
  </w:style>
  <w:style w:type="paragraph" w:customStyle="1" w:styleId="Level22">
    <w:name w:val="Level 2.2"/>
    <w:basedOn w:val="Heading2"/>
    <w:autoRedefine/>
    <w:semiHidden/>
    <w:rsid w:val="006904FA"/>
    <w:pPr>
      <w:numPr>
        <w:ilvl w:val="0"/>
        <w:numId w:val="0"/>
      </w:numPr>
    </w:pPr>
  </w:style>
  <w:style w:type="paragraph" w:customStyle="1" w:styleId="StyleJustifiedBefore6pt">
    <w:name w:val="Style Justified Before:  6 pt"/>
    <w:basedOn w:val="Normal"/>
    <w:autoRedefine/>
    <w:semiHidden/>
    <w:rsid w:val="006904FA"/>
    <w:pPr>
      <w:jc w:val="both"/>
    </w:pPr>
    <w:rPr>
      <w:rFonts w:cs="Times New Roman"/>
    </w:rPr>
  </w:style>
  <w:style w:type="paragraph" w:customStyle="1" w:styleId="StyleLetterListBefore6pt">
    <w:name w:val="Style Letter List + Before:  6 pt"/>
    <w:basedOn w:val="Normal"/>
    <w:autoRedefine/>
    <w:semiHidden/>
    <w:rsid w:val="006904FA"/>
    <w:pPr>
      <w:spacing w:before="120"/>
    </w:pPr>
    <w:rPr>
      <w:rFonts w:cs="Times New Roman"/>
      <w:bCs/>
    </w:rPr>
  </w:style>
  <w:style w:type="paragraph" w:customStyle="1" w:styleId="StyleHeading22headlinehheadline11pt">
    <w:name w:val="Style Heading 22 headlinehheadline + 11 pt"/>
    <w:basedOn w:val="Heading2"/>
    <w:autoRedefine/>
    <w:rsid w:val="00084D4F"/>
    <w:rPr>
      <w:rFonts w:ascii="Times New Roman" w:hAnsi="Times New Roman"/>
      <w:bCs w:val="0"/>
      <w:caps w:val="0"/>
    </w:rPr>
  </w:style>
  <w:style w:type="paragraph" w:customStyle="1" w:styleId="StyleHeading5BoldAllcaps">
    <w:name w:val="Style Heading 5 + Bold All caps"/>
    <w:basedOn w:val="Heading5"/>
    <w:autoRedefine/>
    <w:semiHidden/>
    <w:rsid w:val="008A6171"/>
    <w:pPr>
      <w:numPr>
        <w:ilvl w:val="0"/>
        <w:numId w:val="0"/>
      </w:numPr>
      <w:overflowPunct w:val="0"/>
      <w:textAlignment w:val="baseline"/>
    </w:pPr>
    <w:rPr>
      <w:bCs/>
    </w:rPr>
  </w:style>
  <w:style w:type="paragraph" w:customStyle="1" w:styleId="StyleHeading1LatinTimesNewRomanNotBold">
    <w:name w:val="Style Heading 1 + (Latin) Times New Roman Not Bold"/>
    <w:basedOn w:val="Heading1"/>
    <w:autoRedefine/>
    <w:semiHidden/>
    <w:rsid w:val="00692870"/>
    <w:pPr>
      <w:numPr>
        <w:numId w:val="0"/>
      </w:numPr>
    </w:pPr>
    <w:rPr>
      <w:bCs w:val="0"/>
    </w:rPr>
  </w:style>
  <w:style w:type="paragraph" w:customStyle="1" w:styleId="StyleHeading9Centered">
    <w:name w:val="Style Heading 9 + Centered"/>
    <w:basedOn w:val="Heading9"/>
    <w:autoRedefine/>
    <w:semiHidden/>
    <w:rsid w:val="00692870"/>
    <w:pPr>
      <w:keepNext/>
      <w:overflowPunct w:val="0"/>
      <w:textAlignment w:val="baseline"/>
    </w:pPr>
    <w:rPr>
      <w:bCs/>
      <w:iCs/>
    </w:rPr>
  </w:style>
  <w:style w:type="paragraph" w:customStyle="1" w:styleId="Style1">
    <w:name w:val="Style1"/>
    <w:basedOn w:val="Normal"/>
    <w:autoRedefine/>
    <w:rsid w:val="006F3B9F"/>
    <w:pPr>
      <w:spacing w:before="120" w:after="120"/>
      <w:outlineLvl w:val="2"/>
    </w:pPr>
    <w:rPr>
      <w:rFonts w:ascii="Times New Roman" w:hAnsi="Times New Roman" w:cs="Times New Roman"/>
      <w:b/>
      <w:bCs/>
    </w:rPr>
  </w:style>
  <w:style w:type="paragraph" w:customStyle="1" w:styleId="StyleHeading1Right-025">
    <w:name w:val="Style Heading 1 + Right:  -0.25&quot;"/>
    <w:basedOn w:val="Heading1"/>
    <w:autoRedefine/>
    <w:semiHidden/>
    <w:rsid w:val="00277F8F"/>
    <w:pPr>
      <w:ind w:right="-360"/>
    </w:pPr>
  </w:style>
  <w:style w:type="paragraph" w:customStyle="1" w:styleId="StyleStyleLeftAfter12ptBoldRight-025Before6pt">
    <w:name w:val="Style Style Left After:  12 pt + Bold Right:  -0.25&quot; Before:  6 pt"/>
    <w:basedOn w:val="Normal"/>
    <w:autoRedefine/>
    <w:semiHidden/>
    <w:rsid w:val="009346FC"/>
    <w:pPr>
      <w:tabs>
        <w:tab w:val="left" w:pos="1800"/>
      </w:tabs>
      <w:spacing w:before="120" w:after="120"/>
      <w:ind w:right="-360"/>
    </w:pPr>
    <w:rPr>
      <w:rFonts w:cs="Times New Roman"/>
      <w:b/>
      <w:bCs/>
      <w:szCs w:val="20"/>
    </w:rPr>
  </w:style>
  <w:style w:type="paragraph" w:customStyle="1" w:styleId="StyleHeading3Right-025">
    <w:name w:val="Style Heading 3 + Right:  -0.25&quot;"/>
    <w:basedOn w:val="Heading3"/>
    <w:semiHidden/>
    <w:rsid w:val="009346FC"/>
    <w:pPr>
      <w:numPr>
        <w:ilvl w:val="0"/>
        <w:numId w:val="0"/>
      </w:numPr>
      <w:ind w:right="-360"/>
    </w:pPr>
    <w:rPr>
      <w:rFonts w:cs="Times New Roman"/>
    </w:rPr>
  </w:style>
  <w:style w:type="paragraph" w:customStyle="1" w:styleId="TableFigureHeading">
    <w:name w:val="Table &amp; Figure Heading"/>
    <w:basedOn w:val="Normal"/>
    <w:autoRedefine/>
    <w:rsid w:val="00B323A2"/>
    <w:pPr>
      <w:ind w:left="101"/>
    </w:pPr>
    <w:rPr>
      <w:rFonts w:ascii="Arial Narrow" w:hAnsi="Arial Narrow" w:cs="Arial Narrow"/>
      <w:b/>
      <w:bCs/>
      <w:smallCaps/>
    </w:rPr>
  </w:style>
  <w:style w:type="paragraph" w:customStyle="1" w:styleId="StyleDefinitionsBold">
    <w:name w:val="Style Definitions + Bold"/>
    <w:basedOn w:val="Normal"/>
    <w:autoRedefine/>
    <w:rsid w:val="000947F0"/>
    <w:pPr>
      <w:spacing w:before="240"/>
      <w:jc w:val="both"/>
    </w:pPr>
    <w:rPr>
      <w:rFonts w:ascii="Times New Roman Bold" w:hAnsi="Times New Roman Bold" w:cs="Times New Roman"/>
      <w:b/>
      <w:bCs/>
    </w:rPr>
  </w:style>
  <w:style w:type="paragraph" w:customStyle="1" w:styleId="StyleDefinitionsFirstline0LinespacingMultiple085li">
    <w:name w:val="Style Definitions + First line:  0&quot; Line spacing:  Multiple 0.85 li"/>
    <w:basedOn w:val="Normal"/>
    <w:autoRedefine/>
    <w:rsid w:val="00025972"/>
    <w:pPr>
      <w:spacing w:before="240"/>
      <w:jc w:val="both"/>
    </w:pPr>
    <w:rPr>
      <w:rFonts w:ascii="Times New Roman" w:hAnsi="Times New Roman" w:cs="Times New Roman"/>
    </w:rPr>
  </w:style>
  <w:style w:type="paragraph" w:customStyle="1" w:styleId="StyleStylebodytext511ptLinespacingMultiple09li">
    <w:name w:val="Style Style *body text .5 + 11 pt + Line spacing:  Multiple 0.9 li"/>
    <w:basedOn w:val="Normal"/>
    <w:autoRedefine/>
    <w:rsid w:val="00025972"/>
    <w:pPr>
      <w:jc w:val="both"/>
    </w:pPr>
    <w:rPr>
      <w:rFonts w:ascii="Times New Roman" w:hAnsi="Times New Roman" w:cs="Times New Roman"/>
      <w:szCs w:val="20"/>
    </w:rPr>
  </w:style>
  <w:style w:type="paragraph" w:customStyle="1" w:styleId="StyleStylebodytext511ptLinespacingMultiple09li1">
    <w:name w:val="Style Style *body text .5 + 11 pt + Line spacing:  Multiple 0.9 li1"/>
    <w:basedOn w:val="Normal"/>
    <w:autoRedefine/>
    <w:rsid w:val="00025972"/>
    <w:pPr>
      <w:jc w:val="both"/>
    </w:pPr>
    <w:rPr>
      <w:rFonts w:ascii="Times New Roman" w:hAnsi="Times New Roman" w:cs="Times New Roman"/>
      <w:szCs w:val="20"/>
    </w:rPr>
  </w:style>
  <w:style w:type="character" w:customStyle="1" w:styleId="StyleFootnoteReferenceArialBold11ptBold">
    <w:name w:val="Style Footnote Reference + Arial Bold 11 pt Bold"/>
    <w:rsid w:val="004F4BEB"/>
    <w:rPr>
      <w:rFonts w:ascii="Arial" w:hAnsi="Arial"/>
      <w:bCs/>
      <w:i/>
      <w:iCs/>
      <w:sz w:val="18"/>
      <w:szCs w:val="18"/>
      <w:u w:val="none"/>
      <w:vertAlign w:val="baseline"/>
    </w:rPr>
  </w:style>
  <w:style w:type="character" w:customStyle="1" w:styleId="StyleFootnoteReferenceNotItalic">
    <w:name w:val="Style Footnote Reference + Not Italic"/>
    <w:rsid w:val="004F4BEB"/>
    <w:rPr>
      <w:rFonts w:ascii="Arial" w:hAnsi="Arial"/>
      <w:i/>
      <w:sz w:val="18"/>
      <w:szCs w:val="18"/>
      <w:u w:val="none"/>
      <w:vertAlign w:val="baseline"/>
    </w:rPr>
  </w:style>
  <w:style w:type="character" w:customStyle="1" w:styleId="Style">
    <w:name w:val="Style"/>
    <w:rsid w:val="009D17A1"/>
    <w:rPr>
      <w:rFonts w:ascii="Arial" w:hAnsi="Arial"/>
      <w:i/>
      <w:sz w:val="20"/>
      <w:szCs w:val="20"/>
      <w:u w:val="none"/>
      <w:vertAlign w:val="superscript"/>
    </w:rPr>
  </w:style>
  <w:style w:type="paragraph" w:customStyle="1" w:styleId="StyleTableTextBoldCentered">
    <w:name w:val="Style Table Text + Bold Centered"/>
    <w:basedOn w:val="TableText"/>
    <w:autoRedefine/>
    <w:rsid w:val="009D17A1"/>
    <w:pPr>
      <w:tabs>
        <w:tab w:val="left" w:pos="1800"/>
      </w:tabs>
      <w:overflowPunct/>
      <w:textAlignment w:val="auto"/>
      <w:outlineLvl w:val="9"/>
    </w:pPr>
    <w:rPr>
      <w:rFonts w:ascii="Arial Bold" w:hAnsi="Arial Bold"/>
      <w:b/>
      <w:bCs/>
      <w:i/>
    </w:rPr>
  </w:style>
  <w:style w:type="paragraph" w:customStyle="1" w:styleId="StyleHeading112pt">
    <w:name w:val="Style Heading 1 + 12 pt"/>
    <w:basedOn w:val="Heading1"/>
    <w:autoRedefine/>
    <w:rsid w:val="006F3B9F"/>
    <w:pPr>
      <w:numPr>
        <w:numId w:val="30"/>
      </w:numPr>
    </w:pPr>
  </w:style>
  <w:style w:type="paragraph" w:customStyle="1" w:styleId="StyleHeading3After12pt">
    <w:name w:val="Style Heading 3 + After:  12 pt"/>
    <w:basedOn w:val="Heading3"/>
    <w:autoRedefine/>
    <w:rsid w:val="00CE44ED"/>
    <w:pPr>
      <w:numPr>
        <w:numId w:val="27"/>
      </w:numPr>
    </w:pPr>
    <w:rPr>
      <w:rFonts w:cs="Times New Roman"/>
      <w:szCs w:val="20"/>
    </w:rPr>
  </w:style>
  <w:style w:type="paragraph" w:customStyle="1" w:styleId="StyleHeading2Before12pt">
    <w:name w:val="Style Heading 2 + Before:  12 pt"/>
    <w:basedOn w:val="Heading2"/>
    <w:rsid w:val="00CE44ED"/>
    <w:pPr>
      <w:numPr>
        <w:ilvl w:val="0"/>
        <w:numId w:val="0"/>
      </w:numPr>
    </w:pPr>
    <w:rPr>
      <w:iCs/>
      <w:caps w:val="0"/>
    </w:rPr>
  </w:style>
  <w:style w:type="paragraph" w:customStyle="1" w:styleId="StyleHeading2TimesNewRoman12ptNotItalicAfter12pt">
    <w:name w:val="Style Heading 2 + Times New Roman 12 pt Not Italic After:  12 pt"/>
    <w:basedOn w:val="Heading2"/>
    <w:autoRedefine/>
    <w:rsid w:val="000C1145"/>
    <w:pPr>
      <w:numPr>
        <w:ilvl w:val="0"/>
        <w:numId w:val="0"/>
      </w:numPr>
      <w:autoSpaceDE/>
      <w:autoSpaceDN/>
      <w:adjustRightInd/>
    </w:pPr>
    <w:rPr>
      <w:bCs w:val="0"/>
      <w:caps w:val="0"/>
      <w:szCs w:val="20"/>
    </w:rPr>
  </w:style>
  <w:style w:type="paragraph" w:customStyle="1" w:styleId="StyleHeading1NotAllcaps">
    <w:name w:val="Style Heading 1 + Not All caps"/>
    <w:basedOn w:val="Heading1"/>
    <w:rsid w:val="002F2444"/>
    <w:pPr>
      <w:keepNext w:val="0"/>
      <w:numPr>
        <w:numId w:val="0"/>
      </w:numPr>
      <w:tabs>
        <w:tab w:val="left" w:pos="1557"/>
      </w:tabs>
      <w:autoSpaceDE w:val="0"/>
      <w:autoSpaceDN w:val="0"/>
      <w:adjustRightInd w:val="0"/>
    </w:pPr>
    <w:rPr>
      <w:rFonts w:eastAsia="PMingLiU"/>
      <w:b w:val="0"/>
      <w:caps w:val="0"/>
      <w:kern w:val="2"/>
      <w:lang w:eastAsia="zh-TW"/>
    </w:rPr>
  </w:style>
  <w:style w:type="paragraph" w:customStyle="1" w:styleId="StyleHeading1Justified">
    <w:name w:val="Style Heading 1 + Justified"/>
    <w:basedOn w:val="Heading1"/>
    <w:autoRedefine/>
    <w:rsid w:val="002F2444"/>
    <w:pPr>
      <w:numPr>
        <w:numId w:val="0"/>
      </w:numPr>
      <w:tabs>
        <w:tab w:val="left" w:pos="1557"/>
      </w:tabs>
      <w:autoSpaceDE w:val="0"/>
      <w:autoSpaceDN w:val="0"/>
      <w:adjustRightInd w:val="0"/>
    </w:pPr>
    <w:rPr>
      <w:b w:val="0"/>
      <w:kern w:val="2"/>
      <w:lang w:eastAsia="zh-TW"/>
    </w:rPr>
  </w:style>
  <w:style w:type="paragraph" w:customStyle="1" w:styleId="StyleAbbreviationsBold">
    <w:name w:val="Style Abbreviations + Bold"/>
    <w:basedOn w:val="Normal"/>
    <w:autoRedefine/>
    <w:rsid w:val="00E56A1C"/>
    <w:pPr>
      <w:tabs>
        <w:tab w:val="left" w:pos="2160"/>
      </w:tabs>
      <w:ind w:left="2160" w:hanging="1440"/>
      <w:jc w:val="both"/>
    </w:pPr>
    <w:rPr>
      <w:rFonts w:ascii="Times New Roman" w:hAnsi="Times New Roman" w:cs="Times New Roman"/>
      <w:b/>
      <w:bCs/>
    </w:rPr>
  </w:style>
  <w:style w:type="paragraph" w:customStyle="1" w:styleId="StyleAbbreviationsLeft0Before12pt">
    <w:name w:val="Style Abbreviations + Left:  0&quot; Before:  12 pt"/>
    <w:basedOn w:val="Normal"/>
    <w:autoRedefine/>
    <w:rsid w:val="00E56A1C"/>
    <w:pPr>
      <w:tabs>
        <w:tab w:val="left" w:pos="2160"/>
      </w:tabs>
      <w:ind w:left="1440" w:hanging="1440"/>
      <w:jc w:val="both"/>
    </w:pPr>
    <w:rPr>
      <w:rFonts w:ascii="Times New Roman" w:hAnsi="Times New Roman" w:cs="Times New Roman"/>
      <w:szCs w:val="20"/>
    </w:rPr>
  </w:style>
  <w:style w:type="paragraph" w:customStyle="1" w:styleId="Level10">
    <w:name w:val="Level 1"/>
    <w:basedOn w:val="Normal"/>
    <w:autoRedefine/>
    <w:rsid w:val="00E56A1C"/>
    <w:pPr>
      <w:numPr>
        <w:ilvl w:val="4"/>
        <w:numId w:val="28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Level20">
    <w:name w:val="Level 2"/>
    <w:basedOn w:val="Normal"/>
    <w:autoRedefine/>
    <w:rsid w:val="00E56A1C"/>
    <w:pPr>
      <w:numPr>
        <w:ilvl w:val="5"/>
        <w:numId w:val="28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Level3">
    <w:name w:val="Level 3"/>
    <w:basedOn w:val="Normal"/>
    <w:autoRedefine/>
    <w:rsid w:val="00E56A1C"/>
    <w:pPr>
      <w:numPr>
        <w:ilvl w:val="6"/>
        <w:numId w:val="28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Heading5A">
    <w:name w:val="Heading 5A"/>
    <w:basedOn w:val="Normal"/>
    <w:autoRedefine/>
    <w:rsid w:val="004E231F"/>
    <w:pPr>
      <w:numPr>
        <w:numId w:val="29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StyleHeading2TimesNewRoman12ptNotItalic">
    <w:name w:val="Style Heading 2 + Times New Roman 12 pt Not Italic"/>
    <w:basedOn w:val="Heading3"/>
    <w:autoRedefine/>
    <w:rsid w:val="006F3B9F"/>
    <w:pPr>
      <w:numPr>
        <w:numId w:val="30"/>
      </w:numPr>
    </w:pPr>
    <w:rPr>
      <w:bCs w:val="0"/>
      <w:iCs/>
      <w:szCs w:val="26"/>
    </w:rPr>
  </w:style>
  <w:style w:type="paragraph" w:customStyle="1" w:styleId="StyleHeading22headlinehheadlineAfter12pt">
    <w:name w:val="Style Heading 22 headlinehheadline + After:  12 pt"/>
    <w:basedOn w:val="Heading2"/>
    <w:autoRedefine/>
    <w:rsid w:val="00D24A04"/>
    <w:pPr>
      <w:numPr>
        <w:numId w:val="32"/>
      </w:numPr>
    </w:pPr>
    <w:rPr>
      <w:iCs/>
      <w:caps w:val="0"/>
      <w:szCs w:val="20"/>
      <w:lang w:eastAsia="en-US"/>
    </w:rPr>
  </w:style>
  <w:style w:type="paragraph" w:customStyle="1" w:styleId="StyleHeading2TimesNewRoman">
    <w:name w:val="Style Heading 2 + Times New Roman"/>
    <w:basedOn w:val="Heading2"/>
    <w:rsid w:val="001101ED"/>
    <w:pPr>
      <w:keepNext w:val="0"/>
      <w:numPr>
        <w:ilvl w:val="0"/>
        <w:numId w:val="0"/>
      </w:numPr>
      <w:suppressAutoHyphens w:val="0"/>
      <w:overflowPunct w:val="0"/>
      <w:jc w:val="left"/>
      <w:textAlignment w:val="baseline"/>
    </w:pPr>
    <w:rPr>
      <w:rFonts w:ascii="Times New Roman" w:hAnsi="Times New Roman"/>
      <w:spacing w:val="0"/>
      <w:kern w:val="0"/>
      <w:szCs w:val="22"/>
    </w:rPr>
  </w:style>
  <w:style w:type="paragraph" w:styleId="BalloonText">
    <w:name w:val="Balloon Text"/>
    <w:basedOn w:val="Normal"/>
    <w:link w:val="BalloonTextChar"/>
    <w:rsid w:val="00D241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241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5D3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F7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exYDOxulg8z8yvA6r9Lb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request/WB9wGWNp7O1YVUClps1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90</Words>
  <Characters>2493</Characters>
  <Application>Microsoft Office Word</Application>
  <DocSecurity>0</DocSecurity>
  <Lines>20</Lines>
  <Paragraphs>5</Paragraphs>
  <ScaleCrop>false</ScaleCrop>
  <Manager>K. N. Gunalan</Manager>
  <Company>PB</Company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E Region 8</dc:title>
  <dc:subject>Project Nomination Form</dc:subject>
  <dc:creator>Ron Borowski</dc:creator>
  <cp:lastModifiedBy>Dan Karlin</cp:lastModifiedBy>
  <cp:revision>3</cp:revision>
  <cp:lastPrinted>2012-01-17T18:27:00Z</cp:lastPrinted>
  <dcterms:created xsi:type="dcterms:W3CDTF">2022-11-14T19:38:00Z</dcterms:created>
  <dcterms:modified xsi:type="dcterms:W3CDTF">2022-11-15T14:26:00Z</dcterms:modified>
</cp:coreProperties>
</file>